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7C60F0" w14:textId="5AA84311" w:rsidR="00CA2061" w:rsidRDefault="003C0909" w:rsidP="00F00B04">
      <w:pPr>
        <w:spacing w:after="0" w:line="259" w:lineRule="auto"/>
        <w:ind w:left="0" w:right="0"/>
        <w:jc w:val="center"/>
      </w:pPr>
      <w:r>
        <w:rPr>
          <w:b/>
        </w:rPr>
        <w:t>New Jersey Presidents’ Council</w:t>
      </w:r>
    </w:p>
    <w:p w14:paraId="569FBDEA" w14:textId="1F4B7DE2" w:rsidR="00B9183F" w:rsidRDefault="003C0909" w:rsidP="002D73ED">
      <w:pPr>
        <w:ind w:left="0" w:right="7"/>
        <w:jc w:val="center"/>
      </w:pPr>
      <w:r>
        <w:rPr>
          <w:b/>
        </w:rPr>
        <w:t>Academic Issues Committee</w:t>
      </w:r>
    </w:p>
    <w:p w14:paraId="4945950C" w14:textId="755AA6C7" w:rsidR="00CA2061" w:rsidRPr="00950336" w:rsidRDefault="00B447E6" w:rsidP="00F00B04">
      <w:pPr>
        <w:ind w:left="0" w:right="7"/>
        <w:jc w:val="center"/>
        <w:rPr>
          <w:color w:val="auto"/>
        </w:rPr>
      </w:pPr>
      <w:r>
        <w:rPr>
          <w:color w:val="auto"/>
        </w:rPr>
        <w:t>November 5</w:t>
      </w:r>
      <w:r w:rsidR="003C0909" w:rsidRPr="00950336">
        <w:rPr>
          <w:color w:val="auto"/>
        </w:rPr>
        <w:t>,</w:t>
      </w:r>
      <w:r w:rsidR="00F00B04" w:rsidRPr="00950336">
        <w:rPr>
          <w:color w:val="auto"/>
        </w:rPr>
        <w:t xml:space="preserve"> 202</w:t>
      </w:r>
      <w:r w:rsidR="004E7FC8">
        <w:rPr>
          <w:color w:val="auto"/>
        </w:rPr>
        <w:t>1</w:t>
      </w:r>
      <w:r w:rsidR="00300A2F">
        <w:rPr>
          <w:color w:val="auto"/>
        </w:rPr>
        <w:t xml:space="preserve"> </w:t>
      </w:r>
      <w:r w:rsidR="003C0909" w:rsidRPr="00950336">
        <w:rPr>
          <w:color w:val="auto"/>
        </w:rPr>
        <w:t>1</w:t>
      </w:r>
      <w:r w:rsidR="00A35BCF">
        <w:rPr>
          <w:color w:val="auto"/>
        </w:rPr>
        <w:t>1</w:t>
      </w:r>
      <w:r w:rsidR="003C0909" w:rsidRPr="00950336">
        <w:rPr>
          <w:color w:val="auto"/>
        </w:rPr>
        <w:t>:00 a.m.</w:t>
      </w:r>
    </w:p>
    <w:p w14:paraId="0B8D366D" w14:textId="00F9BD8E" w:rsidR="002576FF" w:rsidRDefault="00EE0420" w:rsidP="00E61512">
      <w:pPr>
        <w:spacing w:after="0" w:line="259" w:lineRule="auto"/>
        <w:ind w:left="0" w:right="0"/>
        <w:jc w:val="center"/>
      </w:pPr>
      <w:r w:rsidRPr="008903EE">
        <w:t xml:space="preserve">Zoom Link </w:t>
      </w:r>
      <w:r w:rsidR="00F53995" w:rsidRPr="00F53995">
        <w:rPr>
          <w:rFonts w:ascii="Helvetica" w:hAnsi="Helvetica" w:cs="Helvetica"/>
          <w:color w:val="232333"/>
          <w:sz w:val="21"/>
          <w:szCs w:val="21"/>
          <w:shd w:val="clear" w:color="auto" w:fill="FFFFFF"/>
        </w:rPr>
        <w:t> </w:t>
      </w:r>
      <w:r w:rsidR="00131115">
        <w:t xml:space="preserve"> </w:t>
      </w:r>
      <w:hyperlink r:id="rId5" w:history="1">
        <w:r w:rsidR="00BA0231" w:rsidRPr="0069060D">
          <w:rPr>
            <w:rStyle w:val="Hyperlink"/>
          </w:rPr>
          <w:t>https://NJCU.zoom.us/j/95618435883?pwd=dm9PR09IN0tHUzJ5aDBEZVpiSHdrZz09</w:t>
        </w:r>
      </w:hyperlink>
      <w:r w:rsidR="00BA0231">
        <w:t xml:space="preserve"> </w:t>
      </w:r>
    </w:p>
    <w:p w14:paraId="5CAAAA15" w14:textId="655B593B" w:rsidR="00CA2061" w:rsidRDefault="00551560" w:rsidP="00E61512">
      <w:pPr>
        <w:spacing w:after="0" w:line="259" w:lineRule="auto"/>
        <w:ind w:left="0" w:right="0"/>
        <w:jc w:val="center"/>
        <w:rPr>
          <w:color w:val="FF0000"/>
          <w:sz w:val="6"/>
          <w:szCs w:val="6"/>
        </w:rPr>
      </w:pPr>
      <w:r>
        <w:t xml:space="preserve">Meeting ID: </w:t>
      </w:r>
      <w:r w:rsidR="00E7696C">
        <w:t xml:space="preserve"> </w:t>
      </w:r>
      <w:r w:rsidR="00BA0231" w:rsidRPr="00BA0231">
        <w:t>956 1843 5883</w:t>
      </w:r>
      <w:r w:rsidR="00131115">
        <w:t xml:space="preserve">, Passcode: </w:t>
      </w:r>
      <w:r w:rsidR="00BA0231" w:rsidRPr="00BA0231">
        <w:t>55411052</w:t>
      </w:r>
    </w:p>
    <w:p w14:paraId="2F0ACF8B" w14:textId="77777777" w:rsidR="008903EE" w:rsidRPr="004107AD" w:rsidRDefault="008903EE">
      <w:pPr>
        <w:spacing w:after="0" w:line="259" w:lineRule="auto"/>
        <w:ind w:left="473" w:right="0" w:firstLine="0"/>
        <w:rPr>
          <w:color w:val="FF0000"/>
          <w:sz w:val="6"/>
          <w:szCs w:val="6"/>
        </w:rPr>
      </w:pPr>
    </w:p>
    <w:p w14:paraId="1A4BC7C4" w14:textId="6CB38CCD" w:rsidR="00CA2061" w:rsidRDefault="007B59FB" w:rsidP="00F00B04">
      <w:pPr>
        <w:spacing w:after="0" w:line="259" w:lineRule="auto"/>
        <w:ind w:left="0" w:right="6"/>
        <w:jc w:val="center"/>
        <w:rPr>
          <w:color w:val="auto"/>
        </w:rPr>
      </w:pPr>
      <w:r>
        <w:rPr>
          <w:color w:val="auto"/>
        </w:rPr>
        <w:t>MINUTES</w:t>
      </w:r>
    </w:p>
    <w:p w14:paraId="264B0144" w14:textId="1E28918A" w:rsidR="002E262B" w:rsidRDefault="002E262B" w:rsidP="00F00B04">
      <w:pPr>
        <w:spacing w:after="0" w:line="259" w:lineRule="auto"/>
        <w:ind w:left="0" w:right="6"/>
        <w:jc w:val="center"/>
        <w:rPr>
          <w:color w:val="auto"/>
        </w:rPr>
      </w:pPr>
    </w:p>
    <w:p w14:paraId="15642ED5" w14:textId="77777777" w:rsidR="00750043" w:rsidRPr="00A519C5" w:rsidRDefault="00750043" w:rsidP="00F00B04">
      <w:pPr>
        <w:spacing w:after="0" w:line="259" w:lineRule="auto"/>
        <w:ind w:left="0" w:right="6"/>
        <w:jc w:val="center"/>
        <w:rPr>
          <w:color w:val="auto"/>
        </w:rPr>
      </w:pPr>
    </w:p>
    <w:p w14:paraId="47B32367" w14:textId="2C1DD12F" w:rsidR="00C926DA" w:rsidRPr="00AC07F4" w:rsidRDefault="002E262B" w:rsidP="00C926DA">
      <w:pPr>
        <w:numPr>
          <w:ilvl w:val="0"/>
          <w:numId w:val="1"/>
        </w:numPr>
        <w:spacing w:after="7" w:line="259" w:lineRule="auto"/>
        <w:ind w:left="990" w:right="0" w:hanging="1034"/>
        <w:rPr>
          <w:color w:val="auto"/>
          <w:sz w:val="20"/>
          <w:szCs w:val="20"/>
        </w:rPr>
      </w:pPr>
      <w:r w:rsidRPr="0091429E">
        <w:rPr>
          <w:color w:val="auto"/>
          <w:u w:val="single" w:color="000000"/>
        </w:rPr>
        <w:t>Call to Order / Roll Call</w:t>
      </w:r>
      <w:r w:rsidRPr="0091429E">
        <w:rPr>
          <w:color w:val="auto"/>
        </w:rPr>
        <w:t xml:space="preserve">  </w:t>
      </w:r>
    </w:p>
    <w:p w14:paraId="44611F94" w14:textId="77777777" w:rsidR="00AC07F4" w:rsidRPr="009D14CD" w:rsidRDefault="00AC07F4" w:rsidP="00AC07F4">
      <w:pPr>
        <w:spacing w:after="7" w:line="256" w:lineRule="auto"/>
        <w:ind w:left="990" w:right="0" w:firstLine="0"/>
        <w:rPr>
          <w:color w:val="auto"/>
        </w:rPr>
      </w:pPr>
      <w:r w:rsidRPr="009D14CD">
        <w:rPr>
          <w:color w:val="auto"/>
        </w:rPr>
        <w:t>Present by Zoom:</w:t>
      </w:r>
    </w:p>
    <w:p w14:paraId="5D0551DF" w14:textId="77777777" w:rsidR="00AC07F4" w:rsidRPr="009D14CD" w:rsidRDefault="00AC07F4" w:rsidP="00AC07F4">
      <w:pPr>
        <w:spacing w:after="7" w:line="256" w:lineRule="auto"/>
        <w:ind w:left="990" w:right="0" w:firstLine="0"/>
        <w:rPr>
          <w:color w:val="auto"/>
        </w:rPr>
      </w:pPr>
      <w:r w:rsidRPr="009D14CD">
        <w:rPr>
          <w:color w:val="auto"/>
        </w:rPr>
        <w:t>Sue Henderson, AIC Chair – NJCU</w:t>
      </w:r>
    </w:p>
    <w:p w14:paraId="3022C170" w14:textId="77777777" w:rsidR="00AC07F4" w:rsidRPr="009D14CD" w:rsidRDefault="00AC07F4" w:rsidP="00AC07F4">
      <w:pPr>
        <w:spacing w:after="7" w:line="256" w:lineRule="auto"/>
        <w:ind w:left="990" w:right="0" w:firstLine="0"/>
        <w:rPr>
          <w:color w:val="auto"/>
        </w:rPr>
      </w:pPr>
      <w:r w:rsidRPr="009D14CD">
        <w:rPr>
          <w:color w:val="auto"/>
        </w:rPr>
        <w:t>Nurdan Aydin – NJCU</w:t>
      </w:r>
    </w:p>
    <w:p w14:paraId="4063AEF8" w14:textId="1F7ACE36" w:rsidR="00AC07F4" w:rsidRPr="009D14CD" w:rsidRDefault="00E65E17" w:rsidP="00AC07F4">
      <w:pPr>
        <w:spacing w:after="7" w:line="256" w:lineRule="auto"/>
        <w:ind w:left="990" w:right="0" w:firstLine="0"/>
        <w:rPr>
          <w:color w:val="auto"/>
        </w:rPr>
      </w:pPr>
      <w:r w:rsidRPr="009D14CD">
        <w:rPr>
          <w:color w:val="auto"/>
        </w:rPr>
        <w:t>Marsha Pollard</w:t>
      </w:r>
      <w:r w:rsidR="00AC07F4" w:rsidRPr="009D14CD">
        <w:rPr>
          <w:color w:val="auto"/>
        </w:rPr>
        <w:t xml:space="preserve"> – Berkeley College</w:t>
      </w:r>
    </w:p>
    <w:p w14:paraId="4B3C2C4C" w14:textId="17D94365" w:rsidR="00AC07F4" w:rsidRPr="009D14CD" w:rsidRDefault="00AC07F4" w:rsidP="00AC07F4">
      <w:pPr>
        <w:spacing w:after="7" w:line="256" w:lineRule="auto"/>
        <w:ind w:left="990" w:right="0" w:firstLine="0"/>
        <w:rPr>
          <w:color w:val="auto"/>
        </w:rPr>
      </w:pPr>
      <w:r w:rsidRPr="009D14CD">
        <w:rPr>
          <w:color w:val="auto"/>
        </w:rPr>
        <w:t>David Stout – Brookdale Community College</w:t>
      </w:r>
    </w:p>
    <w:p w14:paraId="04FB41DA" w14:textId="73FA63FA" w:rsidR="001C1973" w:rsidRPr="009D14CD" w:rsidRDefault="001C1973" w:rsidP="00AC07F4">
      <w:pPr>
        <w:spacing w:after="7" w:line="256" w:lineRule="auto"/>
        <w:ind w:left="990" w:right="0" w:firstLine="0"/>
        <w:rPr>
          <w:color w:val="auto"/>
        </w:rPr>
      </w:pPr>
      <w:r w:rsidRPr="009D14CD">
        <w:rPr>
          <w:color w:val="auto"/>
        </w:rPr>
        <w:t>Matthew Whelan – Caldwell University</w:t>
      </w:r>
    </w:p>
    <w:p w14:paraId="5E7C2F08" w14:textId="77777777" w:rsidR="00AC07F4" w:rsidRPr="009D14CD" w:rsidRDefault="00AC07F4" w:rsidP="00AC07F4">
      <w:pPr>
        <w:spacing w:after="7" w:line="256" w:lineRule="auto"/>
        <w:ind w:left="990" w:right="0" w:firstLine="0"/>
        <w:rPr>
          <w:color w:val="auto"/>
        </w:rPr>
      </w:pPr>
      <w:r w:rsidRPr="009D14CD">
        <w:rPr>
          <w:color w:val="auto"/>
        </w:rPr>
        <w:t>Rafael Castilla – Eastwick College</w:t>
      </w:r>
    </w:p>
    <w:p w14:paraId="5D25346D" w14:textId="20533159" w:rsidR="00AC07F4" w:rsidRPr="009D14CD" w:rsidRDefault="00604A6A" w:rsidP="00AC07F4">
      <w:pPr>
        <w:spacing w:after="7" w:line="256" w:lineRule="auto"/>
        <w:ind w:left="990" w:right="0" w:firstLine="0"/>
        <w:rPr>
          <w:color w:val="auto"/>
        </w:rPr>
      </w:pPr>
      <w:r w:rsidRPr="009D14CD">
        <w:rPr>
          <w:color w:val="auto"/>
        </w:rPr>
        <w:t>Gillian Small</w:t>
      </w:r>
      <w:r w:rsidR="00AC07F4" w:rsidRPr="009D14CD">
        <w:rPr>
          <w:color w:val="auto"/>
        </w:rPr>
        <w:t xml:space="preserve"> – Fairleigh Dickinson University</w:t>
      </w:r>
    </w:p>
    <w:p w14:paraId="2ED5A6AA" w14:textId="170BADA9" w:rsidR="00AC07F4" w:rsidRPr="009D14CD" w:rsidRDefault="00560080" w:rsidP="00AC07F4">
      <w:pPr>
        <w:spacing w:after="7" w:line="256" w:lineRule="auto"/>
        <w:ind w:left="990" w:right="0" w:firstLine="0"/>
        <w:rPr>
          <w:color w:val="auto"/>
        </w:rPr>
      </w:pPr>
      <w:r w:rsidRPr="009D14CD">
        <w:rPr>
          <w:color w:val="auto"/>
        </w:rPr>
        <w:t>David Birdsell</w:t>
      </w:r>
      <w:r w:rsidR="00AC07F4" w:rsidRPr="009D14CD">
        <w:rPr>
          <w:color w:val="auto"/>
        </w:rPr>
        <w:t xml:space="preserve"> – Kean University</w:t>
      </w:r>
    </w:p>
    <w:p w14:paraId="55678A5E" w14:textId="77777777" w:rsidR="00AC07F4" w:rsidRPr="009D14CD" w:rsidRDefault="00AC07F4" w:rsidP="00AC07F4">
      <w:pPr>
        <w:spacing w:after="7" w:line="256" w:lineRule="auto"/>
        <w:ind w:left="990" w:right="0" w:firstLine="0"/>
        <w:rPr>
          <w:color w:val="auto"/>
        </w:rPr>
      </w:pPr>
      <w:r w:rsidRPr="009D14CD">
        <w:rPr>
          <w:color w:val="auto"/>
        </w:rPr>
        <w:t>Robert Schreyer – Mercer County Community College</w:t>
      </w:r>
    </w:p>
    <w:p w14:paraId="00342459" w14:textId="77777777" w:rsidR="00AC07F4" w:rsidRPr="009D14CD" w:rsidRDefault="00AC07F4" w:rsidP="00AC07F4">
      <w:pPr>
        <w:spacing w:after="7" w:line="256" w:lineRule="auto"/>
        <w:ind w:left="990" w:right="0" w:firstLine="0"/>
        <w:rPr>
          <w:color w:val="auto"/>
        </w:rPr>
      </w:pPr>
      <w:r w:rsidRPr="009D14CD">
        <w:rPr>
          <w:color w:val="auto"/>
        </w:rPr>
        <w:t>Linda Scherr – Middlesex County College</w:t>
      </w:r>
    </w:p>
    <w:p w14:paraId="6B6328E5" w14:textId="77777777" w:rsidR="00AC07F4" w:rsidRPr="009D14CD" w:rsidRDefault="00AC07F4" w:rsidP="00AC07F4">
      <w:pPr>
        <w:spacing w:after="7" w:line="256" w:lineRule="auto"/>
        <w:ind w:left="990" w:right="0" w:firstLine="0"/>
        <w:rPr>
          <w:color w:val="auto"/>
        </w:rPr>
      </w:pPr>
      <w:r w:rsidRPr="009D14CD">
        <w:rPr>
          <w:color w:val="auto"/>
        </w:rPr>
        <w:t>Pamela Scott-Johnson – Monmouth University</w:t>
      </w:r>
    </w:p>
    <w:p w14:paraId="5624CCBB" w14:textId="347707F9" w:rsidR="00AC07F4" w:rsidRPr="009D14CD" w:rsidRDefault="00D92898" w:rsidP="00AC07F4">
      <w:pPr>
        <w:spacing w:after="7" w:line="256" w:lineRule="auto"/>
        <w:ind w:left="990" w:right="0" w:firstLine="0"/>
        <w:rPr>
          <w:color w:val="auto"/>
        </w:rPr>
      </w:pPr>
      <w:r w:rsidRPr="009D14CD">
        <w:rPr>
          <w:color w:val="auto"/>
        </w:rPr>
        <w:t>Joanne Cote-Bonanno</w:t>
      </w:r>
      <w:r w:rsidR="00AC07F4" w:rsidRPr="009D14CD">
        <w:rPr>
          <w:color w:val="auto"/>
        </w:rPr>
        <w:t xml:space="preserve"> – Montclair University</w:t>
      </w:r>
    </w:p>
    <w:p w14:paraId="5CCF0D9B" w14:textId="77777777" w:rsidR="00AC07F4" w:rsidRPr="009D14CD" w:rsidRDefault="00AC07F4" w:rsidP="00AC07F4">
      <w:pPr>
        <w:spacing w:after="7" w:line="256" w:lineRule="auto"/>
        <w:ind w:left="990" w:right="0" w:firstLine="0"/>
        <w:rPr>
          <w:color w:val="auto"/>
        </w:rPr>
      </w:pPr>
      <w:r w:rsidRPr="009D14CD">
        <w:rPr>
          <w:color w:val="auto"/>
        </w:rPr>
        <w:t>Basil Baltzis - NJIT</w:t>
      </w:r>
    </w:p>
    <w:p w14:paraId="0E49CDD3" w14:textId="77777777" w:rsidR="00AC07F4" w:rsidRPr="009D14CD" w:rsidRDefault="00AC07F4" w:rsidP="00AC07F4">
      <w:pPr>
        <w:spacing w:after="7" w:line="256" w:lineRule="auto"/>
        <w:ind w:left="990" w:right="0" w:firstLine="0"/>
        <w:rPr>
          <w:color w:val="auto"/>
        </w:rPr>
      </w:pPr>
      <w:r w:rsidRPr="009D14CD">
        <w:rPr>
          <w:color w:val="auto"/>
        </w:rPr>
        <w:t>Deborah Preston – Raritan Valley Community College</w:t>
      </w:r>
    </w:p>
    <w:p w14:paraId="4069DB50" w14:textId="77777777" w:rsidR="00AC07F4" w:rsidRPr="009D14CD" w:rsidRDefault="00AC07F4" w:rsidP="00AC07F4">
      <w:pPr>
        <w:spacing w:after="7" w:line="256" w:lineRule="auto"/>
        <w:ind w:left="990" w:right="0" w:firstLine="0"/>
        <w:rPr>
          <w:color w:val="auto"/>
        </w:rPr>
      </w:pPr>
      <w:r w:rsidRPr="009D14CD">
        <w:rPr>
          <w:color w:val="auto"/>
        </w:rPr>
        <w:t>Roberta Harvey – Rowan University</w:t>
      </w:r>
    </w:p>
    <w:p w14:paraId="380F66BA" w14:textId="2E84130A" w:rsidR="00AC07F4" w:rsidRPr="009D14CD" w:rsidRDefault="00C332A3" w:rsidP="00AC07F4">
      <w:pPr>
        <w:spacing w:after="7" w:line="256" w:lineRule="auto"/>
        <w:ind w:left="990" w:right="0" w:firstLine="0"/>
        <w:rPr>
          <w:color w:val="auto"/>
        </w:rPr>
      </w:pPr>
      <w:r w:rsidRPr="009D14CD">
        <w:rPr>
          <w:color w:val="auto"/>
        </w:rPr>
        <w:t>David Wolcott</w:t>
      </w:r>
      <w:r w:rsidR="00AC07F4" w:rsidRPr="009D14CD">
        <w:rPr>
          <w:color w:val="auto"/>
        </w:rPr>
        <w:t xml:space="preserve"> – Rutgers University</w:t>
      </w:r>
    </w:p>
    <w:p w14:paraId="41E4BF2B" w14:textId="77777777" w:rsidR="00AC07F4" w:rsidRPr="009D14CD" w:rsidRDefault="00AC07F4" w:rsidP="00AC07F4">
      <w:pPr>
        <w:spacing w:after="7" w:line="256" w:lineRule="auto"/>
        <w:ind w:left="990" w:right="0" w:firstLine="0"/>
        <w:rPr>
          <w:color w:val="auto"/>
        </w:rPr>
      </w:pPr>
      <w:r w:rsidRPr="009D14CD">
        <w:rPr>
          <w:color w:val="auto"/>
        </w:rPr>
        <w:t>Jennifer Palmgren – TCNJ</w:t>
      </w:r>
    </w:p>
    <w:p w14:paraId="7F86A70A" w14:textId="77777777" w:rsidR="00AC07F4" w:rsidRPr="009D14CD" w:rsidRDefault="00AC07F4" w:rsidP="00AC07F4">
      <w:pPr>
        <w:spacing w:after="7" w:line="256" w:lineRule="auto"/>
        <w:ind w:left="990" w:right="0" w:firstLine="0"/>
        <w:rPr>
          <w:color w:val="auto"/>
        </w:rPr>
      </w:pPr>
      <w:r w:rsidRPr="009D14CD">
        <w:rPr>
          <w:color w:val="auto"/>
        </w:rPr>
        <w:t>Jeffrey Osborn - TCNJ</w:t>
      </w:r>
    </w:p>
    <w:p w14:paraId="6BC32357" w14:textId="77777777" w:rsidR="00AC07F4" w:rsidRPr="009D14CD" w:rsidRDefault="00AC07F4" w:rsidP="00AC07F4">
      <w:pPr>
        <w:spacing w:after="7" w:line="256" w:lineRule="auto"/>
        <w:ind w:left="990" w:right="0" w:firstLine="0"/>
        <w:rPr>
          <w:color w:val="auto"/>
        </w:rPr>
      </w:pPr>
    </w:p>
    <w:p w14:paraId="382FB26C" w14:textId="77777777" w:rsidR="00AC07F4" w:rsidRPr="009D14CD" w:rsidRDefault="00AC07F4" w:rsidP="00AC07F4">
      <w:pPr>
        <w:spacing w:after="7" w:line="256" w:lineRule="auto"/>
        <w:ind w:left="990" w:right="0" w:firstLine="0"/>
        <w:rPr>
          <w:color w:val="auto"/>
        </w:rPr>
      </w:pPr>
      <w:r w:rsidRPr="009D14CD">
        <w:rPr>
          <w:color w:val="auto"/>
        </w:rPr>
        <w:t>Also present by Zoom:</w:t>
      </w:r>
    </w:p>
    <w:p w14:paraId="65503743" w14:textId="77777777" w:rsidR="00AC07F4" w:rsidRPr="009D14CD" w:rsidRDefault="00AC07F4" w:rsidP="00AC07F4">
      <w:pPr>
        <w:spacing w:after="7" w:line="256" w:lineRule="auto"/>
        <w:ind w:left="990" w:right="0" w:firstLine="0"/>
        <w:rPr>
          <w:color w:val="auto"/>
        </w:rPr>
      </w:pPr>
      <w:r w:rsidRPr="009D14CD">
        <w:rPr>
          <w:color w:val="auto"/>
        </w:rPr>
        <w:t>Jennifer Fitzgerald – NJCU</w:t>
      </w:r>
    </w:p>
    <w:p w14:paraId="5164FA9A" w14:textId="4DFC5930" w:rsidR="00AC07F4" w:rsidRPr="009D14CD" w:rsidRDefault="00AC07F4" w:rsidP="00AC07F4">
      <w:pPr>
        <w:spacing w:after="7" w:line="256" w:lineRule="auto"/>
        <w:ind w:left="990" w:right="0" w:firstLine="0"/>
        <w:rPr>
          <w:color w:val="auto"/>
        </w:rPr>
      </w:pPr>
      <w:r w:rsidRPr="009D14CD">
        <w:rPr>
          <w:color w:val="auto"/>
        </w:rPr>
        <w:t>Allison Samay – NJPC</w:t>
      </w:r>
    </w:p>
    <w:p w14:paraId="64F661C6" w14:textId="108BBE83" w:rsidR="00560080" w:rsidRPr="009D14CD" w:rsidRDefault="00560080" w:rsidP="00AC07F4">
      <w:pPr>
        <w:spacing w:after="7" w:line="256" w:lineRule="auto"/>
        <w:ind w:left="990" w:right="0" w:firstLine="0"/>
        <w:rPr>
          <w:color w:val="auto"/>
        </w:rPr>
      </w:pPr>
      <w:r w:rsidRPr="009D14CD">
        <w:rPr>
          <w:color w:val="auto"/>
        </w:rPr>
        <w:t>Eric Taylor - OSHE</w:t>
      </w:r>
    </w:p>
    <w:p w14:paraId="29EECA0D" w14:textId="3682CE58" w:rsidR="00AC07F4" w:rsidRPr="009D14CD" w:rsidRDefault="00AC07F4" w:rsidP="00AC07F4">
      <w:pPr>
        <w:spacing w:after="7" w:line="256" w:lineRule="auto"/>
        <w:ind w:left="990" w:right="0" w:firstLine="0"/>
        <w:rPr>
          <w:color w:val="auto"/>
        </w:rPr>
      </w:pPr>
      <w:r w:rsidRPr="009D14CD">
        <w:rPr>
          <w:color w:val="auto"/>
        </w:rPr>
        <w:t xml:space="preserve">Lori Harris-Ransom </w:t>
      </w:r>
      <w:r w:rsidR="00381152" w:rsidRPr="009D14CD">
        <w:rPr>
          <w:color w:val="auto"/>
        </w:rPr>
        <w:t>–</w:t>
      </w:r>
      <w:r w:rsidRPr="009D14CD">
        <w:rPr>
          <w:color w:val="auto"/>
        </w:rPr>
        <w:t xml:space="preserve"> OSHE</w:t>
      </w:r>
    </w:p>
    <w:p w14:paraId="5891B815" w14:textId="189F1C34" w:rsidR="00381152" w:rsidRDefault="00381152" w:rsidP="00AC07F4">
      <w:pPr>
        <w:spacing w:after="7" w:line="256" w:lineRule="auto"/>
        <w:ind w:left="990" w:right="0" w:firstLine="0"/>
        <w:rPr>
          <w:color w:val="auto"/>
        </w:rPr>
      </w:pPr>
      <w:r w:rsidRPr="009D14CD">
        <w:rPr>
          <w:color w:val="auto"/>
        </w:rPr>
        <w:t>Donna Rogalski - OSHE</w:t>
      </w:r>
    </w:p>
    <w:p w14:paraId="13009FB6" w14:textId="6BF5971D" w:rsidR="002E262B" w:rsidRPr="0091429E" w:rsidRDefault="002E262B" w:rsidP="00C926DA">
      <w:pPr>
        <w:spacing w:after="7" w:line="259" w:lineRule="auto"/>
        <w:ind w:left="990" w:right="0" w:firstLine="0"/>
        <w:rPr>
          <w:color w:val="auto"/>
          <w:sz w:val="20"/>
          <w:szCs w:val="20"/>
        </w:rPr>
      </w:pPr>
      <w:r w:rsidRPr="0091429E">
        <w:rPr>
          <w:color w:val="auto"/>
          <w:sz w:val="20"/>
          <w:szCs w:val="20"/>
        </w:rPr>
        <w:t xml:space="preserve">  </w:t>
      </w:r>
    </w:p>
    <w:p w14:paraId="19FBC836" w14:textId="0528F732" w:rsidR="002E262B" w:rsidRPr="00381152" w:rsidRDefault="002E262B" w:rsidP="002E262B">
      <w:pPr>
        <w:numPr>
          <w:ilvl w:val="0"/>
          <w:numId w:val="1"/>
        </w:numPr>
        <w:spacing w:after="7" w:line="259" w:lineRule="auto"/>
        <w:ind w:left="990" w:right="0" w:hanging="1034"/>
        <w:rPr>
          <w:color w:val="auto"/>
        </w:rPr>
      </w:pPr>
      <w:r w:rsidRPr="0091429E">
        <w:rPr>
          <w:color w:val="auto"/>
          <w:u w:val="single" w:color="000000"/>
        </w:rPr>
        <w:t>Report from the Chair</w:t>
      </w:r>
    </w:p>
    <w:p w14:paraId="5D2A03FA" w14:textId="5A63B977" w:rsidR="00C926DA" w:rsidRDefault="00926811" w:rsidP="00F91FB6">
      <w:pPr>
        <w:spacing w:after="7" w:line="259" w:lineRule="auto"/>
        <w:ind w:left="990" w:right="0" w:firstLine="0"/>
        <w:rPr>
          <w:color w:val="auto"/>
        </w:rPr>
      </w:pPr>
      <w:r>
        <w:rPr>
          <w:color w:val="auto"/>
        </w:rPr>
        <w:t>On September 1, 2021 amendment</w:t>
      </w:r>
      <w:r w:rsidR="00F36754">
        <w:rPr>
          <w:color w:val="auto"/>
        </w:rPr>
        <w:t>s</w:t>
      </w:r>
      <w:r w:rsidR="00E72FAD">
        <w:rPr>
          <w:color w:val="auto"/>
        </w:rPr>
        <w:t xml:space="preserve"> </w:t>
      </w:r>
      <w:r w:rsidR="003F2C4E">
        <w:rPr>
          <w:color w:val="auto"/>
        </w:rPr>
        <w:t xml:space="preserve">to statutes </w:t>
      </w:r>
      <w:r w:rsidR="00F36754">
        <w:rPr>
          <w:color w:val="auto"/>
        </w:rPr>
        <w:t xml:space="preserve">that govern higher education </w:t>
      </w:r>
      <w:r w:rsidR="00EB5702">
        <w:rPr>
          <w:color w:val="auto"/>
        </w:rPr>
        <w:t xml:space="preserve">in </w:t>
      </w:r>
      <w:r w:rsidR="00F36754">
        <w:rPr>
          <w:color w:val="auto"/>
        </w:rPr>
        <w:t xml:space="preserve">New Jersey went into effect. </w:t>
      </w:r>
      <w:r w:rsidR="003D4E68">
        <w:rPr>
          <w:color w:val="auto"/>
        </w:rPr>
        <w:t>The amendments fall into the four categories</w:t>
      </w:r>
      <w:r w:rsidR="004B25B5">
        <w:rPr>
          <w:color w:val="auto"/>
        </w:rPr>
        <w:t xml:space="preserve">: </w:t>
      </w:r>
      <w:r w:rsidR="004B25B5" w:rsidRPr="00486445">
        <w:rPr>
          <w:color w:val="auto"/>
        </w:rPr>
        <w:t>sufficient academic quality</w:t>
      </w:r>
      <w:r w:rsidR="004B25B5">
        <w:rPr>
          <w:color w:val="auto"/>
        </w:rPr>
        <w:t>, sufficient l</w:t>
      </w:r>
      <w:r w:rsidR="004B25B5" w:rsidRPr="00486445">
        <w:rPr>
          <w:color w:val="auto"/>
        </w:rPr>
        <w:t>abor market demand</w:t>
      </w:r>
      <w:r w:rsidR="004B25B5">
        <w:rPr>
          <w:color w:val="auto"/>
        </w:rPr>
        <w:t>,</w:t>
      </w:r>
      <w:r w:rsidR="004B25B5" w:rsidRPr="00486445">
        <w:rPr>
          <w:color w:val="auto"/>
        </w:rPr>
        <w:t xml:space="preserve"> duplication with existing programs, and whether or not the expense to the state is und</w:t>
      </w:r>
      <w:r w:rsidR="004B25B5">
        <w:rPr>
          <w:color w:val="auto"/>
        </w:rPr>
        <w:t>uly</w:t>
      </w:r>
      <w:r w:rsidR="004B25B5" w:rsidRPr="00486445">
        <w:rPr>
          <w:color w:val="auto"/>
        </w:rPr>
        <w:t xml:space="preserve"> significant.</w:t>
      </w:r>
      <w:r w:rsidR="004B25B5">
        <w:rPr>
          <w:color w:val="auto"/>
        </w:rPr>
        <w:t xml:space="preserve"> </w:t>
      </w:r>
      <w:r w:rsidR="00F36754">
        <w:rPr>
          <w:color w:val="auto"/>
        </w:rPr>
        <w:t>OSHE</w:t>
      </w:r>
      <w:r w:rsidR="003D4E68">
        <w:rPr>
          <w:color w:val="auto"/>
        </w:rPr>
        <w:t xml:space="preserve"> </w:t>
      </w:r>
      <w:r w:rsidR="00850E12">
        <w:rPr>
          <w:color w:val="auto"/>
        </w:rPr>
        <w:t xml:space="preserve">has </w:t>
      </w:r>
      <w:r w:rsidR="00F91FB6">
        <w:rPr>
          <w:color w:val="auto"/>
        </w:rPr>
        <w:t>begun</w:t>
      </w:r>
      <w:r w:rsidR="00850E12">
        <w:rPr>
          <w:color w:val="auto"/>
        </w:rPr>
        <w:t xml:space="preserve"> the process to establish standards for the review of new academic programs and expect the standards to go into </w:t>
      </w:r>
      <w:r w:rsidR="001C6EB6">
        <w:rPr>
          <w:color w:val="auto"/>
        </w:rPr>
        <w:t>effect February 202</w:t>
      </w:r>
      <w:r w:rsidR="005913C5">
        <w:rPr>
          <w:color w:val="auto"/>
        </w:rPr>
        <w:t xml:space="preserve">2. </w:t>
      </w:r>
      <w:r w:rsidR="00D34CC4">
        <w:rPr>
          <w:color w:val="auto"/>
        </w:rPr>
        <w:t xml:space="preserve">Additionally, </w:t>
      </w:r>
      <w:r w:rsidR="00D34CC4">
        <w:rPr>
          <w:color w:val="auto"/>
        </w:rPr>
        <w:lastRenderedPageBreak/>
        <w:t xml:space="preserve">OHSE has developed a draft of changes </w:t>
      </w:r>
      <w:r w:rsidR="00FE014A">
        <w:rPr>
          <w:color w:val="auto"/>
        </w:rPr>
        <w:t xml:space="preserve">that reflect the new standards </w:t>
      </w:r>
      <w:r w:rsidR="00D34CC4">
        <w:rPr>
          <w:color w:val="auto"/>
        </w:rPr>
        <w:t xml:space="preserve">for the AIC Manual and will </w:t>
      </w:r>
      <w:r w:rsidR="00731B45">
        <w:rPr>
          <w:color w:val="auto"/>
        </w:rPr>
        <w:t xml:space="preserve">collaborate </w:t>
      </w:r>
      <w:r w:rsidR="00D34CC4">
        <w:rPr>
          <w:color w:val="auto"/>
        </w:rPr>
        <w:t xml:space="preserve">with the following </w:t>
      </w:r>
      <w:r w:rsidR="00725E5F">
        <w:rPr>
          <w:color w:val="auto"/>
        </w:rPr>
        <w:t>AIC members to</w:t>
      </w:r>
      <w:r w:rsidR="00D34CC4">
        <w:rPr>
          <w:color w:val="auto"/>
        </w:rPr>
        <w:t xml:space="preserve"> finalize all changes: Chris Capuano, Roberta Harvey, Deborah Preston, Rafael Castilla, and Nurdan Aydin.</w:t>
      </w:r>
      <w:r w:rsidR="00725E5F">
        <w:rPr>
          <w:color w:val="auto"/>
        </w:rPr>
        <w:t xml:space="preserve"> </w:t>
      </w:r>
      <w:r w:rsidR="00290442">
        <w:rPr>
          <w:color w:val="auto"/>
        </w:rPr>
        <w:t>The updated manual is expected to be complete by December 2021 and implemented by January 2022.</w:t>
      </w:r>
      <w:r w:rsidR="000148CE">
        <w:rPr>
          <w:color w:val="auto"/>
        </w:rPr>
        <w:t xml:space="preserve"> </w:t>
      </w:r>
      <w:r w:rsidR="00731B45">
        <w:rPr>
          <w:color w:val="auto"/>
        </w:rPr>
        <w:t xml:space="preserve"> </w:t>
      </w:r>
      <w:r w:rsidR="00225193">
        <w:rPr>
          <w:color w:val="auto"/>
        </w:rPr>
        <w:t xml:space="preserve"> </w:t>
      </w:r>
    </w:p>
    <w:p w14:paraId="2D02D88F" w14:textId="77777777" w:rsidR="00F91FB6" w:rsidRDefault="00F91FB6" w:rsidP="00F91FB6">
      <w:pPr>
        <w:spacing w:after="7" w:line="259" w:lineRule="auto"/>
        <w:ind w:left="990" w:right="0" w:firstLine="0"/>
        <w:rPr>
          <w:color w:val="auto"/>
        </w:rPr>
      </w:pPr>
    </w:p>
    <w:p w14:paraId="51CA68F9" w14:textId="6EC6BFE6" w:rsidR="00C926DA" w:rsidRPr="009D20D9" w:rsidRDefault="00C926DA" w:rsidP="002E262B">
      <w:pPr>
        <w:numPr>
          <w:ilvl w:val="0"/>
          <w:numId w:val="1"/>
        </w:numPr>
        <w:spacing w:after="7" w:line="259" w:lineRule="auto"/>
        <w:ind w:left="990" w:right="0" w:hanging="1034"/>
        <w:rPr>
          <w:color w:val="auto"/>
        </w:rPr>
      </w:pPr>
      <w:r>
        <w:rPr>
          <w:color w:val="auto"/>
          <w:u w:val="single"/>
        </w:rPr>
        <w:t>New Programs</w:t>
      </w:r>
    </w:p>
    <w:p w14:paraId="3CD099D8" w14:textId="77777777" w:rsidR="009D20D9" w:rsidRDefault="009D20D9" w:rsidP="009D20D9">
      <w:pPr>
        <w:pStyle w:val="ListParagraph"/>
        <w:rPr>
          <w:color w:val="auto"/>
        </w:rPr>
      </w:pPr>
    </w:p>
    <w:p w14:paraId="579BB6C0" w14:textId="012B5E08" w:rsidR="00C926DA" w:rsidRDefault="006A29E1" w:rsidP="009D20D9">
      <w:pPr>
        <w:pStyle w:val="ListParagraph"/>
        <w:numPr>
          <w:ilvl w:val="0"/>
          <w:numId w:val="33"/>
        </w:numPr>
        <w:spacing w:after="7" w:line="259" w:lineRule="auto"/>
        <w:ind w:right="0"/>
        <w:rPr>
          <w:color w:val="auto"/>
        </w:rPr>
      </w:pPr>
      <w:r>
        <w:rPr>
          <w:b/>
          <w:color w:val="auto"/>
        </w:rPr>
        <w:t>Rowan University</w:t>
      </w:r>
    </w:p>
    <w:p w14:paraId="77C30004" w14:textId="0E1061B2" w:rsidR="006A29E1" w:rsidRPr="00191B9F" w:rsidRDefault="006A29E1" w:rsidP="006A29E1">
      <w:pPr>
        <w:pStyle w:val="ListParagraph"/>
        <w:numPr>
          <w:ilvl w:val="3"/>
          <w:numId w:val="33"/>
        </w:numPr>
        <w:spacing w:after="7" w:line="259" w:lineRule="auto"/>
        <w:ind w:left="1710" w:right="0"/>
        <w:rPr>
          <w:color w:val="auto"/>
        </w:rPr>
      </w:pPr>
      <w:r w:rsidRPr="00191B9F">
        <w:rPr>
          <w:color w:val="auto"/>
        </w:rPr>
        <w:t>B.S. in Healthcare Management and Administration, CIP 51.0701</w:t>
      </w:r>
    </w:p>
    <w:p w14:paraId="2580A589" w14:textId="78707032" w:rsidR="006A29E1" w:rsidRPr="00191B9F" w:rsidRDefault="006A29E1" w:rsidP="006A29E1">
      <w:pPr>
        <w:pStyle w:val="ListParagraph"/>
        <w:spacing w:after="7" w:line="259" w:lineRule="auto"/>
        <w:ind w:left="1710" w:right="0" w:firstLine="0"/>
        <w:rPr>
          <w:color w:val="auto"/>
        </w:rPr>
      </w:pPr>
      <w:r w:rsidRPr="00191B9F">
        <w:rPr>
          <w:color w:val="auto"/>
        </w:rPr>
        <w:t>First Reader:</w:t>
      </w:r>
      <w:r w:rsidR="004A03C0" w:rsidRPr="00191B9F">
        <w:t xml:space="preserve"> </w:t>
      </w:r>
      <w:r w:rsidR="0045223A">
        <w:t>*</w:t>
      </w:r>
      <w:r w:rsidR="004A03C0" w:rsidRPr="00191B9F">
        <w:rPr>
          <w:color w:val="auto"/>
        </w:rPr>
        <w:t>Christopher Capuano</w:t>
      </w:r>
      <w:r w:rsidR="005726E3">
        <w:rPr>
          <w:color w:val="auto"/>
        </w:rPr>
        <w:t xml:space="preserve">, </w:t>
      </w:r>
      <w:r w:rsidR="004A03C0" w:rsidRPr="00191B9F">
        <w:rPr>
          <w:color w:val="auto"/>
        </w:rPr>
        <w:t>Fairleigh Dickinson University</w:t>
      </w:r>
    </w:p>
    <w:p w14:paraId="1CC33561" w14:textId="48CA21F9" w:rsidR="006A29E1" w:rsidRDefault="006A29E1" w:rsidP="006A29E1">
      <w:pPr>
        <w:pStyle w:val="ListParagraph"/>
        <w:spacing w:after="7" w:line="259" w:lineRule="auto"/>
        <w:ind w:left="1710" w:right="0" w:firstLine="0"/>
        <w:rPr>
          <w:color w:val="auto"/>
        </w:rPr>
      </w:pPr>
      <w:r w:rsidRPr="00191B9F">
        <w:rPr>
          <w:color w:val="auto"/>
        </w:rPr>
        <w:t>Second Reader:</w:t>
      </w:r>
      <w:r w:rsidR="004A03C0" w:rsidRPr="004A03C0">
        <w:t xml:space="preserve"> </w:t>
      </w:r>
      <w:r w:rsidR="005726E3">
        <w:rPr>
          <w:color w:val="auto"/>
        </w:rPr>
        <w:t xml:space="preserve">David </w:t>
      </w:r>
      <w:r w:rsidR="00050EA7">
        <w:rPr>
          <w:color w:val="auto"/>
        </w:rPr>
        <w:t>Wolcott</w:t>
      </w:r>
      <w:r w:rsidR="005726E3">
        <w:rPr>
          <w:color w:val="auto"/>
        </w:rPr>
        <w:t xml:space="preserve">, </w:t>
      </w:r>
      <w:r w:rsidR="004A03C0" w:rsidRPr="004A03C0">
        <w:rPr>
          <w:color w:val="auto"/>
        </w:rPr>
        <w:t>Rutgers University</w:t>
      </w:r>
    </w:p>
    <w:p w14:paraId="200F0BF6" w14:textId="54C021F1" w:rsidR="004B1AB5" w:rsidRDefault="0096324A" w:rsidP="0049397D">
      <w:pPr>
        <w:pStyle w:val="ListParagraph"/>
        <w:spacing w:after="7" w:line="259" w:lineRule="auto"/>
        <w:ind w:left="1710" w:right="0" w:firstLine="0"/>
        <w:rPr>
          <w:color w:val="auto"/>
        </w:rPr>
      </w:pPr>
      <w:r>
        <w:rPr>
          <w:color w:val="auto"/>
        </w:rPr>
        <w:t>*Dr. Small</w:t>
      </w:r>
      <w:r w:rsidR="009D14CD">
        <w:rPr>
          <w:color w:val="auto"/>
        </w:rPr>
        <w:t xml:space="preserve"> </w:t>
      </w:r>
      <w:r w:rsidR="000721A2">
        <w:rPr>
          <w:color w:val="auto"/>
        </w:rPr>
        <w:t>stated the primary objective of this program is to prepare professionals who can assume a leadership role shaping the future of healthc</w:t>
      </w:r>
      <w:r w:rsidR="000F443A">
        <w:rPr>
          <w:color w:val="auto"/>
        </w:rPr>
        <w:t xml:space="preserve">are. The </w:t>
      </w:r>
      <w:r w:rsidR="00F91FB6">
        <w:rPr>
          <w:color w:val="auto"/>
        </w:rPr>
        <w:t xml:space="preserve">program </w:t>
      </w:r>
      <w:r w:rsidR="000F443A">
        <w:rPr>
          <w:color w:val="auto"/>
        </w:rPr>
        <w:t>is clearly aligned with the institution’s mission</w:t>
      </w:r>
      <w:r w:rsidR="000E72EB">
        <w:rPr>
          <w:color w:val="auto"/>
        </w:rPr>
        <w:t>. There are only a few similar programs in the region</w:t>
      </w:r>
      <w:r w:rsidR="00A36B85">
        <w:rPr>
          <w:color w:val="auto"/>
        </w:rPr>
        <w:t>,</w:t>
      </w:r>
      <w:r w:rsidR="000E72EB">
        <w:rPr>
          <w:color w:val="auto"/>
        </w:rPr>
        <w:t xml:space="preserve"> and it is pointed out this program is unique</w:t>
      </w:r>
      <w:r w:rsidR="00A36B85">
        <w:rPr>
          <w:color w:val="auto"/>
        </w:rPr>
        <w:t xml:space="preserve"> </w:t>
      </w:r>
      <w:r w:rsidR="007D171E">
        <w:rPr>
          <w:color w:val="auto"/>
        </w:rPr>
        <w:t xml:space="preserve">as </w:t>
      </w:r>
      <w:r w:rsidR="00A36B85">
        <w:rPr>
          <w:color w:val="auto"/>
        </w:rPr>
        <w:t>students are required to carry out an internship during the course of their studies.</w:t>
      </w:r>
      <w:r w:rsidR="002078EF">
        <w:rPr>
          <w:color w:val="auto"/>
        </w:rPr>
        <w:t xml:space="preserve"> The </w:t>
      </w:r>
      <w:r w:rsidR="002078EF" w:rsidRPr="002078EF">
        <w:rPr>
          <w:color w:val="auto"/>
        </w:rPr>
        <w:t>curriculum is designed to facili</w:t>
      </w:r>
      <w:r w:rsidR="00A4168D">
        <w:rPr>
          <w:color w:val="auto"/>
        </w:rPr>
        <w:t>tate the development of student</w:t>
      </w:r>
      <w:r w:rsidR="002078EF" w:rsidRPr="002078EF">
        <w:rPr>
          <w:color w:val="auto"/>
        </w:rPr>
        <w:t xml:space="preserve"> </w:t>
      </w:r>
      <w:r w:rsidR="002078EF" w:rsidRPr="00A4168D">
        <w:rPr>
          <w:color w:val="auto"/>
        </w:rPr>
        <w:t>competencies</w:t>
      </w:r>
      <w:r w:rsidR="00257CB1" w:rsidRPr="00A4168D">
        <w:rPr>
          <w:color w:val="auto"/>
        </w:rPr>
        <w:t>,</w:t>
      </w:r>
      <w:r w:rsidR="002078EF" w:rsidRPr="00A4168D">
        <w:rPr>
          <w:color w:val="auto"/>
        </w:rPr>
        <w:t xml:space="preserve"> communication</w:t>
      </w:r>
      <w:r w:rsidR="00257CB1" w:rsidRPr="00A4168D">
        <w:rPr>
          <w:color w:val="auto"/>
        </w:rPr>
        <w:t>,</w:t>
      </w:r>
      <w:r w:rsidR="002078EF" w:rsidRPr="00A4168D">
        <w:rPr>
          <w:color w:val="auto"/>
        </w:rPr>
        <w:t xml:space="preserve"> critical thinking</w:t>
      </w:r>
      <w:r w:rsidR="00257CB1" w:rsidRPr="00A4168D">
        <w:rPr>
          <w:color w:val="auto"/>
        </w:rPr>
        <w:t>, p</w:t>
      </w:r>
      <w:r w:rsidR="002078EF" w:rsidRPr="00A4168D">
        <w:rPr>
          <w:color w:val="auto"/>
        </w:rPr>
        <w:t xml:space="preserve">roblem </w:t>
      </w:r>
      <w:r w:rsidR="00257CB1" w:rsidRPr="00A4168D">
        <w:rPr>
          <w:color w:val="auto"/>
        </w:rPr>
        <w:t>s</w:t>
      </w:r>
      <w:r w:rsidR="002078EF" w:rsidRPr="00A4168D">
        <w:rPr>
          <w:color w:val="auto"/>
        </w:rPr>
        <w:t>olving</w:t>
      </w:r>
      <w:r w:rsidR="00257CB1" w:rsidRPr="00A4168D">
        <w:rPr>
          <w:color w:val="auto"/>
        </w:rPr>
        <w:t>,</w:t>
      </w:r>
      <w:r w:rsidR="002078EF" w:rsidRPr="00A4168D">
        <w:rPr>
          <w:color w:val="auto"/>
        </w:rPr>
        <w:t xml:space="preserve"> and interpersonal effectiveness</w:t>
      </w:r>
      <w:r w:rsidR="00257CB1">
        <w:rPr>
          <w:color w:val="auto"/>
        </w:rPr>
        <w:t xml:space="preserve">. The evaluation and learning assessment plan is well laid out and mapped to the learning outcomes. </w:t>
      </w:r>
      <w:r w:rsidR="00F91FB6">
        <w:rPr>
          <w:color w:val="auto"/>
        </w:rPr>
        <w:t>Assessment</w:t>
      </w:r>
      <w:r w:rsidR="00257CB1">
        <w:rPr>
          <w:color w:val="auto"/>
        </w:rPr>
        <w:t xml:space="preserve"> is both by direct and indirect methods. </w:t>
      </w:r>
      <w:r w:rsidR="00302A3D">
        <w:rPr>
          <w:color w:val="auto"/>
        </w:rPr>
        <w:t xml:space="preserve">The institution projects a modest number of students starting at 15 in year one and rising </w:t>
      </w:r>
      <w:r w:rsidR="001F2EFF">
        <w:rPr>
          <w:color w:val="auto"/>
        </w:rPr>
        <w:t xml:space="preserve">to 100 by year five. The Bureau of Labor </w:t>
      </w:r>
      <w:r w:rsidR="002F10DE">
        <w:rPr>
          <w:color w:val="auto"/>
        </w:rPr>
        <w:t>Statistics reports the program is in a growing area where jobs are expected to grow at a</w:t>
      </w:r>
      <w:r w:rsidR="00CF2F5E">
        <w:rPr>
          <w:color w:val="auto"/>
        </w:rPr>
        <w:t xml:space="preserve"> much faster rate than average, and the degree with little to no experience is all that is needed for entry level positions to start with a salary of $70k. </w:t>
      </w:r>
      <w:r w:rsidR="0004552F">
        <w:rPr>
          <w:color w:val="auto"/>
        </w:rPr>
        <w:t>A lead professor has already been identified. This lead professor will initially coordinate the program and take responsibility for the program’s annual evaluation in conjunction with the institution’s Office of Institutional Effectiveness Research and Pl</w:t>
      </w:r>
      <w:r w:rsidR="00BC183F">
        <w:rPr>
          <w:color w:val="auto"/>
        </w:rPr>
        <w:t xml:space="preserve">anning until a program director is hired. </w:t>
      </w:r>
      <w:r w:rsidR="0049397D">
        <w:rPr>
          <w:color w:val="auto"/>
        </w:rPr>
        <w:t>A f</w:t>
      </w:r>
      <w:r w:rsidR="0049397D" w:rsidRPr="0049397D">
        <w:rPr>
          <w:color w:val="auto"/>
        </w:rPr>
        <w:t>ew additional library resources</w:t>
      </w:r>
      <w:r w:rsidR="0049397D">
        <w:rPr>
          <w:color w:val="auto"/>
        </w:rPr>
        <w:t xml:space="preserve"> are</w:t>
      </w:r>
      <w:r w:rsidR="0049397D" w:rsidRPr="0049397D">
        <w:rPr>
          <w:color w:val="auto"/>
        </w:rPr>
        <w:t xml:space="preserve"> ne</w:t>
      </w:r>
      <w:r w:rsidR="0049397D">
        <w:rPr>
          <w:color w:val="auto"/>
        </w:rPr>
        <w:t>eded and have been committed to. Co</w:t>
      </w:r>
      <w:r w:rsidR="0049397D" w:rsidRPr="0049397D">
        <w:rPr>
          <w:color w:val="auto"/>
        </w:rPr>
        <w:t>mputer facilities and classroom space appears to be sufficient to start program</w:t>
      </w:r>
      <w:r w:rsidR="0049397D">
        <w:rPr>
          <w:color w:val="auto"/>
        </w:rPr>
        <w:t>. T</w:t>
      </w:r>
      <w:r w:rsidR="0049397D" w:rsidRPr="0049397D">
        <w:rPr>
          <w:color w:val="auto"/>
        </w:rPr>
        <w:t xml:space="preserve">here is </w:t>
      </w:r>
      <w:r w:rsidR="0049397D">
        <w:rPr>
          <w:color w:val="auto"/>
        </w:rPr>
        <w:t>a</w:t>
      </w:r>
      <w:r w:rsidR="0049397D" w:rsidRPr="0049397D">
        <w:rPr>
          <w:color w:val="auto"/>
        </w:rPr>
        <w:t xml:space="preserve"> commitment to add resources </w:t>
      </w:r>
      <w:r w:rsidR="00FF5DB9">
        <w:rPr>
          <w:color w:val="auto"/>
        </w:rPr>
        <w:t>in several areas as the program grows. A highly qualified consultant conducted a virtual site visit and recommended approval of the program stating it has a solid mission</w:t>
      </w:r>
      <w:r w:rsidR="00630811">
        <w:rPr>
          <w:color w:val="auto"/>
        </w:rPr>
        <w:t xml:space="preserve"> in response to a regional need and is well organized. The consultant provided few recommendations to which the institution committed to. </w:t>
      </w:r>
      <w:r w:rsidR="0044721D">
        <w:rPr>
          <w:color w:val="auto"/>
        </w:rPr>
        <w:t xml:space="preserve">Dr. Small recommended the program for approval to move forward to the Presidents’ Council. The second reader Dr. </w:t>
      </w:r>
      <w:r w:rsidR="0044721D">
        <w:rPr>
          <w:color w:val="auto"/>
        </w:rPr>
        <w:t>Wolcott</w:t>
      </w:r>
      <w:r w:rsidR="0044721D">
        <w:rPr>
          <w:color w:val="auto"/>
        </w:rPr>
        <w:t xml:space="preserve"> concurred and</w:t>
      </w:r>
      <w:r w:rsidR="008A544C">
        <w:rPr>
          <w:color w:val="auto"/>
        </w:rPr>
        <w:t xml:space="preserve"> stated </w:t>
      </w:r>
      <w:r w:rsidR="006029D8">
        <w:rPr>
          <w:color w:val="auto"/>
        </w:rPr>
        <w:t>al</w:t>
      </w:r>
      <w:r w:rsidR="008A544C">
        <w:rPr>
          <w:color w:val="auto"/>
        </w:rPr>
        <w:t>though the consultant’s review on the learning outcomes appear to be incomplete</w:t>
      </w:r>
      <w:r w:rsidR="00B56D60">
        <w:rPr>
          <w:color w:val="auto"/>
        </w:rPr>
        <w:t>,</w:t>
      </w:r>
      <w:bookmarkStart w:id="0" w:name="_GoBack"/>
      <w:bookmarkEnd w:id="0"/>
      <w:r w:rsidR="008A544C">
        <w:rPr>
          <w:color w:val="auto"/>
        </w:rPr>
        <w:t xml:space="preserve"> the learning outcomes assessment plan was acceptable and complete.</w:t>
      </w:r>
      <w:r w:rsidR="0044721D">
        <w:rPr>
          <w:color w:val="auto"/>
        </w:rPr>
        <w:t xml:space="preserve"> </w:t>
      </w:r>
      <w:r w:rsidR="002A65E3">
        <w:rPr>
          <w:color w:val="auto"/>
        </w:rPr>
        <w:t xml:space="preserve">Dr. Wolcott </w:t>
      </w:r>
      <w:r w:rsidR="0044721D">
        <w:rPr>
          <w:color w:val="auto"/>
        </w:rPr>
        <w:t xml:space="preserve">seconded the recommendation to move the proposal forward to the Presidents’ Council. The motion was carried. Dr. </w:t>
      </w:r>
      <w:r w:rsidR="0044721D">
        <w:rPr>
          <w:color w:val="auto"/>
        </w:rPr>
        <w:t>Harvey</w:t>
      </w:r>
      <w:r w:rsidR="0044721D">
        <w:rPr>
          <w:color w:val="auto"/>
        </w:rPr>
        <w:t xml:space="preserve"> recused.</w:t>
      </w:r>
    </w:p>
    <w:p w14:paraId="14EAC8C9" w14:textId="77777777" w:rsidR="0049397D" w:rsidRDefault="0049397D" w:rsidP="0049397D">
      <w:pPr>
        <w:pStyle w:val="ListParagraph"/>
        <w:spacing w:after="7" w:line="259" w:lineRule="auto"/>
        <w:ind w:left="1710" w:right="0" w:firstLine="0"/>
        <w:rPr>
          <w:color w:val="auto"/>
        </w:rPr>
      </w:pPr>
    </w:p>
    <w:p w14:paraId="087232AF" w14:textId="070D9918" w:rsidR="004B1AB5" w:rsidRPr="004B1AB5" w:rsidRDefault="003F4114" w:rsidP="002E262B">
      <w:pPr>
        <w:numPr>
          <w:ilvl w:val="0"/>
          <w:numId w:val="1"/>
        </w:numPr>
        <w:spacing w:after="7" w:line="259" w:lineRule="auto"/>
        <w:ind w:left="990" w:right="0" w:hanging="1034"/>
        <w:rPr>
          <w:color w:val="auto"/>
        </w:rPr>
      </w:pPr>
      <w:r>
        <w:rPr>
          <w:color w:val="auto"/>
          <w:u w:val="single"/>
        </w:rPr>
        <w:t>For Your Information</w:t>
      </w:r>
    </w:p>
    <w:p w14:paraId="360739C6" w14:textId="13CF3957" w:rsidR="00047B25" w:rsidRDefault="00047B25" w:rsidP="00E04C5A">
      <w:pPr>
        <w:pStyle w:val="ListParagraph"/>
        <w:numPr>
          <w:ilvl w:val="0"/>
          <w:numId w:val="3"/>
        </w:numPr>
        <w:spacing w:after="7" w:line="259" w:lineRule="auto"/>
        <w:ind w:left="1350" w:right="0"/>
        <w:rPr>
          <w:b/>
          <w:color w:val="auto"/>
          <w:szCs w:val="24"/>
        </w:rPr>
      </w:pPr>
      <w:r>
        <w:rPr>
          <w:b/>
          <w:color w:val="auto"/>
          <w:szCs w:val="24"/>
        </w:rPr>
        <w:t>New Jersey City University</w:t>
      </w:r>
    </w:p>
    <w:p w14:paraId="0FD77382" w14:textId="67975EA9" w:rsidR="00047B25" w:rsidRDefault="00047B25" w:rsidP="00047B25">
      <w:pPr>
        <w:pStyle w:val="ListParagraph"/>
        <w:numPr>
          <w:ilvl w:val="0"/>
          <w:numId w:val="34"/>
        </w:numPr>
        <w:spacing w:after="7" w:line="259" w:lineRule="auto"/>
        <w:ind w:left="1710" w:right="0"/>
        <w:rPr>
          <w:b/>
          <w:color w:val="auto"/>
          <w:szCs w:val="24"/>
        </w:rPr>
      </w:pPr>
      <w:r>
        <w:rPr>
          <w:color w:val="auto"/>
          <w:szCs w:val="24"/>
        </w:rPr>
        <w:t xml:space="preserve">New Post Masters </w:t>
      </w:r>
      <w:r w:rsidR="00734180">
        <w:rPr>
          <w:color w:val="auto"/>
          <w:szCs w:val="24"/>
        </w:rPr>
        <w:t xml:space="preserve">Certificate in Nursing Education, </w:t>
      </w:r>
      <w:r w:rsidR="00734180" w:rsidRPr="00191B9F">
        <w:rPr>
          <w:color w:val="auto"/>
          <w:szCs w:val="24"/>
        </w:rPr>
        <w:t>CIP</w:t>
      </w:r>
      <w:r w:rsidR="006377DE" w:rsidRPr="00191B9F">
        <w:rPr>
          <w:color w:val="auto"/>
          <w:szCs w:val="24"/>
        </w:rPr>
        <w:t>: 51.3817</w:t>
      </w:r>
    </w:p>
    <w:p w14:paraId="4F38C1F9" w14:textId="3EB4B818" w:rsidR="00C926DA" w:rsidRDefault="00A77EA3" w:rsidP="00E04C5A">
      <w:pPr>
        <w:pStyle w:val="ListParagraph"/>
        <w:numPr>
          <w:ilvl w:val="0"/>
          <w:numId w:val="3"/>
        </w:numPr>
        <w:spacing w:after="7" w:line="259" w:lineRule="auto"/>
        <w:ind w:left="1350" w:right="0"/>
        <w:rPr>
          <w:b/>
          <w:color w:val="auto"/>
          <w:szCs w:val="24"/>
        </w:rPr>
      </w:pPr>
      <w:r>
        <w:rPr>
          <w:b/>
          <w:color w:val="auto"/>
          <w:szCs w:val="24"/>
        </w:rPr>
        <w:lastRenderedPageBreak/>
        <w:t>Ocean County College</w:t>
      </w:r>
    </w:p>
    <w:p w14:paraId="2C426868" w14:textId="21BCFAD0" w:rsidR="00A77EA3" w:rsidRPr="00A77EA3" w:rsidRDefault="00A77EA3" w:rsidP="00A77EA3">
      <w:pPr>
        <w:pStyle w:val="ListParagraph"/>
        <w:numPr>
          <w:ilvl w:val="0"/>
          <w:numId w:val="31"/>
        </w:numPr>
        <w:spacing w:after="7" w:line="259" w:lineRule="auto"/>
        <w:ind w:left="1710" w:right="0"/>
        <w:rPr>
          <w:color w:val="auto"/>
          <w:szCs w:val="24"/>
        </w:rPr>
      </w:pPr>
      <w:r>
        <w:rPr>
          <w:color w:val="auto"/>
          <w:szCs w:val="24"/>
        </w:rPr>
        <w:t>New Certificate of Completion in Data Analytics, CIP 30.7101</w:t>
      </w:r>
    </w:p>
    <w:p w14:paraId="29B655A7" w14:textId="301FCE44" w:rsidR="00E04C5A" w:rsidRDefault="00E04C5A" w:rsidP="00E04C5A">
      <w:pPr>
        <w:pStyle w:val="ListParagraph"/>
        <w:numPr>
          <w:ilvl w:val="0"/>
          <w:numId w:val="3"/>
        </w:numPr>
        <w:spacing w:after="7" w:line="259" w:lineRule="auto"/>
        <w:ind w:left="1350" w:right="0"/>
        <w:rPr>
          <w:b/>
          <w:color w:val="auto"/>
          <w:szCs w:val="24"/>
        </w:rPr>
      </w:pPr>
      <w:r>
        <w:rPr>
          <w:b/>
          <w:color w:val="auto"/>
          <w:szCs w:val="24"/>
        </w:rPr>
        <w:t>Rowan University</w:t>
      </w:r>
    </w:p>
    <w:p w14:paraId="20E768E3" w14:textId="52CBD20F" w:rsidR="00793DA6" w:rsidRDefault="00793DA6" w:rsidP="00793DA6">
      <w:pPr>
        <w:pStyle w:val="ListParagraph"/>
        <w:numPr>
          <w:ilvl w:val="3"/>
          <w:numId w:val="3"/>
        </w:numPr>
        <w:spacing w:after="7" w:line="259" w:lineRule="auto"/>
        <w:ind w:left="1710" w:right="0"/>
        <w:rPr>
          <w:color w:val="auto"/>
          <w:szCs w:val="24"/>
        </w:rPr>
      </w:pPr>
      <w:r>
        <w:rPr>
          <w:color w:val="auto"/>
          <w:szCs w:val="24"/>
        </w:rPr>
        <w:t xml:space="preserve">Initiation of </w:t>
      </w:r>
      <w:r w:rsidR="003257C3">
        <w:rPr>
          <w:color w:val="auto"/>
          <w:szCs w:val="24"/>
        </w:rPr>
        <w:t>Three New</w:t>
      </w:r>
      <w:r>
        <w:rPr>
          <w:color w:val="auto"/>
          <w:szCs w:val="24"/>
        </w:rPr>
        <w:t xml:space="preserve"> Program Options</w:t>
      </w:r>
    </w:p>
    <w:p w14:paraId="5C175F3E" w14:textId="79189167" w:rsidR="00793DA6" w:rsidRDefault="003257C3" w:rsidP="003257C3">
      <w:pPr>
        <w:pStyle w:val="ListParagraph"/>
        <w:numPr>
          <w:ilvl w:val="4"/>
          <w:numId w:val="3"/>
        </w:numPr>
        <w:spacing w:after="7" w:line="259" w:lineRule="auto"/>
        <w:ind w:left="2070" w:right="0"/>
        <w:rPr>
          <w:color w:val="auto"/>
          <w:szCs w:val="24"/>
        </w:rPr>
      </w:pPr>
      <w:r w:rsidRPr="003257C3">
        <w:rPr>
          <w:color w:val="auto"/>
          <w:szCs w:val="24"/>
        </w:rPr>
        <w:t>Concentration in Behavioral Neuroscience within the Bachelor of S</w:t>
      </w:r>
      <w:r>
        <w:rPr>
          <w:color w:val="auto"/>
          <w:szCs w:val="24"/>
        </w:rPr>
        <w:t xml:space="preserve">cience in Psychological Science, </w:t>
      </w:r>
      <w:r w:rsidRPr="003257C3">
        <w:rPr>
          <w:color w:val="auto"/>
          <w:szCs w:val="24"/>
        </w:rPr>
        <w:t>CIP 42.2706</w:t>
      </w:r>
      <w:r w:rsidR="00793DA6" w:rsidRPr="003257C3">
        <w:rPr>
          <w:color w:val="auto"/>
          <w:szCs w:val="24"/>
        </w:rPr>
        <w:t xml:space="preserve"> </w:t>
      </w:r>
    </w:p>
    <w:p w14:paraId="3E8F1DBF" w14:textId="7D33B6D3" w:rsidR="003257C3" w:rsidRDefault="003257C3" w:rsidP="003257C3">
      <w:pPr>
        <w:pStyle w:val="ListParagraph"/>
        <w:numPr>
          <w:ilvl w:val="4"/>
          <w:numId w:val="3"/>
        </w:numPr>
        <w:spacing w:after="7" w:line="259" w:lineRule="auto"/>
        <w:ind w:left="2070" w:right="0"/>
        <w:rPr>
          <w:color w:val="auto"/>
          <w:szCs w:val="24"/>
        </w:rPr>
      </w:pPr>
      <w:r w:rsidRPr="003257C3">
        <w:rPr>
          <w:color w:val="auto"/>
          <w:szCs w:val="24"/>
        </w:rPr>
        <w:t>Concentration in Photography within the Bachelor of Fine Arts in Studio Art</w:t>
      </w:r>
      <w:r>
        <w:rPr>
          <w:color w:val="auto"/>
          <w:szCs w:val="24"/>
        </w:rPr>
        <w:t xml:space="preserve">, </w:t>
      </w:r>
      <w:r w:rsidRPr="003257C3">
        <w:rPr>
          <w:color w:val="auto"/>
          <w:szCs w:val="24"/>
        </w:rPr>
        <w:t>CIP 50.0702</w:t>
      </w:r>
    </w:p>
    <w:p w14:paraId="43F9C998" w14:textId="7EA06661" w:rsidR="003257C3" w:rsidRPr="003257C3" w:rsidRDefault="003257C3" w:rsidP="003257C3">
      <w:pPr>
        <w:pStyle w:val="ListParagraph"/>
        <w:numPr>
          <w:ilvl w:val="4"/>
          <w:numId w:val="3"/>
        </w:numPr>
        <w:spacing w:after="7" w:line="259" w:lineRule="auto"/>
        <w:ind w:left="2070" w:right="0"/>
        <w:rPr>
          <w:color w:val="auto"/>
          <w:szCs w:val="24"/>
        </w:rPr>
      </w:pPr>
      <w:r w:rsidRPr="003257C3">
        <w:rPr>
          <w:color w:val="auto"/>
          <w:szCs w:val="24"/>
        </w:rPr>
        <w:t>Concentration in Sustainable Business within the Master of Business Administration</w:t>
      </w:r>
      <w:r>
        <w:rPr>
          <w:color w:val="auto"/>
          <w:szCs w:val="24"/>
        </w:rPr>
        <w:t xml:space="preserve">, </w:t>
      </w:r>
      <w:r w:rsidRPr="003257C3">
        <w:rPr>
          <w:color w:val="auto"/>
          <w:szCs w:val="24"/>
        </w:rPr>
        <w:t>CIP 52.0201</w:t>
      </w:r>
    </w:p>
    <w:p w14:paraId="05BA00FC" w14:textId="1FE00167" w:rsidR="006665C8" w:rsidRDefault="006665C8" w:rsidP="006665C8">
      <w:pPr>
        <w:pStyle w:val="ListParagraph"/>
        <w:numPr>
          <w:ilvl w:val="3"/>
          <w:numId w:val="3"/>
        </w:numPr>
        <w:spacing w:after="7" w:line="259" w:lineRule="auto"/>
        <w:ind w:left="1710" w:right="0"/>
        <w:rPr>
          <w:color w:val="auto"/>
          <w:szCs w:val="24"/>
        </w:rPr>
      </w:pPr>
      <w:r>
        <w:rPr>
          <w:color w:val="auto"/>
          <w:szCs w:val="24"/>
        </w:rPr>
        <w:t xml:space="preserve">Initiation of </w:t>
      </w:r>
      <w:r w:rsidR="003257C3">
        <w:rPr>
          <w:color w:val="auto"/>
          <w:szCs w:val="24"/>
        </w:rPr>
        <w:t>Two</w:t>
      </w:r>
      <w:r w:rsidR="00BC69C5">
        <w:rPr>
          <w:color w:val="auto"/>
          <w:szCs w:val="24"/>
        </w:rPr>
        <w:t xml:space="preserve"> Undergraduate </w:t>
      </w:r>
      <w:r>
        <w:rPr>
          <w:color w:val="auto"/>
          <w:szCs w:val="24"/>
        </w:rPr>
        <w:t>Certificate</w:t>
      </w:r>
      <w:r w:rsidR="00BC69C5">
        <w:rPr>
          <w:color w:val="auto"/>
          <w:szCs w:val="24"/>
        </w:rPr>
        <w:t>s</w:t>
      </w:r>
      <w:r>
        <w:rPr>
          <w:color w:val="auto"/>
          <w:szCs w:val="24"/>
        </w:rPr>
        <w:t xml:space="preserve"> </w:t>
      </w:r>
    </w:p>
    <w:p w14:paraId="5180E8F8" w14:textId="0CFC724F" w:rsidR="006665C8" w:rsidRDefault="003257C3" w:rsidP="003257C3">
      <w:pPr>
        <w:pStyle w:val="ListParagraph"/>
        <w:numPr>
          <w:ilvl w:val="4"/>
          <w:numId w:val="3"/>
        </w:numPr>
        <w:spacing w:after="7" w:line="259" w:lineRule="auto"/>
        <w:ind w:left="2070" w:right="0"/>
        <w:rPr>
          <w:color w:val="auto"/>
          <w:szCs w:val="24"/>
        </w:rPr>
      </w:pPr>
      <w:r w:rsidRPr="003257C3">
        <w:rPr>
          <w:color w:val="auto"/>
          <w:szCs w:val="24"/>
        </w:rPr>
        <w:t>Certificate of Undergraduate Study in Global Security Studies</w:t>
      </w:r>
      <w:r>
        <w:rPr>
          <w:color w:val="auto"/>
          <w:szCs w:val="24"/>
        </w:rPr>
        <w:t xml:space="preserve">, </w:t>
      </w:r>
      <w:r w:rsidRPr="003257C3">
        <w:rPr>
          <w:color w:val="auto"/>
          <w:szCs w:val="24"/>
        </w:rPr>
        <w:t>CIP 30.2001</w:t>
      </w:r>
    </w:p>
    <w:p w14:paraId="1FF2388B" w14:textId="60DF4743" w:rsidR="003257C3" w:rsidRPr="003257C3" w:rsidRDefault="003257C3" w:rsidP="003257C3">
      <w:pPr>
        <w:pStyle w:val="ListParagraph"/>
        <w:numPr>
          <w:ilvl w:val="4"/>
          <w:numId w:val="3"/>
        </w:numPr>
        <w:spacing w:after="7" w:line="259" w:lineRule="auto"/>
        <w:ind w:left="2070" w:right="0"/>
        <w:rPr>
          <w:color w:val="auto"/>
          <w:szCs w:val="24"/>
        </w:rPr>
      </w:pPr>
      <w:r w:rsidRPr="003257C3">
        <w:rPr>
          <w:color w:val="auto"/>
          <w:szCs w:val="24"/>
        </w:rPr>
        <w:t>Certificate of Undergraduate Study in Social Behavioral Impact for Cannabis Legislation</w:t>
      </w:r>
      <w:r>
        <w:rPr>
          <w:color w:val="auto"/>
          <w:szCs w:val="24"/>
        </w:rPr>
        <w:t xml:space="preserve">, </w:t>
      </w:r>
      <w:r w:rsidRPr="003257C3">
        <w:rPr>
          <w:color w:val="auto"/>
          <w:szCs w:val="24"/>
        </w:rPr>
        <w:t>CIP 52.1003</w:t>
      </w:r>
    </w:p>
    <w:p w14:paraId="4BD837D0" w14:textId="665309A9" w:rsidR="00FB4A0F" w:rsidRPr="006665C8" w:rsidRDefault="00FB4A0F" w:rsidP="00FB4A0F">
      <w:pPr>
        <w:pStyle w:val="ListParagraph"/>
        <w:numPr>
          <w:ilvl w:val="3"/>
          <w:numId w:val="3"/>
        </w:numPr>
        <w:spacing w:after="7" w:line="259" w:lineRule="auto"/>
        <w:ind w:left="1710" w:right="0"/>
        <w:rPr>
          <w:color w:val="auto"/>
          <w:szCs w:val="24"/>
        </w:rPr>
      </w:pPr>
      <w:r>
        <w:rPr>
          <w:color w:val="auto"/>
          <w:szCs w:val="24"/>
        </w:rPr>
        <w:t xml:space="preserve">Initiation of </w:t>
      </w:r>
      <w:r w:rsidR="003257C3">
        <w:rPr>
          <w:color w:val="auto"/>
          <w:szCs w:val="24"/>
        </w:rPr>
        <w:t>Four</w:t>
      </w:r>
      <w:r>
        <w:rPr>
          <w:color w:val="auto"/>
          <w:szCs w:val="24"/>
        </w:rPr>
        <w:t xml:space="preserve"> Graduate Certificates</w:t>
      </w:r>
    </w:p>
    <w:p w14:paraId="4FF552EA" w14:textId="405FAF30" w:rsidR="006665C8" w:rsidRDefault="003257C3" w:rsidP="003257C3">
      <w:pPr>
        <w:pStyle w:val="ListParagraph"/>
        <w:numPr>
          <w:ilvl w:val="4"/>
          <w:numId w:val="3"/>
        </w:numPr>
        <w:spacing w:after="7" w:line="259" w:lineRule="auto"/>
        <w:ind w:left="2070" w:right="0"/>
        <w:rPr>
          <w:color w:val="auto"/>
          <w:szCs w:val="24"/>
        </w:rPr>
      </w:pPr>
      <w:r w:rsidRPr="003257C3">
        <w:rPr>
          <w:color w:val="auto"/>
          <w:szCs w:val="24"/>
        </w:rPr>
        <w:t>Certificate of Graduate Study in Cannabis Specialist: Assessment and Social Control of Legalized Cannabis</w:t>
      </w:r>
      <w:r>
        <w:rPr>
          <w:color w:val="auto"/>
          <w:szCs w:val="24"/>
        </w:rPr>
        <w:t xml:space="preserve">, </w:t>
      </w:r>
      <w:r w:rsidRPr="003257C3">
        <w:rPr>
          <w:color w:val="auto"/>
          <w:szCs w:val="24"/>
        </w:rPr>
        <w:t>CIP 52.1003</w:t>
      </w:r>
    </w:p>
    <w:p w14:paraId="4DBFB5D0" w14:textId="22A9EC30" w:rsidR="003257C3" w:rsidRDefault="003257C3" w:rsidP="003257C3">
      <w:pPr>
        <w:pStyle w:val="ListParagraph"/>
        <w:numPr>
          <w:ilvl w:val="4"/>
          <w:numId w:val="3"/>
        </w:numPr>
        <w:spacing w:after="7" w:line="259" w:lineRule="auto"/>
        <w:ind w:left="2070" w:right="0"/>
        <w:rPr>
          <w:color w:val="auto"/>
          <w:szCs w:val="24"/>
        </w:rPr>
      </w:pPr>
      <w:r w:rsidRPr="003257C3">
        <w:rPr>
          <w:color w:val="auto"/>
          <w:szCs w:val="24"/>
        </w:rPr>
        <w:t>Certificate of Graduate Study in Social Science Research</w:t>
      </w:r>
      <w:r>
        <w:rPr>
          <w:color w:val="auto"/>
          <w:szCs w:val="24"/>
        </w:rPr>
        <w:t xml:space="preserve">, </w:t>
      </w:r>
      <w:r w:rsidRPr="003257C3">
        <w:rPr>
          <w:color w:val="auto"/>
          <w:szCs w:val="24"/>
        </w:rPr>
        <w:t>CIP 45.1021</w:t>
      </w:r>
    </w:p>
    <w:p w14:paraId="174539E7" w14:textId="6F3ED2C9" w:rsidR="003257C3" w:rsidRDefault="003257C3" w:rsidP="003257C3">
      <w:pPr>
        <w:pStyle w:val="ListParagraph"/>
        <w:numPr>
          <w:ilvl w:val="4"/>
          <w:numId w:val="3"/>
        </w:numPr>
        <w:spacing w:after="7" w:line="259" w:lineRule="auto"/>
        <w:ind w:left="2070" w:right="0"/>
        <w:rPr>
          <w:color w:val="auto"/>
          <w:szCs w:val="24"/>
        </w:rPr>
      </w:pPr>
      <w:r w:rsidRPr="003257C3">
        <w:rPr>
          <w:color w:val="auto"/>
          <w:szCs w:val="24"/>
        </w:rPr>
        <w:t>Certificate of Graduate Study in Social Thought</w:t>
      </w:r>
      <w:r>
        <w:rPr>
          <w:color w:val="auto"/>
          <w:szCs w:val="24"/>
        </w:rPr>
        <w:t xml:space="preserve">, </w:t>
      </w:r>
      <w:r w:rsidRPr="003257C3">
        <w:rPr>
          <w:color w:val="auto"/>
          <w:szCs w:val="24"/>
        </w:rPr>
        <w:t>CIP 45.1101</w:t>
      </w:r>
    </w:p>
    <w:p w14:paraId="6871436B" w14:textId="4ACEB514" w:rsidR="003257C3" w:rsidRPr="003257C3" w:rsidRDefault="003257C3" w:rsidP="003257C3">
      <w:pPr>
        <w:pStyle w:val="ListParagraph"/>
        <w:numPr>
          <w:ilvl w:val="4"/>
          <w:numId w:val="3"/>
        </w:numPr>
        <w:spacing w:after="7" w:line="259" w:lineRule="auto"/>
        <w:ind w:left="2070" w:right="0"/>
        <w:rPr>
          <w:color w:val="auto"/>
          <w:szCs w:val="24"/>
        </w:rPr>
      </w:pPr>
      <w:r w:rsidRPr="003257C3">
        <w:rPr>
          <w:color w:val="auto"/>
          <w:szCs w:val="24"/>
        </w:rPr>
        <w:t>Certificate of Graduate Study in Social Change and Social Movements</w:t>
      </w:r>
      <w:r>
        <w:rPr>
          <w:color w:val="auto"/>
          <w:szCs w:val="24"/>
        </w:rPr>
        <w:t xml:space="preserve">, </w:t>
      </w:r>
      <w:r w:rsidRPr="003257C3">
        <w:rPr>
          <w:color w:val="auto"/>
          <w:szCs w:val="24"/>
        </w:rPr>
        <w:t>CIP 45.1101</w:t>
      </w:r>
    </w:p>
    <w:p w14:paraId="433E55AC" w14:textId="5CF5CCC3" w:rsidR="001C316F" w:rsidRDefault="001C316F" w:rsidP="001C316F">
      <w:pPr>
        <w:pStyle w:val="ListParagraph"/>
        <w:numPr>
          <w:ilvl w:val="0"/>
          <w:numId w:val="3"/>
        </w:numPr>
        <w:spacing w:after="7" w:line="259" w:lineRule="auto"/>
        <w:ind w:left="1350" w:right="0"/>
        <w:rPr>
          <w:b/>
          <w:color w:val="auto"/>
          <w:szCs w:val="24"/>
        </w:rPr>
      </w:pPr>
      <w:r>
        <w:rPr>
          <w:b/>
          <w:color w:val="auto"/>
          <w:szCs w:val="24"/>
        </w:rPr>
        <w:t>Rutgers University – Newark</w:t>
      </w:r>
    </w:p>
    <w:p w14:paraId="61F09404" w14:textId="7D4A4D29" w:rsidR="001C316F" w:rsidRDefault="001C316F" w:rsidP="001C316F">
      <w:pPr>
        <w:pStyle w:val="ListParagraph"/>
        <w:numPr>
          <w:ilvl w:val="0"/>
          <w:numId w:val="32"/>
        </w:numPr>
        <w:spacing w:after="7" w:line="259" w:lineRule="auto"/>
        <w:ind w:left="1710" w:right="0"/>
        <w:rPr>
          <w:color w:val="auto"/>
          <w:szCs w:val="24"/>
        </w:rPr>
      </w:pPr>
      <w:r>
        <w:rPr>
          <w:color w:val="auto"/>
          <w:szCs w:val="24"/>
        </w:rPr>
        <w:t>Three New Certificates</w:t>
      </w:r>
    </w:p>
    <w:p w14:paraId="267F1D80" w14:textId="38B5ACD5" w:rsidR="001C316F" w:rsidRDefault="00C57752" w:rsidP="001C316F">
      <w:pPr>
        <w:pStyle w:val="ListParagraph"/>
        <w:numPr>
          <w:ilvl w:val="1"/>
          <w:numId w:val="32"/>
        </w:numPr>
        <w:spacing w:after="7" w:line="259" w:lineRule="auto"/>
        <w:ind w:left="2070" w:right="0"/>
        <w:rPr>
          <w:color w:val="auto"/>
          <w:szCs w:val="24"/>
        </w:rPr>
      </w:pPr>
      <w:r>
        <w:rPr>
          <w:color w:val="auto"/>
          <w:szCs w:val="24"/>
        </w:rPr>
        <w:t>ESL and Bilingual/Bicultural Education Endorsement, CIP 13.0201</w:t>
      </w:r>
    </w:p>
    <w:p w14:paraId="46006A16" w14:textId="1B63FDE7" w:rsidR="00C57752" w:rsidRDefault="00C57752" w:rsidP="001C316F">
      <w:pPr>
        <w:pStyle w:val="ListParagraph"/>
        <w:numPr>
          <w:ilvl w:val="1"/>
          <w:numId w:val="32"/>
        </w:numPr>
        <w:spacing w:after="7" w:line="259" w:lineRule="auto"/>
        <w:ind w:left="2070" w:right="0"/>
        <w:rPr>
          <w:color w:val="auto"/>
          <w:szCs w:val="24"/>
        </w:rPr>
      </w:pPr>
      <w:r>
        <w:rPr>
          <w:color w:val="auto"/>
          <w:szCs w:val="24"/>
        </w:rPr>
        <w:t>(Alternative Route) CE Holder – Urban Secondary Education, CIP 13.0410</w:t>
      </w:r>
    </w:p>
    <w:p w14:paraId="66104BB3" w14:textId="305AE9D6" w:rsidR="00C57752" w:rsidRDefault="00C57752" w:rsidP="001C316F">
      <w:pPr>
        <w:pStyle w:val="ListParagraph"/>
        <w:numPr>
          <w:ilvl w:val="1"/>
          <w:numId w:val="32"/>
        </w:numPr>
        <w:spacing w:after="7" w:line="259" w:lineRule="auto"/>
        <w:ind w:left="2070" w:right="0"/>
        <w:rPr>
          <w:color w:val="auto"/>
          <w:szCs w:val="24"/>
        </w:rPr>
      </w:pPr>
      <w:r>
        <w:rPr>
          <w:color w:val="auto"/>
          <w:szCs w:val="24"/>
        </w:rPr>
        <w:t>(Alternative Route) ESL and Bilingual/Bicultural Education, CIP 13.0201</w:t>
      </w:r>
    </w:p>
    <w:p w14:paraId="04AAFA2A" w14:textId="24A0B698" w:rsidR="001C316F" w:rsidRDefault="001C316F" w:rsidP="001C316F">
      <w:pPr>
        <w:pStyle w:val="ListParagraph"/>
        <w:numPr>
          <w:ilvl w:val="0"/>
          <w:numId w:val="3"/>
        </w:numPr>
        <w:spacing w:after="7" w:line="259" w:lineRule="auto"/>
        <w:ind w:left="1350" w:right="0"/>
        <w:rPr>
          <w:b/>
          <w:color w:val="auto"/>
          <w:szCs w:val="24"/>
        </w:rPr>
      </w:pPr>
      <w:r>
        <w:rPr>
          <w:b/>
          <w:color w:val="auto"/>
          <w:szCs w:val="24"/>
        </w:rPr>
        <w:t>Rutgers University – New Brunswick</w:t>
      </w:r>
    </w:p>
    <w:p w14:paraId="44899912" w14:textId="7291D5C3" w:rsidR="001C316F" w:rsidRPr="001C316F" w:rsidRDefault="001C316F" w:rsidP="001C316F">
      <w:pPr>
        <w:pStyle w:val="ListParagraph"/>
        <w:numPr>
          <w:ilvl w:val="0"/>
          <w:numId w:val="32"/>
        </w:numPr>
        <w:ind w:left="1710"/>
        <w:rPr>
          <w:color w:val="auto"/>
          <w:szCs w:val="24"/>
        </w:rPr>
      </w:pPr>
      <w:r w:rsidRPr="001C316F">
        <w:rPr>
          <w:color w:val="auto"/>
          <w:szCs w:val="24"/>
        </w:rPr>
        <w:t>New Graduate Certificate in Strategic Human Resource Management, CIP 52.1001</w:t>
      </w:r>
    </w:p>
    <w:p w14:paraId="1662DB65" w14:textId="77777777" w:rsidR="002E262B" w:rsidRDefault="002E262B" w:rsidP="002E262B">
      <w:pPr>
        <w:spacing w:after="7" w:line="259" w:lineRule="auto"/>
        <w:ind w:right="0"/>
        <w:rPr>
          <w:b/>
          <w:color w:val="auto"/>
          <w:szCs w:val="24"/>
        </w:rPr>
      </w:pPr>
    </w:p>
    <w:p w14:paraId="3D616F81" w14:textId="77777777" w:rsidR="002E262B" w:rsidRPr="007E19C3" w:rsidRDefault="002E262B" w:rsidP="00E21778">
      <w:pPr>
        <w:pStyle w:val="ListParagraph"/>
        <w:numPr>
          <w:ilvl w:val="0"/>
          <w:numId w:val="1"/>
        </w:numPr>
        <w:spacing w:after="7" w:line="259" w:lineRule="auto"/>
        <w:ind w:left="990" w:right="0" w:hanging="990"/>
        <w:rPr>
          <w:color w:val="auto"/>
          <w:szCs w:val="24"/>
        </w:rPr>
      </w:pPr>
      <w:r>
        <w:rPr>
          <w:color w:val="auto"/>
          <w:szCs w:val="24"/>
          <w:u w:val="single"/>
        </w:rPr>
        <w:t>New Business</w:t>
      </w:r>
    </w:p>
    <w:p w14:paraId="2F561A19" w14:textId="77777777" w:rsidR="002E262B" w:rsidRDefault="002E262B" w:rsidP="002E262B">
      <w:pPr>
        <w:pStyle w:val="ListParagraph"/>
        <w:spacing w:after="7" w:line="259" w:lineRule="auto"/>
        <w:ind w:left="1260" w:right="0" w:firstLine="0"/>
        <w:rPr>
          <w:b/>
          <w:color w:val="auto"/>
          <w:szCs w:val="24"/>
          <w:u w:color="000000"/>
        </w:rPr>
      </w:pPr>
    </w:p>
    <w:p w14:paraId="683B5F66" w14:textId="77777777" w:rsidR="00CA2061" w:rsidRPr="004107AD" w:rsidRDefault="003C0909">
      <w:pPr>
        <w:spacing w:after="1" w:line="259" w:lineRule="auto"/>
        <w:ind w:left="633" w:right="0" w:firstLine="0"/>
        <w:jc w:val="center"/>
        <w:rPr>
          <w:color w:val="FF0000"/>
          <w:sz w:val="6"/>
          <w:szCs w:val="6"/>
        </w:rPr>
      </w:pPr>
      <w:r w:rsidRPr="004107AD">
        <w:rPr>
          <w:color w:val="FF0000"/>
          <w:sz w:val="6"/>
          <w:szCs w:val="6"/>
        </w:rPr>
        <w:t xml:space="preserve">  </w:t>
      </w:r>
    </w:p>
    <w:sectPr w:rsidR="00CA2061" w:rsidRPr="004107AD" w:rsidSect="00D3377F">
      <w:pgSz w:w="12240" w:h="15840"/>
      <w:pgMar w:top="1440" w:right="1008" w:bottom="1483"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07D1D"/>
    <w:multiLevelType w:val="hybridMultilevel"/>
    <w:tmpl w:val="682843D0"/>
    <w:lvl w:ilvl="0" w:tplc="D4AC5084">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15:restartNumberingAfterBreak="0">
    <w:nsid w:val="0719061C"/>
    <w:multiLevelType w:val="hybridMultilevel"/>
    <w:tmpl w:val="25BA9F5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 w15:restartNumberingAfterBreak="0">
    <w:nsid w:val="088A53F7"/>
    <w:multiLevelType w:val="hybridMultilevel"/>
    <w:tmpl w:val="0450D7D0"/>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 w15:restartNumberingAfterBreak="0">
    <w:nsid w:val="08A01358"/>
    <w:multiLevelType w:val="hybridMultilevel"/>
    <w:tmpl w:val="6980E996"/>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4" w15:restartNumberingAfterBreak="0">
    <w:nsid w:val="0AAC0A15"/>
    <w:multiLevelType w:val="hybridMultilevel"/>
    <w:tmpl w:val="F200AD4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5" w15:restartNumberingAfterBreak="0">
    <w:nsid w:val="0C6D69FC"/>
    <w:multiLevelType w:val="hybridMultilevel"/>
    <w:tmpl w:val="92822EB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0D7D3535"/>
    <w:multiLevelType w:val="hybridMultilevel"/>
    <w:tmpl w:val="21BEC070"/>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7" w15:restartNumberingAfterBreak="0">
    <w:nsid w:val="125D28C3"/>
    <w:multiLevelType w:val="hybridMultilevel"/>
    <w:tmpl w:val="EDB8494E"/>
    <w:lvl w:ilvl="0" w:tplc="AFCA6746">
      <w:start w:val="1"/>
      <w:numFmt w:val="upperRoman"/>
      <w:lvlText w:val="%1."/>
      <w:lvlJc w:val="left"/>
      <w:pPr>
        <w:ind w:left="12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8943874">
      <w:start w:val="1"/>
      <w:numFmt w:val="lowerLetter"/>
      <w:lvlText w:val="%2"/>
      <w:lvlJc w:val="left"/>
      <w:pPr>
        <w:ind w:left="13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A86B856">
      <w:start w:val="1"/>
      <w:numFmt w:val="lowerRoman"/>
      <w:lvlText w:val="%3"/>
      <w:lvlJc w:val="left"/>
      <w:pPr>
        <w:ind w:left="20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5EB2B8">
      <w:start w:val="1"/>
      <w:numFmt w:val="decimal"/>
      <w:lvlText w:val="%4"/>
      <w:lvlJc w:val="left"/>
      <w:pPr>
        <w:ind w:left="27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020DF2">
      <w:start w:val="1"/>
      <w:numFmt w:val="lowerLetter"/>
      <w:lvlText w:val="%5"/>
      <w:lvlJc w:val="left"/>
      <w:pPr>
        <w:ind w:left="34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FDEC4B4">
      <w:start w:val="1"/>
      <w:numFmt w:val="lowerRoman"/>
      <w:lvlText w:val="%6"/>
      <w:lvlJc w:val="left"/>
      <w:pPr>
        <w:ind w:left="42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A2FD70">
      <w:start w:val="1"/>
      <w:numFmt w:val="decimal"/>
      <w:lvlText w:val="%7"/>
      <w:lvlJc w:val="left"/>
      <w:pPr>
        <w:ind w:left="49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A1C15EA">
      <w:start w:val="1"/>
      <w:numFmt w:val="lowerLetter"/>
      <w:lvlText w:val="%8"/>
      <w:lvlJc w:val="left"/>
      <w:pPr>
        <w:ind w:left="56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7C37E6">
      <w:start w:val="1"/>
      <w:numFmt w:val="lowerRoman"/>
      <w:lvlText w:val="%9"/>
      <w:lvlJc w:val="left"/>
      <w:pPr>
        <w:ind w:left="63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38203DE"/>
    <w:multiLevelType w:val="hybridMultilevel"/>
    <w:tmpl w:val="1B840C10"/>
    <w:lvl w:ilvl="0" w:tplc="985A4E10">
      <w:start w:val="7"/>
      <w:numFmt w:val="upperRoman"/>
      <w:lvlText w:val="%1."/>
      <w:lvlJc w:val="left"/>
      <w:pPr>
        <w:ind w:left="1287"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D90088"/>
    <w:multiLevelType w:val="hybridMultilevel"/>
    <w:tmpl w:val="39EA3B78"/>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0" w15:restartNumberingAfterBreak="0">
    <w:nsid w:val="1787545B"/>
    <w:multiLevelType w:val="hybridMultilevel"/>
    <w:tmpl w:val="0138138A"/>
    <w:lvl w:ilvl="0" w:tplc="EC6C6C54">
      <w:start w:val="6"/>
      <w:numFmt w:val="upperRoman"/>
      <w:lvlText w:val="%1."/>
      <w:lvlJc w:val="left"/>
      <w:pPr>
        <w:ind w:left="16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6F0A07"/>
    <w:multiLevelType w:val="hybridMultilevel"/>
    <w:tmpl w:val="A18265D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2" w15:restartNumberingAfterBreak="0">
    <w:nsid w:val="2531052A"/>
    <w:multiLevelType w:val="hybridMultilevel"/>
    <w:tmpl w:val="8F704EBA"/>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3" w15:restartNumberingAfterBreak="0">
    <w:nsid w:val="2564299D"/>
    <w:multiLevelType w:val="hybridMultilevel"/>
    <w:tmpl w:val="CA76BEDA"/>
    <w:lvl w:ilvl="0" w:tplc="06986D9E">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15:restartNumberingAfterBreak="0">
    <w:nsid w:val="287D0071"/>
    <w:multiLevelType w:val="hybridMultilevel"/>
    <w:tmpl w:val="50C2BB7E"/>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B952F15"/>
    <w:multiLevelType w:val="hybridMultilevel"/>
    <w:tmpl w:val="715C596A"/>
    <w:lvl w:ilvl="0" w:tplc="C2A0FCE4">
      <w:start w:val="1"/>
      <w:numFmt w:val="none"/>
      <w:lvlText w:val="2."/>
      <w:lvlJc w:val="left"/>
      <w:pPr>
        <w:ind w:left="2880" w:hanging="360"/>
      </w:pPr>
      <w:rPr>
        <w:rFonts w:hint="default"/>
      </w:r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6" w15:restartNumberingAfterBreak="0">
    <w:nsid w:val="33F04A2A"/>
    <w:multiLevelType w:val="hybridMultilevel"/>
    <w:tmpl w:val="0D3042D6"/>
    <w:lvl w:ilvl="0" w:tplc="73726904">
      <w:start w:val="1"/>
      <w:numFmt w:val="upperLetter"/>
      <w:lvlText w:val="%1."/>
      <w:lvlJc w:val="left"/>
      <w:pPr>
        <w:ind w:left="1070" w:hanging="360"/>
      </w:pPr>
      <w:rPr>
        <w:rFonts w:hint="default"/>
        <w:b/>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7" w15:restartNumberingAfterBreak="0">
    <w:nsid w:val="3C6F2756"/>
    <w:multiLevelType w:val="hybridMultilevel"/>
    <w:tmpl w:val="354C19AA"/>
    <w:lvl w:ilvl="0" w:tplc="04090015">
      <w:start w:val="1"/>
      <w:numFmt w:val="upperLetter"/>
      <w:lvlText w:val="%1."/>
      <w:lvlJc w:val="left"/>
      <w:pPr>
        <w:ind w:left="1800" w:hanging="360"/>
      </w:p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37B7D70"/>
    <w:multiLevelType w:val="hybridMultilevel"/>
    <w:tmpl w:val="E5A807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4401A50"/>
    <w:multiLevelType w:val="hybridMultilevel"/>
    <w:tmpl w:val="616E1EE4"/>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0" w15:restartNumberingAfterBreak="0">
    <w:nsid w:val="488F48F6"/>
    <w:multiLevelType w:val="hybridMultilevel"/>
    <w:tmpl w:val="C0BA3A06"/>
    <w:lvl w:ilvl="0" w:tplc="51D848B6">
      <w:start w:val="1"/>
      <w:numFmt w:val="upperLetter"/>
      <w:lvlText w:val="%1."/>
      <w:lvlJc w:val="left"/>
      <w:pPr>
        <w:ind w:left="1260" w:hanging="360"/>
      </w:pPr>
      <w:rPr>
        <w:rFonts w:hint="default"/>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start w:val="1"/>
      <w:numFmt w:val="lowerLetter"/>
      <w:lvlText w:val="%5."/>
      <w:lvlJc w:val="left"/>
      <w:pPr>
        <w:ind w:left="4140" w:hanging="360"/>
      </w:pPr>
    </w:lvl>
    <w:lvl w:ilvl="5" w:tplc="0409001B">
      <w:start w:val="1"/>
      <w:numFmt w:val="lowerRoman"/>
      <w:lvlText w:val="%6."/>
      <w:lvlJc w:val="right"/>
      <w:pPr>
        <w:ind w:left="4860" w:hanging="180"/>
      </w:pPr>
    </w:lvl>
    <w:lvl w:ilvl="6" w:tplc="0409000F">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547C72E5"/>
    <w:multiLevelType w:val="hybridMultilevel"/>
    <w:tmpl w:val="64AC9D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760B1B"/>
    <w:multiLevelType w:val="hybridMultilevel"/>
    <w:tmpl w:val="70F6025C"/>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3" w15:restartNumberingAfterBreak="0">
    <w:nsid w:val="5CBC62B9"/>
    <w:multiLevelType w:val="hybridMultilevel"/>
    <w:tmpl w:val="DEB4630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4" w15:restartNumberingAfterBreak="0">
    <w:nsid w:val="5DC75439"/>
    <w:multiLevelType w:val="hybridMultilevel"/>
    <w:tmpl w:val="A98251E8"/>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25" w15:restartNumberingAfterBreak="0">
    <w:nsid w:val="6127678A"/>
    <w:multiLevelType w:val="hybridMultilevel"/>
    <w:tmpl w:val="5AACF42E"/>
    <w:lvl w:ilvl="0" w:tplc="C8EED9F8">
      <w:start w:val="1"/>
      <w:numFmt w:val="upperLetter"/>
      <w:lvlText w:val="%1."/>
      <w:lvlJc w:val="left"/>
      <w:pPr>
        <w:ind w:left="2006"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EE4404"/>
    <w:multiLevelType w:val="hybridMultilevel"/>
    <w:tmpl w:val="1B9CA582"/>
    <w:lvl w:ilvl="0" w:tplc="F2E6EFB2">
      <w:start w:val="1"/>
      <w:numFmt w:val="none"/>
      <w:lvlText w:val="3."/>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7" w15:restartNumberingAfterBreak="0">
    <w:nsid w:val="69344170"/>
    <w:multiLevelType w:val="hybridMultilevel"/>
    <w:tmpl w:val="6E8C7766"/>
    <w:lvl w:ilvl="0" w:tplc="967C9C54">
      <w:start w:val="1"/>
      <w:numFmt w:val="upperLetter"/>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6E59F8"/>
    <w:multiLevelType w:val="hybridMultilevel"/>
    <w:tmpl w:val="1CD20DDE"/>
    <w:lvl w:ilvl="0" w:tplc="FFDA002A">
      <w:start w:val="1"/>
      <w:numFmt w:val="upperLetter"/>
      <w:lvlText w:val="%1."/>
      <w:lvlJc w:val="left"/>
      <w:pPr>
        <w:ind w:left="1890" w:hanging="360"/>
      </w:pPr>
      <w:rPr>
        <w:rFonts w:hint="default"/>
      </w:rPr>
    </w:lvl>
    <w:lvl w:ilvl="1" w:tplc="A4CEF9F0">
      <w:start w:val="1"/>
      <w:numFmt w:val="decimal"/>
      <w:lvlText w:val="%2."/>
      <w:lvlJc w:val="left"/>
      <w:pPr>
        <w:ind w:left="2700" w:hanging="360"/>
      </w:pPr>
      <w:rPr>
        <w:rFonts w:hint="default"/>
        <w:b/>
      </w:rPr>
    </w:lvl>
    <w:lvl w:ilvl="2" w:tplc="0409001B">
      <w:start w:val="1"/>
      <w:numFmt w:val="lowerRoman"/>
      <w:lvlText w:val="%3."/>
      <w:lvlJc w:val="right"/>
      <w:pPr>
        <w:ind w:left="3446" w:hanging="180"/>
      </w:pPr>
    </w:lvl>
    <w:lvl w:ilvl="3" w:tplc="0409000F" w:tentative="1">
      <w:start w:val="1"/>
      <w:numFmt w:val="decimal"/>
      <w:lvlText w:val="%4."/>
      <w:lvlJc w:val="left"/>
      <w:pPr>
        <w:ind w:left="4166" w:hanging="360"/>
      </w:pPr>
    </w:lvl>
    <w:lvl w:ilvl="4" w:tplc="04090019" w:tentative="1">
      <w:start w:val="1"/>
      <w:numFmt w:val="lowerLetter"/>
      <w:lvlText w:val="%5."/>
      <w:lvlJc w:val="left"/>
      <w:pPr>
        <w:ind w:left="4886" w:hanging="360"/>
      </w:pPr>
    </w:lvl>
    <w:lvl w:ilvl="5" w:tplc="0409001B" w:tentative="1">
      <w:start w:val="1"/>
      <w:numFmt w:val="lowerRoman"/>
      <w:lvlText w:val="%6."/>
      <w:lvlJc w:val="right"/>
      <w:pPr>
        <w:ind w:left="5606" w:hanging="180"/>
      </w:pPr>
    </w:lvl>
    <w:lvl w:ilvl="6" w:tplc="0409000F" w:tentative="1">
      <w:start w:val="1"/>
      <w:numFmt w:val="decimal"/>
      <w:lvlText w:val="%7."/>
      <w:lvlJc w:val="left"/>
      <w:pPr>
        <w:ind w:left="6326" w:hanging="360"/>
      </w:pPr>
    </w:lvl>
    <w:lvl w:ilvl="7" w:tplc="04090019" w:tentative="1">
      <w:start w:val="1"/>
      <w:numFmt w:val="lowerLetter"/>
      <w:lvlText w:val="%8."/>
      <w:lvlJc w:val="left"/>
      <w:pPr>
        <w:ind w:left="7046" w:hanging="360"/>
      </w:pPr>
    </w:lvl>
    <w:lvl w:ilvl="8" w:tplc="0409001B" w:tentative="1">
      <w:start w:val="1"/>
      <w:numFmt w:val="lowerRoman"/>
      <w:lvlText w:val="%9."/>
      <w:lvlJc w:val="right"/>
      <w:pPr>
        <w:ind w:left="7766" w:hanging="180"/>
      </w:pPr>
    </w:lvl>
  </w:abstractNum>
  <w:abstractNum w:abstractNumId="29" w15:restartNumberingAfterBreak="0">
    <w:nsid w:val="70DC792F"/>
    <w:multiLevelType w:val="hybridMultilevel"/>
    <w:tmpl w:val="A8C8A596"/>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30" w15:restartNumberingAfterBreak="0">
    <w:nsid w:val="71EC364D"/>
    <w:multiLevelType w:val="hybridMultilevel"/>
    <w:tmpl w:val="1DC8E3B0"/>
    <w:lvl w:ilvl="0" w:tplc="90E62EFC">
      <w:start w:val="1"/>
      <w:numFmt w:val="upperLetter"/>
      <w:lvlText w:val="%1."/>
      <w:lvlJc w:val="left"/>
      <w:pPr>
        <w:ind w:left="1350" w:hanging="360"/>
      </w:pPr>
      <w:rPr>
        <w:rFonts w:hint="default"/>
      </w:r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1" w15:restartNumberingAfterBreak="0">
    <w:nsid w:val="787911FA"/>
    <w:multiLevelType w:val="hybridMultilevel"/>
    <w:tmpl w:val="9CE80500"/>
    <w:lvl w:ilvl="0" w:tplc="F738B1B4">
      <w:start w:val="1"/>
      <w:numFmt w:val="upperLetter"/>
      <w:lvlText w:val="%1."/>
      <w:lvlJc w:val="left"/>
      <w:pPr>
        <w:ind w:left="189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C12991"/>
    <w:multiLevelType w:val="hybridMultilevel"/>
    <w:tmpl w:val="B6C2E49A"/>
    <w:lvl w:ilvl="0" w:tplc="04090015">
      <w:start w:val="1"/>
      <w:numFmt w:val="upperLetter"/>
      <w:lvlText w:val="%1."/>
      <w:lvlJc w:val="left"/>
      <w:pPr>
        <w:ind w:left="710" w:hanging="360"/>
      </w:pPr>
    </w:lvl>
    <w:lvl w:ilvl="1" w:tplc="04090019">
      <w:start w:val="1"/>
      <w:numFmt w:val="lowerLetter"/>
      <w:lvlText w:val="%2."/>
      <w:lvlJc w:val="left"/>
      <w:pPr>
        <w:ind w:left="1430" w:hanging="360"/>
      </w:pPr>
    </w:lvl>
    <w:lvl w:ilvl="2" w:tplc="0409001B">
      <w:start w:val="1"/>
      <w:numFmt w:val="lowerRoman"/>
      <w:lvlText w:val="%3."/>
      <w:lvlJc w:val="right"/>
      <w:pPr>
        <w:ind w:left="2150" w:hanging="180"/>
      </w:pPr>
    </w:lvl>
    <w:lvl w:ilvl="3" w:tplc="0409000F">
      <w:start w:val="1"/>
      <w:numFmt w:val="decimal"/>
      <w:lvlText w:val="%4."/>
      <w:lvlJc w:val="left"/>
      <w:pPr>
        <w:ind w:left="2870" w:hanging="360"/>
      </w:pPr>
    </w:lvl>
    <w:lvl w:ilvl="4" w:tplc="04090019">
      <w:start w:val="1"/>
      <w:numFmt w:val="lowerLetter"/>
      <w:lvlText w:val="%5."/>
      <w:lvlJc w:val="left"/>
      <w:pPr>
        <w:ind w:left="3590" w:hanging="360"/>
      </w:pPr>
    </w:lvl>
    <w:lvl w:ilvl="5" w:tplc="0409001B">
      <w:start w:val="1"/>
      <w:numFmt w:val="lowerRoman"/>
      <w:lvlText w:val="%6."/>
      <w:lvlJc w:val="right"/>
      <w:pPr>
        <w:ind w:left="4310" w:hanging="180"/>
      </w:pPr>
    </w:lvl>
    <w:lvl w:ilvl="6" w:tplc="0409000F">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33" w15:restartNumberingAfterBreak="0">
    <w:nsid w:val="7EE208C2"/>
    <w:multiLevelType w:val="hybridMultilevel"/>
    <w:tmpl w:val="EBC0AD22"/>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num w:numId="1">
    <w:abstractNumId w:val="7"/>
  </w:num>
  <w:num w:numId="2">
    <w:abstractNumId w:val="28"/>
  </w:num>
  <w:num w:numId="3">
    <w:abstractNumId w:val="25"/>
  </w:num>
  <w:num w:numId="4">
    <w:abstractNumId w:val="17"/>
  </w:num>
  <w:num w:numId="5">
    <w:abstractNumId w:val="27"/>
  </w:num>
  <w:num w:numId="6">
    <w:abstractNumId w:val="15"/>
  </w:num>
  <w:num w:numId="7">
    <w:abstractNumId w:val="26"/>
  </w:num>
  <w:num w:numId="8">
    <w:abstractNumId w:val="5"/>
  </w:num>
  <w:num w:numId="9">
    <w:abstractNumId w:val="31"/>
  </w:num>
  <w:num w:numId="10">
    <w:abstractNumId w:val="14"/>
  </w:num>
  <w:num w:numId="11">
    <w:abstractNumId w:val="3"/>
  </w:num>
  <w:num w:numId="12">
    <w:abstractNumId w:val="24"/>
  </w:num>
  <w:num w:numId="13">
    <w:abstractNumId w:val="9"/>
  </w:num>
  <w:num w:numId="14">
    <w:abstractNumId w:val="29"/>
  </w:num>
  <w:num w:numId="15">
    <w:abstractNumId w:val="33"/>
  </w:num>
  <w:num w:numId="16">
    <w:abstractNumId w:val="11"/>
  </w:num>
  <w:num w:numId="17">
    <w:abstractNumId w:val="1"/>
  </w:num>
  <w:num w:numId="18">
    <w:abstractNumId w:val="20"/>
  </w:num>
  <w:num w:numId="19">
    <w:abstractNumId w:val="32"/>
  </w:num>
  <w:num w:numId="20">
    <w:abstractNumId w:val="16"/>
  </w:num>
  <w:num w:numId="21">
    <w:abstractNumId w:val="0"/>
  </w:num>
  <w:num w:numId="22">
    <w:abstractNumId w:val="13"/>
  </w:num>
  <w:num w:numId="23">
    <w:abstractNumId w:val="8"/>
  </w:num>
  <w:num w:numId="24">
    <w:abstractNumId w:val="12"/>
  </w:num>
  <w:num w:numId="25">
    <w:abstractNumId w:val="21"/>
  </w:num>
  <w:num w:numId="26">
    <w:abstractNumId w:val="18"/>
  </w:num>
  <w:num w:numId="27">
    <w:abstractNumId w:val="2"/>
  </w:num>
  <w:num w:numId="28">
    <w:abstractNumId w:val="19"/>
  </w:num>
  <w:num w:numId="29">
    <w:abstractNumId w:val="10"/>
  </w:num>
  <w:num w:numId="30">
    <w:abstractNumId w:val="6"/>
  </w:num>
  <w:num w:numId="31">
    <w:abstractNumId w:val="4"/>
  </w:num>
  <w:num w:numId="32">
    <w:abstractNumId w:val="23"/>
  </w:num>
  <w:num w:numId="33">
    <w:abstractNumId w:val="30"/>
  </w:num>
  <w:num w:numId="34">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yMbA0NrK0sDSyMDFT0lEKTi0uzszPAykwNK0FAJjwzVQtAAAA"/>
  </w:docVars>
  <w:rsids>
    <w:rsidRoot w:val="00CA2061"/>
    <w:rsid w:val="00000CAB"/>
    <w:rsid w:val="000013C7"/>
    <w:rsid w:val="00001DB3"/>
    <w:rsid w:val="0000292A"/>
    <w:rsid w:val="00002965"/>
    <w:rsid w:val="00004816"/>
    <w:rsid w:val="0001420F"/>
    <w:rsid w:val="000148CE"/>
    <w:rsid w:val="00015521"/>
    <w:rsid w:val="00017BB2"/>
    <w:rsid w:val="00017E7F"/>
    <w:rsid w:val="00020027"/>
    <w:rsid w:val="0002209F"/>
    <w:rsid w:val="0002715F"/>
    <w:rsid w:val="00027613"/>
    <w:rsid w:val="000311B0"/>
    <w:rsid w:val="000316D3"/>
    <w:rsid w:val="00033ABB"/>
    <w:rsid w:val="00033F14"/>
    <w:rsid w:val="00035788"/>
    <w:rsid w:val="00036A73"/>
    <w:rsid w:val="00037297"/>
    <w:rsid w:val="00040F1C"/>
    <w:rsid w:val="000433C8"/>
    <w:rsid w:val="000438DB"/>
    <w:rsid w:val="000443D3"/>
    <w:rsid w:val="0004477F"/>
    <w:rsid w:val="0004552F"/>
    <w:rsid w:val="00045A02"/>
    <w:rsid w:val="00047B25"/>
    <w:rsid w:val="00047C45"/>
    <w:rsid w:val="00050889"/>
    <w:rsid w:val="00050EA7"/>
    <w:rsid w:val="0005143A"/>
    <w:rsid w:val="0005175E"/>
    <w:rsid w:val="00051A33"/>
    <w:rsid w:val="000543D2"/>
    <w:rsid w:val="00057904"/>
    <w:rsid w:val="00057930"/>
    <w:rsid w:val="00060437"/>
    <w:rsid w:val="000612EF"/>
    <w:rsid w:val="00062C5C"/>
    <w:rsid w:val="00064116"/>
    <w:rsid w:val="00070F8B"/>
    <w:rsid w:val="000718E3"/>
    <w:rsid w:val="00071DD9"/>
    <w:rsid w:val="000721A2"/>
    <w:rsid w:val="00073876"/>
    <w:rsid w:val="00074054"/>
    <w:rsid w:val="0007412A"/>
    <w:rsid w:val="00082329"/>
    <w:rsid w:val="00083798"/>
    <w:rsid w:val="00085BAB"/>
    <w:rsid w:val="000873FD"/>
    <w:rsid w:val="000902A4"/>
    <w:rsid w:val="00094327"/>
    <w:rsid w:val="00094BAB"/>
    <w:rsid w:val="00095678"/>
    <w:rsid w:val="000960BD"/>
    <w:rsid w:val="00096A1B"/>
    <w:rsid w:val="00097450"/>
    <w:rsid w:val="000A0EBB"/>
    <w:rsid w:val="000A12A2"/>
    <w:rsid w:val="000A245E"/>
    <w:rsid w:val="000A3F73"/>
    <w:rsid w:val="000A419C"/>
    <w:rsid w:val="000A4B84"/>
    <w:rsid w:val="000A4D35"/>
    <w:rsid w:val="000A4ED5"/>
    <w:rsid w:val="000A6105"/>
    <w:rsid w:val="000B02C0"/>
    <w:rsid w:val="000B1ED4"/>
    <w:rsid w:val="000B5602"/>
    <w:rsid w:val="000B6756"/>
    <w:rsid w:val="000C1E34"/>
    <w:rsid w:val="000C728A"/>
    <w:rsid w:val="000D1191"/>
    <w:rsid w:val="000D12E5"/>
    <w:rsid w:val="000D2E01"/>
    <w:rsid w:val="000D3757"/>
    <w:rsid w:val="000D3C9B"/>
    <w:rsid w:val="000D64B0"/>
    <w:rsid w:val="000D6FE9"/>
    <w:rsid w:val="000E3A4D"/>
    <w:rsid w:val="000E3B09"/>
    <w:rsid w:val="000E72EB"/>
    <w:rsid w:val="000E7FEF"/>
    <w:rsid w:val="000F0B76"/>
    <w:rsid w:val="000F15EB"/>
    <w:rsid w:val="000F2DEB"/>
    <w:rsid w:val="000F443A"/>
    <w:rsid w:val="000F60F2"/>
    <w:rsid w:val="00100395"/>
    <w:rsid w:val="00100A7F"/>
    <w:rsid w:val="00102A3A"/>
    <w:rsid w:val="001059D1"/>
    <w:rsid w:val="00106066"/>
    <w:rsid w:val="00107210"/>
    <w:rsid w:val="00110A5F"/>
    <w:rsid w:val="00113408"/>
    <w:rsid w:val="00115CDD"/>
    <w:rsid w:val="0011693C"/>
    <w:rsid w:val="00116C97"/>
    <w:rsid w:val="00116E2E"/>
    <w:rsid w:val="001173AF"/>
    <w:rsid w:val="00121F4F"/>
    <w:rsid w:val="00123656"/>
    <w:rsid w:val="001269C8"/>
    <w:rsid w:val="00131063"/>
    <w:rsid w:val="00131115"/>
    <w:rsid w:val="00132B08"/>
    <w:rsid w:val="00133D24"/>
    <w:rsid w:val="00134B9B"/>
    <w:rsid w:val="00135665"/>
    <w:rsid w:val="00136DA8"/>
    <w:rsid w:val="0014066B"/>
    <w:rsid w:val="0014166D"/>
    <w:rsid w:val="00142302"/>
    <w:rsid w:val="00143FF1"/>
    <w:rsid w:val="00144C93"/>
    <w:rsid w:val="00146ABE"/>
    <w:rsid w:val="00146B67"/>
    <w:rsid w:val="00151E80"/>
    <w:rsid w:val="00153ABE"/>
    <w:rsid w:val="001644DC"/>
    <w:rsid w:val="001677AE"/>
    <w:rsid w:val="00173508"/>
    <w:rsid w:val="00175C41"/>
    <w:rsid w:val="0017685C"/>
    <w:rsid w:val="0018110D"/>
    <w:rsid w:val="0018595E"/>
    <w:rsid w:val="00187885"/>
    <w:rsid w:val="00191B9F"/>
    <w:rsid w:val="00193169"/>
    <w:rsid w:val="00193545"/>
    <w:rsid w:val="00193A37"/>
    <w:rsid w:val="00195565"/>
    <w:rsid w:val="001956E0"/>
    <w:rsid w:val="0019781F"/>
    <w:rsid w:val="001A111A"/>
    <w:rsid w:val="001A19D3"/>
    <w:rsid w:val="001A294C"/>
    <w:rsid w:val="001A3A33"/>
    <w:rsid w:val="001A42A6"/>
    <w:rsid w:val="001B00D9"/>
    <w:rsid w:val="001B08B8"/>
    <w:rsid w:val="001B18FE"/>
    <w:rsid w:val="001B1A90"/>
    <w:rsid w:val="001B6867"/>
    <w:rsid w:val="001B7264"/>
    <w:rsid w:val="001C0CDD"/>
    <w:rsid w:val="001C1973"/>
    <w:rsid w:val="001C316F"/>
    <w:rsid w:val="001C431C"/>
    <w:rsid w:val="001C5B39"/>
    <w:rsid w:val="001C6DF3"/>
    <w:rsid w:val="001C6EB6"/>
    <w:rsid w:val="001C7450"/>
    <w:rsid w:val="001C7914"/>
    <w:rsid w:val="001C7ADE"/>
    <w:rsid w:val="001D01D7"/>
    <w:rsid w:val="001D2E3F"/>
    <w:rsid w:val="001D3065"/>
    <w:rsid w:val="001D68D5"/>
    <w:rsid w:val="001D7821"/>
    <w:rsid w:val="001D78EE"/>
    <w:rsid w:val="001E0738"/>
    <w:rsid w:val="001E19F8"/>
    <w:rsid w:val="001E267A"/>
    <w:rsid w:val="001E704F"/>
    <w:rsid w:val="001F005C"/>
    <w:rsid w:val="001F2EFF"/>
    <w:rsid w:val="00200918"/>
    <w:rsid w:val="00205C24"/>
    <w:rsid w:val="00206AC9"/>
    <w:rsid w:val="002078EF"/>
    <w:rsid w:val="002113DC"/>
    <w:rsid w:val="00213F7E"/>
    <w:rsid w:val="00214525"/>
    <w:rsid w:val="0021462D"/>
    <w:rsid w:val="00215304"/>
    <w:rsid w:val="00215532"/>
    <w:rsid w:val="00215699"/>
    <w:rsid w:val="00222134"/>
    <w:rsid w:val="00222610"/>
    <w:rsid w:val="00222CED"/>
    <w:rsid w:val="00223F42"/>
    <w:rsid w:val="00224F1E"/>
    <w:rsid w:val="00225193"/>
    <w:rsid w:val="002252F2"/>
    <w:rsid w:val="00226B1C"/>
    <w:rsid w:val="00226DE7"/>
    <w:rsid w:val="00230E17"/>
    <w:rsid w:val="00231310"/>
    <w:rsid w:val="00235837"/>
    <w:rsid w:val="00241033"/>
    <w:rsid w:val="002430D4"/>
    <w:rsid w:val="00244316"/>
    <w:rsid w:val="002463E1"/>
    <w:rsid w:val="00253F38"/>
    <w:rsid w:val="002576FF"/>
    <w:rsid w:val="00257C33"/>
    <w:rsid w:val="00257CB1"/>
    <w:rsid w:val="00260235"/>
    <w:rsid w:val="0026197D"/>
    <w:rsid w:val="00263227"/>
    <w:rsid w:val="00264BEE"/>
    <w:rsid w:val="002652C8"/>
    <w:rsid w:val="00265BD4"/>
    <w:rsid w:val="00265E30"/>
    <w:rsid w:val="0026755D"/>
    <w:rsid w:val="00267F2A"/>
    <w:rsid w:val="00271510"/>
    <w:rsid w:val="002716E0"/>
    <w:rsid w:val="002723C5"/>
    <w:rsid w:val="002735E4"/>
    <w:rsid w:val="00273712"/>
    <w:rsid w:val="00273952"/>
    <w:rsid w:val="00275CDF"/>
    <w:rsid w:val="0027647E"/>
    <w:rsid w:val="00276493"/>
    <w:rsid w:val="0027793A"/>
    <w:rsid w:val="00280A0B"/>
    <w:rsid w:val="00281B41"/>
    <w:rsid w:val="00281D62"/>
    <w:rsid w:val="00282EFA"/>
    <w:rsid w:val="00283D34"/>
    <w:rsid w:val="002846D1"/>
    <w:rsid w:val="0028585C"/>
    <w:rsid w:val="00285CAB"/>
    <w:rsid w:val="00285E6B"/>
    <w:rsid w:val="00285E8C"/>
    <w:rsid w:val="002867AD"/>
    <w:rsid w:val="002867F4"/>
    <w:rsid w:val="00290442"/>
    <w:rsid w:val="0029258D"/>
    <w:rsid w:val="0029283E"/>
    <w:rsid w:val="00296C6D"/>
    <w:rsid w:val="00296E2D"/>
    <w:rsid w:val="002978F7"/>
    <w:rsid w:val="00297D5B"/>
    <w:rsid w:val="002A23A3"/>
    <w:rsid w:val="002A3DC8"/>
    <w:rsid w:val="002A65E3"/>
    <w:rsid w:val="002A7E67"/>
    <w:rsid w:val="002B19C1"/>
    <w:rsid w:val="002B4431"/>
    <w:rsid w:val="002B645E"/>
    <w:rsid w:val="002B72CB"/>
    <w:rsid w:val="002B7B1C"/>
    <w:rsid w:val="002C02D2"/>
    <w:rsid w:val="002C409F"/>
    <w:rsid w:val="002C4A21"/>
    <w:rsid w:val="002C4B89"/>
    <w:rsid w:val="002C569C"/>
    <w:rsid w:val="002D3711"/>
    <w:rsid w:val="002D4E86"/>
    <w:rsid w:val="002D6EE0"/>
    <w:rsid w:val="002D73ED"/>
    <w:rsid w:val="002E01D9"/>
    <w:rsid w:val="002E1733"/>
    <w:rsid w:val="002E262B"/>
    <w:rsid w:val="002E32C1"/>
    <w:rsid w:val="002E4BF3"/>
    <w:rsid w:val="002E6E5E"/>
    <w:rsid w:val="002F1031"/>
    <w:rsid w:val="002F10DE"/>
    <w:rsid w:val="002F159E"/>
    <w:rsid w:val="002F1671"/>
    <w:rsid w:val="002F49FE"/>
    <w:rsid w:val="002F5F48"/>
    <w:rsid w:val="002F66FD"/>
    <w:rsid w:val="002F69EB"/>
    <w:rsid w:val="002F7712"/>
    <w:rsid w:val="002F77E2"/>
    <w:rsid w:val="002F7E41"/>
    <w:rsid w:val="00300A2F"/>
    <w:rsid w:val="00301B80"/>
    <w:rsid w:val="00302A3D"/>
    <w:rsid w:val="003077FB"/>
    <w:rsid w:val="00307C23"/>
    <w:rsid w:val="003102D1"/>
    <w:rsid w:val="00310E8B"/>
    <w:rsid w:val="00316FC0"/>
    <w:rsid w:val="00320026"/>
    <w:rsid w:val="0032058B"/>
    <w:rsid w:val="00324A85"/>
    <w:rsid w:val="003257C3"/>
    <w:rsid w:val="00330DEA"/>
    <w:rsid w:val="00331CC4"/>
    <w:rsid w:val="003339D6"/>
    <w:rsid w:val="00333B9F"/>
    <w:rsid w:val="00334AA1"/>
    <w:rsid w:val="00334C48"/>
    <w:rsid w:val="00341994"/>
    <w:rsid w:val="00341FBC"/>
    <w:rsid w:val="0034676C"/>
    <w:rsid w:val="003568F0"/>
    <w:rsid w:val="00356DC5"/>
    <w:rsid w:val="00357E68"/>
    <w:rsid w:val="00357E70"/>
    <w:rsid w:val="003612BB"/>
    <w:rsid w:val="00362F3D"/>
    <w:rsid w:val="003654C5"/>
    <w:rsid w:val="003663A1"/>
    <w:rsid w:val="00373741"/>
    <w:rsid w:val="00373A05"/>
    <w:rsid w:val="00374C15"/>
    <w:rsid w:val="00375272"/>
    <w:rsid w:val="00375FB3"/>
    <w:rsid w:val="003769C9"/>
    <w:rsid w:val="003771BA"/>
    <w:rsid w:val="0037736B"/>
    <w:rsid w:val="00381152"/>
    <w:rsid w:val="00383D12"/>
    <w:rsid w:val="00386582"/>
    <w:rsid w:val="00386C56"/>
    <w:rsid w:val="00395CF6"/>
    <w:rsid w:val="003967A3"/>
    <w:rsid w:val="00397B0A"/>
    <w:rsid w:val="003A1AEB"/>
    <w:rsid w:val="003A2649"/>
    <w:rsid w:val="003A40FE"/>
    <w:rsid w:val="003A454F"/>
    <w:rsid w:val="003A5279"/>
    <w:rsid w:val="003A56DD"/>
    <w:rsid w:val="003A6417"/>
    <w:rsid w:val="003A6A8B"/>
    <w:rsid w:val="003A6F59"/>
    <w:rsid w:val="003A746C"/>
    <w:rsid w:val="003B0899"/>
    <w:rsid w:val="003B178E"/>
    <w:rsid w:val="003B3C0F"/>
    <w:rsid w:val="003B4AD3"/>
    <w:rsid w:val="003B5439"/>
    <w:rsid w:val="003C0909"/>
    <w:rsid w:val="003C2263"/>
    <w:rsid w:val="003C2FEC"/>
    <w:rsid w:val="003C33D7"/>
    <w:rsid w:val="003C3EE6"/>
    <w:rsid w:val="003C59E0"/>
    <w:rsid w:val="003C5A29"/>
    <w:rsid w:val="003D0369"/>
    <w:rsid w:val="003D053F"/>
    <w:rsid w:val="003D24DF"/>
    <w:rsid w:val="003D3CF7"/>
    <w:rsid w:val="003D3EC5"/>
    <w:rsid w:val="003D3F4E"/>
    <w:rsid w:val="003D4809"/>
    <w:rsid w:val="003D4E68"/>
    <w:rsid w:val="003D51DA"/>
    <w:rsid w:val="003D6089"/>
    <w:rsid w:val="003D6A52"/>
    <w:rsid w:val="003D6E83"/>
    <w:rsid w:val="003D764D"/>
    <w:rsid w:val="003E08A0"/>
    <w:rsid w:val="003E1045"/>
    <w:rsid w:val="003E1720"/>
    <w:rsid w:val="003E286B"/>
    <w:rsid w:val="003E2A6F"/>
    <w:rsid w:val="003E3379"/>
    <w:rsid w:val="003E516F"/>
    <w:rsid w:val="003E6AFE"/>
    <w:rsid w:val="003E75B3"/>
    <w:rsid w:val="003F2C4E"/>
    <w:rsid w:val="003F4114"/>
    <w:rsid w:val="004000C3"/>
    <w:rsid w:val="0040163E"/>
    <w:rsid w:val="00401B99"/>
    <w:rsid w:val="00401F6D"/>
    <w:rsid w:val="0040331A"/>
    <w:rsid w:val="004046C6"/>
    <w:rsid w:val="0040516D"/>
    <w:rsid w:val="00406245"/>
    <w:rsid w:val="00407FDD"/>
    <w:rsid w:val="004106E8"/>
    <w:rsid w:val="004107AD"/>
    <w:rsid w:val="00411E61"/>
    <w:rsid w:val="00417101"/>
    <w:rsid w:val="00420F1A"/>
    <w:rsid w:val="00423D32"/>
    <w:rsid w:val="00426EA9"/>
    <w:rsid w:val="0043020E"/>
    <w:rsid w:val="00431989"/>
    <w:rsid w:val="004335E4"/>
    <w:rsid w:val="004353A0"/>
    <w:rsid w:val="0043789D"/>
    <w:rsid w:val="004403D3"/>
    <w:rsid w:val="00440F09"/>
    <w:rsid w:val="0044348F"/>
    <w:rsid w:val="0044411B"/>
    <w:rsid w:val="00445688"/>
    <w:rsid w:val="0044721D"/>
    <w:rsid w:val="004511B9"/>
    <w:rsid w:val="0045223A"/>
    <w:rsid w:val="004565CB"/>
    <w:rsid w:val="00462262"/>
    <w:rsid w:val="004640F9"/>
    <w:rsid w:val="004642A3"/>
    <w:rsid w:val="00466794"/>
    <w:rsid w:val="004722B9"/>
    <w:rsid w:val="00474B60"/>
    <w:rsid w:val="00474DE7"/>
    <w:rsid w:val="0047570F"/>
    <w:rsid w:val="004803D0"/>
    <w:rsid w:val="004812B1"/>
    <w:rsid w:val="00482DCE"/>
    <w:rsid w:val="0048327D"/>
    <w:rsid w:val="00486445"/>
    <w:rsid w:val="0048710F"/>
    <w:rsid w:val="0049397D"/>
    <w:rsid w:val="00495D6A"/>
    <w:rsid w:val="00497ED1"/>
    <w:rsid w:val="004A03C0"/>
    <w:rsid w:val="004A0527"/>
    <w:rsid w:val="004A136B"/>
    <w:rsid w:val="004A17C6"/>
    <w:rsid w:val="004A2E0E"/>
    <w:rsid w:val="004A35C7"/>
    <w:rsid w:val="004A5201"/>
    <w:rsid w:val="004B1AB5"/>
    <w:rsid w:val="004B1F16"/>
    <w:rsid w:val="004B25B5"/>
    <w:rsid w:val="004B2E5F"/>
    <w:rsid w:val="004B6127"/>
    <w:rsid w:val="004C1DC5"/>
    <w:rsid w:val="004C2B28"/>
    <w:rsid w:val="004C2FEE"/>
    <w:rsid w:val="004C6332"/>
    <w:rsid w:val="004C6F26"/>
    <w:rsid w:val="004C715F"/>
    <w:rsid w:val="004D3C8E"/>
    <w:rsid w:val="004D4923"/>
    <w:rsid w:val="004D49CB"/>
    <w:rsid w:val="004D7720"/>
    <w:rsid w:val="004D78E1"/>
    <w:rsid w:val="004E069F"/>
    <w:rsid w:val="004E0A0B"/>
    <w:rsid w:val="004E778A"/>
    <w:rsid w:val="004E7FC8"/>
    <w:rsid w:val="00500193"/>
    <w:rsid w:val="00501719"/>
    <w:rsid w:val="00501F59"/>
    <w:rsid w:val="00502263"/>
    <w:rsid w:val="00503B13"/>
    <w:rsid w:val="00504255"/>
    <w:rsid w:val="005043B4"/>
    <w:rsid w:val="00504CB7"/>
    <w:rsid w:val="00512F1A"/>
    <w:rsid w:val="00517C1E"/>
    <w:rsid w:val="005200EA"/>
    <w:rsid w:val="005205EC"/>
    <w:rsid w:val="00523477"/>
    <w:rsid w:val="00523760"/>
    <w:rsid w:val="00524E74"/>
    <w:rsid w:val="005257F2"/>
    <w:rsid w:val="00526B26"/>
    <w:rsid w:val="00533050"/>
    <w:rsid w:val="0054156F"/>
    <w:rsid w:val="00541974"/>
    <w:rsid w:val="005435CC"/>
    <w:rsid w:val="005439D3"/>
    <w:rsid w:val="00543B68"/>
    <w:rsid w:val="005453DD"/>
    <w:rsid w:val="00545A6C"/>
    <w:rsid w:val="005460C7"/>
    <w:rsid w:val="00546A1B"/>
    <w:rsid w:val="00546A50"/>
    <w:rsid w:val="0055083B"/>
    <w:rsid w:val="00551560"/>
    <w:rsid w:val="00551CB6"/>
    <w:rsid w:val="00551F92"/>
    <w:rsid w:val="00553165"/>
    <w:rsid w:val="00556F2E"/>
    <w:rsid w:val="00560080"/>
    <w:rsid w:val="005637D8"/>
    <w:rsid w:val="0056386F"/>
    <w:rsid w:val="005647E4"/>
    <w:rsid w:val="00570F55"/>
    <w:rsid w:val="00571D56"/>
    <w:rsid w:val="005726E3"/>
    <w:rsid w:val="00573EC3"/>
    <w:rsid w:val="00576195"/>
    <w:rsid w:val="00576A7E"/>
    <w:rsid w:val="00581FF1"/>
    <w:rsid w:val="00583833"/>
    <w:rsid w:val="00584A64"/>
    <w:rsid w:val="0058585E"/>
    <w:rsid w:val="00587171"/>
    <w:rsid w:val="005877D7"/>
    <w:rsid w:val="005913C5"/>
    <w:rsid w:val="00591F90"/>
    <w:rsid w:val="00592CD6"/>
    <w:rsid w:val="00594D11"/>
    <w:rsid w:val="00595A77"/>
    <w:rsid w:val="00595D44"/>
    <w:rsid w:val="005979BC"/>
    <w:rsid w:val="005A045A"/>
    <w:rsid w:val="005A0BDB"/>
    <w:rsid w:val="005A1205"/>
    <w:rsid w:val="005A1E55"/>
    <w:rsid w:val="005A2684"/>
    <w:rsid w:val="005A356D"/>
    <w:rsid w:val="005A3B2E"/>
    <w:rsid w:val="005A5AF4"/>
    <w:rsid w:val="005A5E08"/>
    <w:rsid w:val="005A7761"/>
    <w:rsid w:val="005B0BAA"/>
    <w:rsid w:val="005B27FA"/>
    <w:rsid w:val="005B390C"/>
    <w:rsid w:val="005B5C72"/>
    <w:rsid w:val="005B5F82"/>
    <w:rsid w:val="005C0445"/>
    <w:rsid w:val="005C2EA6"/>
    <w:rsid w:val="005C342B"/>
    <w:rsid w:val="005C3E09"/>
    <w:rsid w:val="005C3FBB"/>
    <w:rsid w:val="005C43C4"/>
    <w:rsid w:val="005C539C"/>
    <w:rsid w:val="005D1808"/>
    <w:rsid w:val="005D3251"/>
    <w:rsid w:val="005D3A68"/>
    <w:rsid w:val="005D5150"/>
    <w:rsid w:val="005D5383"/>
    <w:rsid w:val="005E067F"/>
    <w:rsid w:val="005E3410"/>
    <w:rsid w:val="005E4696"/>
    <w:rsid w:val="005E5DC1"/>
    <w:rsid w:val="005F2CF8"/>
    <w:rsid w:val="005F31DD"/>
    <w:rsid w:val="005F3466"/>
    <w:rsid w:val="005F3BC3"/>
    <w:rsid w:val="005F44E2"/>
    <w:rsid w:val="005F6507"/>
    <w:rsid w:val="005F654D"/>
    <w:rsid w:val="005F7D1C"/>
    <w:rsid w:val="0060100B"/>
    <w:rsid w:val="00601148"/>
    <w:rsid w:val="00601518"/>
    <w:rsid w:val="006029D8"/>
    <w:rsid w:val="00604206"/>
    <w:rsid w:val="00604A6A"/>
    <w:rsid w:val="00610CA1"/>
    <w:rsid w:val="0061253C"/>
    <w:rsid w:val="006126D2"/>
    <w:rsid w:val="00616124"/>
    <w:rsid w:val="006179B8"/>
    <w:rsid w:val="00617EFC"/>
    <w:rsid w:val="006227D7"/>
    <w:rsid w:val="00625F94"/>
    <w:rsid w:val="0062679F"/>
    <w:rsid w:val="006268B7"/>
    <w:rsid w:val="006302E8"/>
    <w:rsid w:val="00630811"/>
    <w:rsid w:val="00630AF2"/>
    <w:rsid w:val="00632C0B"/>
    <w:rsid w:val="0063453F"/>
    <w:rsid w:val="006355A4"/>
    <w:rsid w:val="006367A7"/>
    <w:rsid w:val="00637494"/>
    <w:rsid w:val="006377DE"/>
    <w:rsid w:val="00643C9E"/>
    <w:rsid w:val="006446C0"/>
    <w:rsid w:val="006448FC"/>
    <w:rsid w:val="00647A27"/>
    <w:rsid w:val="00650753"/>
    <w:rsid w:val="00651219"/>
    <w:rsid w:val="00653A1E"/>
    <w:rsid w:val="00655408"/>
    <w:rsid w:val="00661C38"/>
    <w:rsid w:val="00661E6B"/>
    <w:rsid w:val="0066476E"/>
    <w:rsid w:val="006665C8"/>
    <w:rsid w:val="0066664F"/>
    <w:rsid w:val="00666A1C"/>
    <w:rsid w:val="00666EE0"/>
    <w:rsid w:val="00671243"/>
    <w:rsid w:val="00671E64"/>
    <w:rsid w:val="00672759"/>
    <w:rsid w:val="00672A3A"/>
    <w:rsid w:val="0067452D"/>
    <w:rsid w:val="006846F0"/>
    <w:rsid w:val="006859CF"/>
    <w:rsid w:val="006903EF"/>
    <w:rsid w:val="00690C26"/>
    <w:rsid w:val="00691179"/>
    <w:rsid w:val="006A0F27"/>
    <w:rsid w:val="006A29E1"/>
    <w:rsid w:val="006A6FE2"/>
    <w:rsid w:val="006A73C5"/>
    <w:rsid w:val="006B0A55"/>
    <w:rsid w:val="006B2FD6"/>
    <w:rsid w:val="006B6CD4"/>
    <w:rsid w:val="006B7366"/>
    <w:rsid w:val="006C1971"/>
    <w:rsid w:val="006C3C72"/>
    <w:rsid w:val="006C4359"/>
    <w:rsid w:val="006C4824"/>
    <w:rsid w:val="006C6388"/>
    <w:rsid w:val="006C6398"/>
    <w:rsid w:val="006D2BCA"/>
    <w:rsid w:val="006D38D9"/>
    <w:rsid w:val="006D3D88"/>
    <w:rsid w:val="006D40F5"/>
    <w:rsid w:val="006D58DC"/>
    <w:rsid w:val="006D71AB"/>
    <w:rsid w:val="006E05CF"/>
    <w:rsid w:val="006E280B"/>
    <w:rsid w:val="006E3672"/>
    <w:rsid w:val="006E4563"/>
    <w:rsid w:val="006E516E"/>
    <w:rsid w:val="006E63A9"/>
    <w:rsid w:val="006F139B"/>
    <w:rsid w:val="006F2A21"/>
    <w:rsid w:val="006F2B6D"/>
    <w:rsid w:val="006F491B"/>
    <w:rsid w:val="006F4D44"/>
    <w:rsid w:val="006F69E9"/>
    <w:rsid w:val="007002F0"/>
    <w:rsid w:val="007008E1"/>
    <w:rsid w:val="007021D3"/>
    <w:rsid w:val="00702C35"/>
    <w:rsid w:val="00705126"/>
    <w:rsid w:val="00705742"/>
    <w:rsid w:val="00706891"/>
    <w:rsid w:val="00712A29"/>
    <w:rsid w:val="00712BCF"/>
    <w:rsid w:val="007131DC"/>
    <w:rsid w:val="0071500B"/>
    <w:rsid w:val="0071627F"/>
    <w:rsid w:val="00716C29"/>
    <w:rsid w:val="0072036B"/>
    <w:rsid w:val="007223DA"/>
    <w:rsid w:val="00724B98"/>
    <w:rsid w:val="0072589A"/>
    <w:rsid w:val="00725E5F"/>
    <w:rsid w:val="0072642F"/>
    <w:rsid w:val="00727185"/>
    <w:rsid w:val="00731B45"/>
    <w:rsid w:val="00734180"/>
    <w:rsid w:val="007353A9"/>
    <w:rsid w:val="007370B7"/>
    <w:rsid w:val="00737846"/>
    <w:rsid w:val="00740DF6"/>
    <w:rsid w:val="007421DF"/>
    <w:rsid w:val="007461C1"/>
    <w:rsid w:val="00750043"/>
    <w:rsid w:val="007522EA"/>
    <w:rsid w:val="007531B1"/>
    <w:rsid w:val="00755BFB"/>
    <w:rsid w:val="00756580"/>
    <w:rsid w:val="00761BAE"/>
    <w:rsid w:val="007620DD"/>
    <w:rsid w:val="00763CCE"/>
    <w:rsid w:val="00765635"/>
    <w:rsid w:val="0077076F"/>
    <w:rsid w:val="007715E5"/>
    <w:rsid w:val="0077699A"/>
    <w:rsid w:val="007778D6"/>
    <w:rsid w:val="00780E8C"/>
    <w:rsid w:val="00781C6D"/>
    <w:rsid w:val="00784DFB"/>
    <w:rsid w:val="00790901"/>
    <w:rsid w:val="00791143"/>
    <w:rsid w:val="007913D9"/>
    <w:rsid w:val="0079203C"/>
    <w:rsid w:val="00793DA6"/>
    <w:rsid w:val="0079702E"/>
    <w:rsid w:val="007A2EE1"/>
    <w:rsid w:val="007A32BA"/>
    <w:rsid w:val="007A5532"/>
    <w:rsid w:val="007A564B"/>
    <w:rsid w:val="007B2084"/>
    <w:rsid w:val="007B2E3B"/>
    <w:rsid w:val="007B42BF"/>
    <w:rsid w:val="007B43B5"/>
    <w:rsid w:val="007B59FB"/>
    <w:rsid w:val="007C1ED2"/>
    <w:rsid w:val="007C58A2"/>
    <w:rsid w:val="007D171E"/>
    <w:rsid w:val="007D338F"/>
    <w:rsid w:val="007D38B4"/>
    <w:rsid w:val="007D5691"/>
    <w:rsid w:val="007D5C3D"/>
    <w:rsid w:val="007D5E4D"/>
    <w:rsid w:val="007E19C3"/>
    <w:rsid w:val="007E2916"/>
    <w:rsid w:val="007E473E"/>
    <w:rsid w:val="007E4DC4"/>
    <w:rsid w:val="007E4E2F"/>
    <w:rsid w:val="007E5A16"/>
    <w:rsid w:val="007E6836"/>
    <w:rsid w:val="007F02AB"/>
    <w:rsid w:val="007F03A2"/>
    <w:rsid w:val="007F1897"/>
    <w:rsid w:val="007F2AE2"/>
    <w:rsid w:val="007F3AB1"/>
    <w:rsid w:val="007F5886"/>
    <w:rsid w:val="008007C6"/>
    <w:rsid w:val="008032D7"/>
    <w:rsid w:val="0080349C"/>
    <w:rsid w:val="008043C1"/>
    <w:rsid w:val="0080458B"/>
    <w:rsid w:val="00805222"/>
    <w:rsid w:val="00810DF1"/>
    <w:rsid w:val="008113E9"/>
    <w:rsid w:val="00812E1B"/>
    <w:rsid w:val="0081394D"/>
    <w:rsid w:val="00813AB2"/>
    <w:rsid w:val="008151F2"/>
    <w:rsid w:val="00824D87"/>
    <w:rsid w:val="00827A55"/>
    <w:rsid w:val="0083003B"/>
    <w:rsid w:val="0083116B"/>
    <w:rsid w:val="00831FD6"/>
    <w:rsid w:val="008325E3"/>
    <w:rsid w:val="00834361"/>
    <w:rsid w:val="008346B7"/>
    <w:rsid w:val="00834F8C"/>
    <w:rsid w:val="00836889"/>
    <w:rsid w:val="00837283"/>
    <w:rsid w:val="00837A1F"/>
    <w:rsid w:val="00837EE2"/>
    <w:rsid w:val="00840786"/>
    <w:rsid w:val="00840FD7"/>
    <w:rsid w:val="00841245"/>
    <w:rsid w:val="00843125"/>
    <w:rsid w:val="00846249"/>
    <w:rsid w:val="008500A1"/>
    <w:rsid w:val="00850E12"/>
    <w:rsid w:val="00855070"/>
    <w:rsid w:val="0085571B"/>
    <w:rsid w:val="0085616A"/>
    <w:rsid w:val="0085769F"/>
    <w:rsid w:val="00863612"/>
    <w:rsid w:val="00863F33"/>
    <w:rsid w:val="00867740"/>
    <w:rsid w:val="00867A09"/>
    <w:rsid w:val="008713BD"/>
    <w:rsid w:val="00873036"/>
    <w:rsid w:val="00874543"/>
    <w:rsid w:val="00874EC6"/>
    <w:rsid w:val="008750C9"/>
    <w:rsid w:val="00876ED5"/>
    <w:rsid w:val="00877C66"/>
    <w:rsid w:val="00877C87"/>
    <w:rsid w:val="00880EF8"/>
    <w:rsid w:val="0088197B"/>
    <w:rsid w:val="00883731"/>
    <w:rsid w:val="00884071"/>
    <w:rsid w:val="008843A3"/>
    <w:rsid w:val="0088654D"/>
    <w:rsid w:val="00890382"/>
    <w:rsid w:val="008903EE"/>
    <w:rsid w:val="008921E5"/>
    <w:rsid w:val="008938F9"/>
    <w:rsid w:val="00896509"/>
    <w:rsid w:val="00897B43"/>
    <w:rsid w:val="008A45BF"/>
    <w:rsid w:val="008A544C"/>
    <w:rsid w:val="008A57B1"/>
    <w:rsid w:val="008B066D"/>
    <w:rsid w:val="008B3EF5"/>
    <w:rsid w:val="008B5526"/>
    <w:rsid w:val="008C03F1"/>
    <w:rsid w:val="008D0E82"/>
    <w:rsid w:val="008D0F73"/>
    <w:rsid w:val="008D517D"/>
    <w:rsid w:val="008D5E12"/>
    <w:rsid w:val="008D6750"/>
    <w:rsid w:val="008E08CE"/>
    <w:rsid w:val="008E3308"/>
    <w:rsid w:val="008E5B1F"/>
    <w:rsid w:val="008E672F"/>
    <w:rsid w:val="008F0653"/>
    <w:rsid w:val="008F1684"/>
    <w:rsid w:val="008F1AA6"/>
    <w:rsid w:val="008F1CD1"/>
    <w:rsid w:val="008F2414"/>
    <w:rsid w:val="008F2541"/>
    <w:rsid w:val="008F5EB8"/>
    <w:rsid w:val="00903FCA"/>
    <w:rsid w:val="00906012"/>
    <w:rsid w:val="00913854"/>
    <w:rsid w:val="00913E98"/>
    <w:rsid w:val="0091429E"/>
    <w:rsid w:val="0091585E"/>
    <w:rsid w:val="00917F75"/>
    <w:rsid w:val="009217F0"/>
    <w:rsid w:val="009230B9"/>
    <w:rsid w:val="00923F93"/>
    <w:rsid w:val="009255FE"/>
    <w:rsid w:val="009256DC"/>
    <w:rsid w:val="00926811"/>
    <w:rsid w:val="009271BC"/>
    <w:rsid w:val="009314C3"/>
    <w:rsid w:val="0093469B"/>
    <w:rsid w:val="0093491A"/>
    <w:rsid w:val="0093552B"/>
    <w:rsid w:val="009368EF"/>
    <w:rsid w:val="009373DA"/>
    <w:rsid w:val="00941605"/>
    <w:rsid w:val="00941B46"/>
    <w:rsid w:val="00941E80"/>
    <w:rsid w:val="009432B8"/>
    <w:rsid w:val="00945F9D"/>
    <w:rsid w:val="00950336"/>
    <w:rsid w:val="00950F10"/>
    <w:rsid w:val="009518A5"/>
    <w:rsid w:val="00951B84"/>
    <w:rsid w:val="00951DF4"/>
    <w:rsid w:val="009524CF"/>
    <w:rsid w:val="009528AD"/>
    <w:rsid w:val="00952AC7"/>
    <w:rsid w:val="00953462"/>
    <w:rsid w:val="00954032"/>
    <w:rsid w:val="0095413E"/>
    <w:rsid w:val="009565B4"/>
    <w:rsid w:val="009610B0"/>
    <w:rsid w:val="0096219A"/>
    <w:rsid w:val="0096324A"/>
    <w:rsid w:val="00970415"/>
    <w:rsid w:val="009709D3"/>
    <w:rsid w:val="00976687"/>
    <w:rsid w:val="0097760B"/>
    <w:rsid w:val="00980273"/>
    <w:rsid w:val="00980846"/>
    <w:rsid w:val="00982FDA"/>
    <w:rsid w:val="00984603"/>
    <w:rsid w:val="00985176"/>
    <w:rsid w:val="009A406F"/>
    <w:rsid w:val="009A53F6"/>
    <w:rsid w:val="009A609E"/>
    <w:rsid w:val="009A7546"/>
    <w:rsid w:val="009B075A"/>
    <w:rsid w:val="009B1792"/>
    <w:rsid w:val="009B245F"/>
    <w:rsid w:val="009B24AD"/>
    <w:rsid w:val="009B2E68"/>
    <w:rsid w:val="009B3DA3"/>
    <w:rsid w:val="009B4073"/>
    <w:rsid w:val="009B512E"/>
    <w:rsid w:val="009B56B0"/>
    <w:rsid w:val="009B5EEE"/>
    <w:rsid w:val="009B6030"/>
    <w:rsid w:val="009B725C"/>
    <w:rsid w:val="009C49B1"/>
    <w:rsid w:val="009C595F"/>
    <w:rsid w:val="009C60BE"/>
    <w:rsid w:val="009C6F07"/>
    <w:rsid w:val="009D04E0"/>
    <w:rsid w:val="009D14CD"/>
    <w:rsid w:val="009D20D9"/>
    <w:rsid w:val="009D21DA"/>
    <w:rsid w:val="009D4397"/>
    <w:rsid w:val="009D5AC9"/>
    <w:rsid w:val="009D6130"/>
    <w:rsid w:val="009D74B7"/>
    <w:rsid w:val="009E16F0"/>
    <w:rsid w:val="009E2424"/>
    <w:rsid w:val="009E3411"/>
    <w:rsid w:val="009E34B0"/>
    <w:rsid w:val="009E4C70"/>
    <w:rsid w:val="009E60FA"/>
    <w:rsid w:val="009E6163"/>
    <w:rsid w:val="009E7816"/>
    <w:rsid w:val="009F514C"/>
    <w:rsid w:val="009F7432"/>
    <w:rsid w:val="00A0181B"/>
    <w:rsid w:val="00A026FF"/>
    <w:rsid w:val="00A032FB"/>
    <w:rsid w:val="00A05082"/>
    <w:rsid w:val="00A05E18"/>
    <w:rsid w:val="00A10AFA"/>
    <w:rsid w:val="00A11561"/>
    <w:rsid w:val="00A15426"/>
    <w:rsid w:val="00A20661"/>
    <w:rsid w:val="00A22A99"/>
    <w:rsid w:val="00A233CF"/>
    <w:rsid w:val="00A257BA"/>
    <w:rsid w:val="00A332D5"/>
    <w:rsid w:val="00A35BCF"/>
    <w:rsid w:val="00A36B85"/>
    <w:rsid w:val="00A4168D"/>
    <w:rsid w:val="00A43FFB"/>
    <w:rsid w:val="00A46CBF"/>
    <w:rsid w:val="00A474B0"/>
    <w:rsid w:val="00A51130"/>
    <w:rsid w:val="00A519C5"/>
    <w:rsid w:val="00A52620"/>
    <w:rsid w:val="00A52DCF"/>
    <w:rsid w:val="00A61519"/>
    <w:rsid w:val="00A6155B"/>
    <w:rsid w:val="00A627B9"/>
    <w:rsid w:val="00A62C5C"/>
    <w:rsid w:val="00A646B8"/>
    <w:rsid w:val="00A64A90"/>
    <w:rsid w:val="00A650BE"/>
    <w:rsid w:val="00A6696A"/>
    <w:rsid w:val="00A669CC"/>
    <w:rsid w:val="00A674B2"/>
    <w:rsid w:val="00A70739"/>
    <w:rsid w:val="00A70B99"/>
    <w:rsid w:val="00A70C58"/>
    <w:rsid w:val="00A77EA3"/>
    <w:rsid w:val="00A825BA"/>
    <w:rsid w:val="00A82F3B"/>
    <w:rsid w:val="00A851A1"/>
    <w:rsid w:val="00A94194"/>
    <w:rsid w:val="00A94593"/>
    <w:rsid w:val="00A94F3A"/>
    <w:rsid w:val="00A95088"/>
    <w:rsid w:val="00A95101"/>
    <w:rsid w:val="00AA0131"/>
    <w:rsid w:val="00AA0269"/>
    <w:rsid w:val="00AA1ABF"/>
    <w:rsid w:val="00AA2446"/>
    <w:rsid w:val="00AA309C"/>
    <w:rsid w:val="00AA3FF0"/>
    <w:rsid w:val="00AA421A"/>
    <w:rsid w:val="00AA4A02"/>
    <w:rsid w:val="00AA4DF9"/>
    <w:rsid w:val="00AB0E76"/>
    <w:rsid w:val="00AB1DB2"/>
    <w:rsid w:val="00AB20E2"/>
    <w:rsid w:val="00AB5F75"/>
    <w:rsid w:val="00AB7DEF"/>
    <w:rsid w:val="00AC0538"/>
    <w:rsid w:val="00AC07F4"/>
    <w:rsid w:val="00AC0BAB"/>
    <w:rsid w:val="00AC2AB4"/>
    <w:rsid w:val="00AC3A8F"/>
    <w:rsid w:val="00AC44E0"/>
    <w:rsid w:val="00AC51B8"/>
    <w:rsid w:val="00AC6675"/>
    <w:rsid w:val="00AC71D2"/>
    <w:rsid w:val="00AD09FD"/>
    <w:rsid w:val="00AD1195"/>
    <w:rsid w:val="00AD1DA8"/>
    <w:rsid w:val="00AD643B"/>
    <w:rsid w:val="00AE008D"/>
    <w:rsid w:val="00AE1505"/>
    <w:rsid w:val="00AE1DEC"/>
    <w:rsid w:val="00AE1F44"/>
    <w:rsid w:val="00AE3649"/>
    <w:rsid w:val="00AE5F05"/>
    <w:rsid w:val="00AE680C"/>
    <w:rsid w:val="00AE68FA"/>
    <w:rsid w:val="00AF13C5"/>
    <w:rsid w:val="00AF2661"/>
    <w:rsid w:val="00AF3065"/>
    <w:rsid w:val="00AF7656"/>
    <w:rsid w:val="00B033D3"/>
    <w:rsid w:val="00B0352A"/>
    <w:rsid w:val="00B234AD"/>
    <w:rsid w:val="00B240CB"/>
    <w:rsid w:val="00B26788"/>
    <w:rsid w:val="00B31BE8"/>
    <w:rsid w:val="00B350F1"/>
    <w:rsid w:val="00B447E6"/>
    <w:rsid w:val="00B45076"/>
    <w:rsid w:val="00B45F98"/>
    <w:rsid w:val="00B469BF"/>
    <w:rsid w:val="00B47FE0"/>
    <w:rsid w:val="00B5236E"/>
    <w:rsid w:val="00B5240F"/>
    <w:rsid w:val="00B5325A"/>
    <w:rsid w:val="00B541CA"/>
    <w:rsid w:val="00B55992"/>
    <w:rsid w:val="00B56020"/>
    <w:rsid w:val="00B56D60"/>
    <w:rsid w:val="00B57A73"/>
    <w:rsid w:val="00B57BC7"/>
    <w:rsid w:val="00B60ECC"/>
    <w:rsid w:val="00B61607"/>
    <w:rsid w:val="00B62A1E"/>
    <w:rsid w:val="00B668E5"/>
    <w:rsid w:val="00B7028F"/>
    <w:rsid w:val="00B70DF1"/>
    <w:rsid w:val="00B72A6B"/>
    <w:rsid w:val="00B748BA"/>
    <w:rsid w:val="00B74F29"/>
    <w:rsid w:val="00B75141"/>
    <w:rsid w:val="00B7703F"/>
    <w:rsid w:val="00B77C21"/>
    <w:rsid w:val="00B77D48"/>
    <w:rsid w:val="00B803F6"/>
    <w:rsid w:val="00B80BA1"/>
    <w:rsid w:val="00B87572"/>
    <w:rsid w:val="00B9183F"/>
    <w:rsid w:val="00B91CD7"/>
    <w:rsid w:val="00B93AAF"/>
    <w:rsid w:val="00B95F3B"/>
    <w:rsid w:val="00B970AA"/>
    <w:rsid w:val="00B970C8"/>
    <w:rsid w:val="00B9749D"/>
    <w:rsid w:val="00BA0231"/>
    <w:rsid w:val="00BA25DB"/>
    <w:rsid w:val="00BA39A9"/>
    <w:rsid w:val="00BA47EB"/>
    <w:rsid w:val="00BB72D7"/>
    <w:rsid w:val="00BB7750"/>
    <w:rsid w:val="00BC04FA"/>
    <w:rsid w:val="00BC183F"/>
    <w:rsid w:val="00BC256E"/>
    <w:rsid w:val="00BC69C5"/>
    <w:rsid w:val="00BD2042"/>
    <w:rsid w:val="00BD54E3"/>
    <w:rsid w:val="00BD55C8"/>
    <w:rsid w:val="00BD6BED"/>
    <w:rsid w:val="00BE0761"/>
    <w:rsid w:val="00BE225C"/>
    <w:rsid w:val="00BE766A"/>
    <w:rsid w:val="00BE7ECF"/>
    <w:rsid w:val="00BF03A7"/>
    <w:rsid w:val="00BF3123"/>
    <w:rsid w:val="00BF49A7"/>
    <w:rsid w:val="00BF53E1"/>
    <w:rsid w:val="00BF6CE0"/>
    <w:rsid w:val="00BF7B19"/>
    <w:rsid w:val="00C00F74"/>
    <w:rsid w:val="00C01BA7"/>
    <w:rsid w:val="00C057E0"/>
    <w:rsid w:val="00C10A99"/>
    <w:rsid w:val="00C10FFD"/>
    <w:rsid w:val="00C11151"/>
    <w:rsid w:val="00C122C5"/>
    <w:rsid w:val="00C1515F"/>
    <w:rsid w:val="00C16E41"/>
    <w:rsid w:val="00C216BC"/>
    <w:rsid w:val="00C25BB6"/>
    <w:rsid w:val="00C26529"/>
    <w:rsid w:val="00C332A3"/>
    <w:rsid w:val="00C352E4"/>
    <w:rsid w:val="00C37630"/>
    <w:rsid w:val="00C407F9"/>
    <w:rsid w:val="00C4304B"/>
    <w:rsid w:val="00C4372C"/>
    <w:rsid w:val="00C43E72"/>
    <w:rsid w:val="00C45883"/>
    <w:rsid w:val="00C461DD"/>
    <w:rsid w:val="00C479E4"/>
    <w:rsid w:val="00C5284A"/>
    <w:rsid w:val="00C5385C"/>
    <w:rsid w:val="00C55AF2"/>
    <w:rsid w:val="00C5760E"/>
    <w:rsid w:val="00C57752"/>
    <w:rsid w:val="00C63265"/>
    <w:rsid w:val="00C63485"/>
    <w:rsid w:val="00C65A8F"/>
    <w:rsid w:val="00C708AF"/>
    <w:rsid w:val="00C7330C"/>
    <w:rsid w:val="00C73A6D"/>
    <w:rsid w:val="00C76309"/>
    <w:rsid w:val="00C82BEA"/>
    <w:rsid w:val="00C83969"/>
    <w:rsid w:val="00C852B8"/>
    <w:rsid w:val="00C86A7B"/>
    <w:rsid w:val="00C8707E"/>
    <w:rsid w:val="00C9076D"/>
    <w:rsid w:val="00C91FDA"/>
    <w:rsid w:val="00C926DA"/>
    <w:rsid w:val="00C95428"/>
    <w:rsid w:val="00C963D5"/>
    <w:rsid w:val="00CA0C0F"/>
    <w:rsid w:val="00CA1035"/>
    <w:rsid w:val="00CA2061"/>
    <w:rsid w:val="00CA5833"/>
    <w:rsid w:val="00CA7546"/>
    <w:rsid w:val="00CB0997"/>
    <w:rsid w:val="00CB0D28"/>
    <w:rsid w:val="00CB300E"/>
    <w:rsid w:val="00CB364C"/>
    <w:rsid w:val="00CB36E7"/>
    <w:rsid w:val="00CB6806"/>
    <w:rsid w:val="00CB7A07"/>
    <w:rsid w:val="00CC21E6"/>
    <w:rsid w:val="00CC2661"/>
    <w:rsid w:val="00CC2FF9"/>
    <w:rsid w:val="00CC3A8F"/>
    <w:rsid w:val="00CD058F"/>
    <w:rsid w:val="00CD22F7"/>
    <w:rsid w:val="00CD4108"/>
    <w:rsid w:val="00CD6670"/>
    <w:rsid w:val="00CD7321"/>
    <w:rsid w:val="00CE3319"/>
    <w:rsid w:val="00CE38CF"/>
    <w:rsid w:val="00CE40BB"/>
    <w:rsid w:val="00CE4D4A"/>
    <w:rsid w:val="00CE4EE5"/>
    <w:rsid w:val="00CE7027"/>
    <w:rsid w:val="00CE7511"/>
    <w:rsid w:val="00CF0BAE"/>
    <w:rsid w:val="00CF13E7"/>
    <w:rsid w:val="00CF1717"/>
    <w:rsid w:val="00CF2F5E"/>
    <w:rsid w:val="00CF3BD6"/>
    <w:rsid w:val="00CF6BB8"/>
    <w:rsid w:val="00CF7F10"/>
    <w:rsid w:val="00D000C7"/>
    <w:rsid w:val="00D01182"/>
    <w:rsid w:val="00D02913"/>
    <w:rsid w:val="00D04356"/>
    <w:rsid w:val="00D069D5"/>
    <w:rsid w:val="00D07EC3"/>
    <w:rsid w:val="00D14AF6"/>
    <w:rsid w:val="00D201BB"/>
    <w:rsid w:val="00D210DC"/>
    <w:rsid w:val="00D240F6"/>
    <w:rsid w:val="00D3377F"/>
    <w:rsid w:val="00D34CC4"/>
    <w:rsid w:val="00D36C11"/>
    <w:rsid w:val="00D36E2E"/>
    <w:rsid w:val="00D413E1"/>
    <w:rsid w:val="00D425DF"/>
    <w:rsid w:val="00D43928"/>
    <w:rsid w:val="00D47093"/>
    <w:rsid w:val="00D50A34"/>
    <w:rsid w:val="00D50A82"/>
    <w:rsid w:val="00D5129B"/>
    <w:rsid w:val="00D5185A"/>
    <w:rsid w:val="00D5380F"/>
    <w:rsid w:val="00D53D50"/>
    <w:rsid w:val="00D54B83"/>
    <w:rsid w:val="00D55636"/>
    <w:rsid w:val="00D60C86"/>
    <w:rsid w:val="00D620DD"/>
    <w:rsid w:val="00D622D3"/>
    <w:rsid w:val="00D6447A"/>
    <w:rsid w:val="00D663EF"/>
    <w:rsid w:val="00D66EC8"/>
    <w:rsid w:val="00D701BE"/>
    <w:rsid w:val="00D713D3"/>
    <w:rsid w:val="00D72108"/>
    <w:rsid w:val="00D737DA"/>
    <w:rsid w:val="00D73E4B"/>
    <w:rsid w:val="00D741AB"/>
    <w:rsid w:val="00D7521A"/>
    <w:rsid w:val="00D76649"/>
    <w:rsid w:val="00D77074"/>
    <w:rsid w:val="00D810B9"/>
    <w:rsid w:val="00D82604"/>
    <w:rsid w:val="00D83374"/>
    <w:rsid w:val="00D837A8"/>
    <w:rsid w:val="00D865A5"/>
    <w:rsid w:val="00D923A6"/>
    <w:rsid w:val="00D92898"/>
    <w:rsid w:val="00D93215"/>
    <w:rsid w:val="00D949B9"/>
    <w:rsid w:val="00DA1CEE"/>
    <w:rsid w:val="00DA51B7"/>
    <w:rsid w:val="00DA54F4"/>
    <w:rsid w:val="00DA5CED"/>
    <w:rsid w:val="00DA66DB"/>
    <w:rsid w:val="00DA7529"/>
    <w:rsid w:val="00DA7694"/>
    <w:rsid w:val="00DB12BE"/>
    <w:rsid w:val="00DB48E9"/>
    <w:rsid w:val="00DB6176"/>
    <w:rsid w:val="00DC19A0"/>
    <w:rsid w:val="00DC25CE"/>
    <w:rsid w:val="00DD172D"/>
    <w:rsid w:val="00DD3D10"/>
    <w:rsid w:val="00DD3EC2"/>
    <w:rsid w:val="00DE5014"/>
    <w:rsid w:val="00DE5087"/>
    <w:rsid w:val="00DE6A36"/>
    <w:rsid w:val="00DE71B3"/>
    <w:rsid w:val="00DE742D"/>
    <w:rsid w:val="00DF2D0E"/>
    <w:rsid w:val="00DF3631"/>
    <w:rsid w:val="00DF609A"/>
    <w:rsid w:val="00DF7E17"/>
    <w:rsid w:val="00E00EE0"/>
    <w:rsid w:val="00E01B9D"/>
    <w:rsid w:val="00E02ECB"/>
    <w:rsid w:val="00E04C5A"/>
    <w:rsid w:val="00E0662D"/>
    <w:rsid w:val="00E07356"/>
    <w:rsid w:val="00E103EF"/>
    <w:rsid w:val="00E11039"/>
    <w:rsid w:val="00E21778"/>
    <w:rsid w:val="00E225A3"/>
    <w:rsid w:val="00E225D5"/>
    <w:rsid w:val="00E34D3A"/>
    <w:rsid w:val="00E37097"/>
    <w:rsid w:val="00E40284"/>
    <w:rsid w:val="00E40AFD"/>
    <w:rsid w:val="00E43016"/>
    <w:rsid w:val="00E446EE"/>
    <w:rsid w:val="00E4741B"/>
    <w:rsid w:val="00E477B5"/>
    <w:rsid w:val="00E511AA"/>
    <w:rsid w:val="00E515D0"/>
    <w:rsid w:val="00E52DCD"/>
    <w:rsid w:val="00E538DF"/>
    <w:rsid w:val="00E543D3"/>
    <w:rsid w:val="00E61512"/>
    <w:rsid w:val="00E63DB7"/>
    <w:rsid w:val="00E65E17"/>
    <w:rsid w:val="00E660B5"/>
    <w:rsid w:val="00E669BE"/>
    <w:rsid w:val="00E67361"/>
    <w:rsid w:val="00E718C8"/>
    <w:rsid w:val="00E71C5E"/>
    <w:rsid w:val="00E71D6D"/>
    <w:rsid w:val="00E72FAD"/>
    <w:rsid w:val="00E73A71"/>
    <w:rsid w:val="00E74310"/>
    <w:rsid w:val="00E74F90"/>
    <w:rsid w:val="00E767D0"/>
    <w:rsid w:val="00E7696C"/>
    <w:rsid w:val="00E800B1"/>
    <w:rsid w:val="00E8124F"/>
    <w:rsid w:val="00E82E22"/>
    <w:rsid w:val="00E84C75"/>
    <w:rsid w:val="00E8512B"/>
    <w:rsid w:val="00E861EF"/>
    <w:rsid w:val="00E86235"/>
    <w:rsid w:val="00E91E68"/>
    <w:rsid w:val="00E9324D"/>
    <w:rsid w:val="00E9527D"/>
    <w:rsid w:val="00E95F2A"/>
    <w:rsid w:val="00EA12B2"/>
    <w:rsid w:val="00EA4334"/>
    <w:rsid w:val="00EA6D45"/>
    <w:rsid w:val="00EA7072"/>
    <w:rsid w:val="00EB5702"/>
    <w:rsid w:val="00EB5C22"/>
    <w:rsid w:val="00EB5F55"/>
    <w:rsid w:val="00EB6134"/>
    <w:rsid w:val="00EC4DBC"/>
    <w:rsid w:val="00EC5035"/>
    <w:rsid w:val="00EC61DF"/>
    <w:rsid w:val="00EC7D25"/>
    <w:rsid w:val="00ED0216"/>
    <w:rsid w:val="00ED0EA3"/>
    <w:rsid w:val="00ED21AB"/>
    <w:rsid w:val="00ED28CC"/>
    <w:rsid w:val="00ED370B"/>
    <w:rsid w:val="00ED6C0A"/>
    <w:rsid w:val="00ED6DCF"/>
    <w:rsid w:val="00ED7CFF"/>
    <w:rsid w:val="00EE0420"/>
    <w:rsid w:val="00EE2A61"/>
    <w:rsid w:val="00EE2DB6"/>
    <w:rsid w:val="00EE3EA3"/>
    <w:rsid w:val="00EE6BDE"/>
    <w:rsid w:val="00EE7D5C"/>
    <w:rsid w:val="00EF1F5E"/>
    <w:rsid w:val="00EF237F"/>
    <w:rsid w:val="00EF2F3F"/>
    <w:rsid w:val="00EF44CE"/>
    <w:rsid w:val="00EF4B4F"/>
    <w:rsid w:val="00EF6B36"/>
    <w:rsid w:val="00EF7968"/>
    <w:rsid w:val="00F00B04"/>
    <w:rsid w:val="00F0110E"/>
    <w:rsid w:val="00F02740"/>
    <w:rsid w:val="00F03FC0"/>
    <w:rsid w:val="00F05041"/>
    <w:rsid w:val="00F06E5B"/>
    <w:rsid w:val="00F07AB7"/>
    <w:rsid w:val="00F100EB"/>
    <w:rsid w:val="00F10931"/>
    <w:rsid w:val="00F11C4F"/>
    <w:rsid w:val="00F16582"/>
    <w:rsid w:val="00F251E5"/>
    <w:rsid w:val="00F2600E"/>
    <w:rsid w:val="00F312C7"/>
    <w:rsid w:val="00F32E0F"/>
    <w:rsid w:val="00F3473A"/>
    <w:rsid w:val="00F3587C"/>
    <w:rsid w:val="00F36754"/>
    <w:rsid w:val="00F37F1C"/>
    <w:rsid w:val="00F42FA1"/>
    <w:rsid w:val="00F43F42"/>
    <w:rsid w:val="00F44AB9"/>
    <w:rsid w:val="00F52EC5"/>
    <w:rsid w:val="00F53995"/>
    <w:rsid w:val="00F63570"/>
    <w:rsid w:val="00F66463"/>
    <w:rsid w:val="00F6667F"/>
    <w:rsid w:val="00F66B3C"/>
    <w:rsid w:val="00F7215A"/>
    <w:rsid w:val="00F73A45"/>
    <w:rsid w:val="00F74836"/>
    <w:rsid w:val="00F7587E"/>
    <w:rsid w:val="00F80356"/>
    <w:rsid w:val="00F81C80"/>
    <w:rsid w:val="00F81D86"/>
    <w:rsid w:val="00F828CE"/>
    <w:rsid w:val="00F904EB"/>
    <w:rsid w:val="00F90DD9"/>
    <w:rsid w:val="00F91FB6"/>
    <w:rsid w:val="00F92C21"/>
    <w:rsid w:val="00F93122"/>
    <w:rsid w:val="00F93FE1"/>
    <w:rsid w:val="00F94931"/>
    <w:rsid w:val="00F96F45"/>
    <w:rsid w:val="00FA0BFD"/>
    <w:rsid w:val="00FA3630"/>
    <w:rsid w:val="00FA38AF"/>
    <w:rsid w:val="00FA5CC1"/>
    <w:rsid w:val="00FB1238"/>
    <w:rsid w:val="00FB3136"/>
    <w:rsid w:val="00FB4A0F"/>
    <w:rsid w:val="00FC17A5"/>
    <w:rsid w:val="00FC402C"/>
    <w:rsid w:val="00FC52B1"/>
    <w:rsid w:val="00FD0EB6"/>
    <w:rsid w:val="00FD1151"/>
    <w:rsid w:val="00FD6777"/>
    <w:rsid w:val="00FD6ABB"/>
    <w:rsid w:val="00FD704B"/>
    <w:rsid w:val="00FD7D7C"/>
    <w:rsid w:val="00FD7F18"/>
    <w:rsid w:val="00FE014A"/>
    <w:rsid w:val="00FE192F"/>
    <w:rsid w:val="00FE3E03"/>
    <w:rsid w:val="00FE54FC"/>
    <w:rsid w:val="00FE62C2"/>
    <w:rsid w:val="00FF0531"/>
    <w:rsid w:val="00FF097B"/>
    <w:rsid w:val="00FF0BDF"/>
    <w:rsid w:val="00FF10DA"/>
    <w:rsid w:val="00FF255C"/>
    <w:rsid w:val="00FF2DA1"/>
    <w:rsid w:val="00FF5DB9"/>
    <w:rsid w:val="00FF6984"/>
    <w:rsid w:val="00FF6F23"/>
    <w:rsid w:val="00FF74A2"/>
    <w:rsid w:val="00FF799C"/>
    <w:rsid w:val="00FF7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FB7E"/>
  <w15:docId w15:val="{E72ED543-536C-4A5C-BF94-E3302354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51DA"/>
    <w:pPr>
      <w:spacing w:after="15" w:line="248" w:lineRule="auto"/>
      <w:ind w:left="3724" w:right="2275"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3" w:line="255" w:lineRule="auto"/>
      <w:ind w:left="52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7"/>
      <w:ind w:left="262" w:hanging="10"/>
      <w:outlineLvl w:val="1"/>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color w:val="000000"/>
      <w:sz w:val="24"/>
      <w:u w:val="single" w:color="000000"/>
    </w:rPr>
  </w:style>
  <w:style w:type="paragraph" w:styleId="ListParagraph">
    <w:name w:val="List Paragraph"/>
    <w:basedOn w:val="Normal"/>
    <w:uiPriority w:val="34"/>
    <w:qFormat/>
    <w:rsid w:val="00B9183F"/>
    <w:pPr>
      <w:ind w:left="720"/>
      <w:contextualSpacing/>
    </w:pPr>
  </w:style>
  <w:style w:type="paragraph" w:styleId="BalloonText">
    <w:name w:val="Balloon Text"/>
    <w:basedOn w:val="Normal"/>
    <w:link w:val="BalloonTextChar"/>
    <w:uiPriority w:val="99"/>
    <w:semiHidden/>
    <w:unhideWhenUsed/>
    <w:rsid w:val="003612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2BB"/>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FF2DA1"/>
    <w:rPr>
      <w:sz w:val="16"/>
      <w:szCs w:val="16"/>
    </w:rPr>
  </w:style>
  <w:style w:type="paragraph" w:styleId="CommentText">
    <w:name w:val="annotation text"/>
    <w:basedOn w:val="Normal"/>
    <w:link w:val="CommentTextChar"/>
    <w:uiPriority w:val="99"/>
    <w:semiHidden/>
    <w:unhideWhenUsed/>
    <w:rsid w:val="00FF2DA1"/>
    <w:pPr>
      <w:spacing w:line="240" w:lineRule="auto"/>
    </w:pPr>
    <w:rPr>
      <w:sz w:val="20"/>
      <w:szCs w:val="20"/>
    </w:rPr>
  </w:style>
  <w:style w:type="character" w:customStyle="1" w:styleId="CommentTextChar">
    <w:name w:val="Comment Text Char"/>
    <w:basedOn w:val="DefaultParagraphFont"/>
    <w:link w:val="CommentText"/>
    <w:uiPriority w:val="99"/>
    <w:semiHidden/>
    <w:rsid w:val="00FF2DA1"/>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F2DA1"/>
    <w:rPr>
      <w:b/>
      <w:bCs/>
    </w:rPr>
  </w:style>
  <w:style w:type="character" w:customStyle="1" w:styleId="CommentSubjectChar">
    <w:name w:val="Comment Subject Char"/>
    <w:basedOn w:val="CommentTextChar"/>
    <w:link w:val="CommentSubject"/>
    <w:uiPriority w:val="99"/>
    <w:semiHidden/>
    <w:rsid w:val="00FF2DA1"/>
    <w:rPr>
      <w:rFonts w:ascii="Times New Roman" w:eastAsia="Times New Roman" w:hAnsi="Times New Roman" w:cs="Times New Roman"/>
      <w:b/>
      <w:bCs/>
      <w:color w:val="000000"/>
      <w:sz w:val="20"/>
      <w:szCs w:val="20"/>
    </w:rPr>
  </w:style>
  <w:style w:type="character" w:styleId="Hyperlink">
    <w:name w:val="Hyperlink"/>
    <w:basedOn w:val="DefaultParagraphFont"/>
    <w:uiPriority w:val="99"/>
    <w:unhideWhenUsed/>
    <w:rsid w:val="00D737DA"/>
    <w:rPr>
      <w:color w:val="0563C1"/>
      <w:u w:val="single"/>
    </w:rPr>
  </w:style>
  <w:style w:type="character" w:styleId="FollowedHyperlink">
    <w:name w:val="FollowedHyperlink"/>
    <w:basedOn w:val="DefaultParagraphFont"/>
    <w:uiPriority w:val="99"/>
    <w:semiHidden/>
    <w:unhideWhenUsed/>
    <w:rsid w:val="00334C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595341">
      <w:bodyDiv w:val="1"/>
      <w:marLeft w:val="0"/>
      <w:marRight w:val="0"/>
      <w:marTop w:val="0"/>
      <w:marBottom w:val="0"/>
      <w:divBdr>
        <w:top w:val="none" w:sz="0" w:space="0" w:color="auto"/>
        <w:left w:val="none" w:sz="0" w:space="0" w:color="auto"/>
        <w:bottom w:val="none" w:sz="0" w:space="0" w:color="auto"/>
        <w:right w:val="none" w:sz="0" w:space="0" w:color="auto"/>
      </w:divBdr>
    </w:div>
    <w:div w:id="127630494">
      <w:bodyDiv w:val="1"/>
      <w:marLeft w:val="0"/>
      <w:marRight w:val="0"/>
      <w:marTop w:val="0"/>
      <w:marBottom w:val="0"/>
      <w:divBdr>
        <w:top w:val="none" w:sz="0" w:space="0" w:color="auto"/>
        <w:left w:val="none" w:sz="0" w:space="0" w:color="auto"/>
        <w:bottom w:val="none" w:sz="0" w:space="0" w:color="auto"/>
        <w:right w:val="none" w:sz="0" w:space="0" w:color="auto"/>
      </w:divBdr>
    </w:div>
    <w:div w:id="220797454">
      <w:bodyDiv w:val="1"/>
      <w:marLeft w:val="0"/>
      <w:marRight w:val="0"/>
      <w:marTop w:val="0"/>
      <w:marBottom w:val="0"/>
      <w:divBdr>
        <w:top w:val="none" w:sz="0" w:space="0" w:color="auto"/>
        <w:left w:val="none" w:sz="0" w:space="0" w:color="auto"/>
        <w:bottom w:val="none" w:sz="0" w:space="0" w:color="auto"/>
        <w:right w:val="none" w:sz="0" w:space="0" w:color="auto"/>
      </w:divBdr>
    </w:div>
    <w:div w:id="316496725">
      <w:bodyDiv w:val="1"/>
      <w:marLeft w:val="0"/>
      <w:marRight w:val="0"/>
      <w:marTop w:val="0"/>
      <w:marBottom w:val="0"/>
      <w:divBdr>
        <w:top w:val="none" w:sz="0" w:space="0" w:color="auto"/>
        <w:left w:val="none" w:sz="0" w:space="0" w:color="auto"/>
        <w:bottom w:val="none" w:sz="0" w:space="0" w:color="auto"/>
        <w:right w:val="none" w:sz="0" w:space="0" w:color="auto"/>
      </w:divBdr>
    </w:div>
    <w:div w:id="399720448">
      <w:bodyDiv w:val="1"/>
      <w:marLeft w:val="0"/>
      <w:marRight w:val="0"/>
      <w:marTop w:val="0"/>
      <w:marBottom w:val="0"/>
      <w:divBdr>
        <w:top w:val="none" w:sz="0" w:space="0" w:color="auto"/>
        <w:left w:val="none" w:sz="0" w:space="0" w:color="auto"/>
        <w:bottom w:val="none" w:sz="0" w:space="0" w:color="auto"/>
        <w:right w:val="none" w:sz="0" w:space="0" w:color="auto"/>
      </w:divBdr>
    </w:div>
    <w:div w:id="409549797">
      <w:bodyDiv w:val="1"/>
      <w:marLeft w:val="0"/>
      <w:marRight w:val="0"/>
      <w:marTop w:val="0"/>
      <w:marBottom w:val="0"/>
      <w:divBdr>
        <w:top w:val="none" w:sz="0" w:space="0" w:color="auto"/>
        <w:left w:val="none" w:sz="0" w:space="0" w:color="auto"/>
        <w:bottom w:val="none" w:sz="0" w:space="0" w:color="auto"/>
        <w:right w:val="none" w:sz="0" w:space="0" w:color="auto"/>
      </w:divBdr>
    </w:div>
    <w:div w:id="416169312">
      <w:bodyDiv w:val="1"/>
      <w:marLeft w:val="0"/>
      <w:marRight w:val="0"/>
      <w:marTop w:val="0"/>
      <w:marBottom w:val="0"/>
      <w:divBdr>
        <w:top w:val="none" w:sz="0" w:space="0" w:color="auto"/>
        <w:left w:val="none" w:sz="0" w:space="0" w:color="auto"/>
        <w:bottom w:val="none" w:sz="0" w:space="0" w:color="auto"/>
        <w:right w:val="none" w:sz="0" w:space="0" w:color="auto"/>
      </w:divBdr>
    </w:div>
    <w:div w:id="483282520">
      <w:bodyDiv w:val="1"/>
      <w:marLeft w:val="0"/>
      <w:marRight w:val="0"/>
      <w:marTop w:val="0"/>
      <w:marBottom w:val="0"/>
      <w:divBdr>
        <w:top w:val="none" w:sz="0" w:space="0" w:color="auto"/>
        <w:left w:val="none" w:sz="0" w:space="0" w:color="auto"/>
        <w:bottom w:val="none" w:sz="0" w:space="0" w:color="auto"/>
        <w:right w:val="none" w:sz="0" w:space="0" w:color="auto"/>
      </w:divBdr>
    </w:div>
    <w:div w:id="603608414">
      <w:bodyDiv w:val="1"/>
      <w:marLeft w:val="0"/>
      <w:marRight w:val="0"/>
      <w:marTop w:val="0"/>
      <w:marBottom w:val="0"/>
      <w:divBdr>
        <w:top w:val="none" w:sz="0" w:space="0" w:color="auto"/>
        <w:left w:val="none" w:sz="0" w:space="0" w:color="auto"/>
        <w:bottom w:val="none" w:sz="0" w:space="0" w:color="auto"/>
        <w:right w:val="none" w:sz="0" w:space="0" w:color="auto"/>
      </w:divBdr>
    </w:div>
    <w:div w:id="614598243">
      <w:bodyDiv w:val="1"/>
      <w:marLeft w:val="0"/>
      <w:marRight w:val="0"/>
      <w:marTop w:val="0"/>
      <w:marBottom w:val="0"/>
      <w:divBdr>
        <w:top w:val="none" w:sz="0" w:space="0" w:color="auto"/>
        <w:left w:val="none" w:sz="0" w:space="0" w:color="auto"/>
        <w:bottom w:val="none" w:sz="0" w:space="0" w:color="auto"/>
        <w:right w:val="none" w:sz="0" w:space="0" w:color="auto"/>
      </w:divBdr>
    </w:div>
    <w:div w:id="656500151">
      <w:bodyDiv w:val="1"/>
      <w:marLeft w:val="0"/>
      <w:marRight w:val="0"/>
      <w:marTop w:val="0"/>
      <w:marBottom w:val="0"/>
      <w:divBdr>
        <w:top w:val="none" w:sz="0" w:space="0" w:color="auto"/>
        <w:left w:val="none" w:sz="0" w:space="0" w:color="auto"/>
        <w:bottom w:val="none" w:sz="0" w:space="0" w:color="auto"/>
        <w:right w:val="none" w:sz="0" w:space="0" w:color="auto"/>
      </w:divBdr>
    </w:div>
    <w:div w:id="701711999">
      <w:bodyDiv w:val="1"/>
      <w:marLeft w:val="0"/>
      <w:marRight w:val="0"/>
      <w:marTop w:val="0"/>
      <w:marBottom w:val="0"/>
      <w:divBdr>
        <w:top w:val="none" w:sz="0" w:space="0" w:color="auto"/>
        <w:left w:val="none" w:sz="0" w:space="0" w:color="auto"/>
        <w:bottom w:val="none" w:sz="0" w:space="0" w:color="auto"/>
        <w:right w:val="none" w:sz="0" w:space="0" w:color="auto"/>
      </w:divBdr>
    </w:div>
    <w:div w:id="703484966">
      <w:bodyDiv w:val="1"/>
      <w:marLeft w:val="0"/>
      <w:marRight w:val="0"/>
      <w:marTop w:val="0"/>
      <w:marBottom w:val="0"/>
      <w:divBdr>
        <w:top w:val="none" w:sz="0" w:space="0" w:color="auto"/>
        <w:left w:val="none" w:sz="0" w:space="0" w:color="auto"/>
        <w:bottom w:val="none" w:sz="0" w:space="0" w:color="auto"/>
        <w:right w:val="none" w:sz="0" w:space="0" w:color="auto"/>
      </w:divBdr>
    </w:div>
    <w:div w:id="738089941">
      <w:bodyDiv w:val="1"/>
      <w:marLeft w:val="0"/>
      <w:marRight w:val="0"/>
      <w:marTop w:val="0"/>
      <w:marBottom w:val="0"/>
      <w:divBdr>
        <w:top w:val="none" w:sz="0" w:space="0" w:color="auto"/>
        <w:left w:val="none" w:sz="0" w:space="0" w:color="auto"/>
        <w:bottom w:val="none" w:sz="0" w:space="0" w:color="auto"/>
        <w:right w:val="none" w:sz="0" w:space="0" w:color="auto"/>
      </w:divBdr>
    </w:div>
    <w:div w:id="744037447">
      <w:bodyDiv w:val="1"/>
      <w:marLeft w:val="0"/>
      <w:marRight w:val="0"/>
      <w:marTop w:val="0"/>
      <w:marBottom w:val="0"/>
      <w:divBdr>
        <w:top w:val="none" w:sz="0" w:space="0" w:color="auto"/>
        <w:left w:val="none" w:sz="0" w:space="0" w:color="auto"/>
        <w:bottom w:val="none" w:sz="0" w:space="0" w:color="auto"/>
        <w:right w:val="none" w:sz="0" w:space="0" w:color="auto"/>
      </w:divBdr>
    </w:div>
    <w:div w:id="761730798">
      <w:bodyDiv w:val="1"/>
      <w:marLeft w:val="0"/>
      <w:marRight w:val="0"/>
      <w:marTop w:val="0"/>
      <w:marBottom w:val="0"/>
      <w:divBdr>
        <w:top w:val="none" w:sz="0" w:space="0" w:color="auto"/>
        <w:left w:val="none" w:sz="0" w:space="0" w:color="auto"/>
        <w:bottom w:val="none" w:sz="0" w:space="0" w:color="auto"/>
        <w:right w:val="none" w:sz="0" w:space="0" w:color="auto"/>
      </w:divBdr>
    </w:div>
    <w:div w:id="784155272">
      <w:bodyDiv w:val="1"/>
      <w:marLeft w:val="0"/>
      <w:marRight w:val="0"/>
      <w:marTop w:val="0"/>
      <w:marBottom w:val="0"/>
      <w:divBdr>
        <w:top w:val="none" w:sz="0" w:space="0" w:color="auto"/>
        <w:left w:val="none" w:sz="0" w:space="0" w:color="auto"/>
        <w:bottom w:val="none" w:sz="0" w:space="0" w:color="auto"/>
        <w:right w:val="none" w:sz="0" w:space="0" w:color="auto"/>
      </w:divBdr>
    </w:div>
    <w:div w:id="795562211">
      <w:bodyDiv w:val="1"/>
      <w:marLeft w:val="0"/>
      <w:marRight w:val="0"/>
      <w:marTop w:val="0"/>
      <w:marBottom w:val="0"/>
      <w:divBdr>
        <w:top w:val="none" w:sz="0" w:space="0" w:color="auto"/>
        <w:left w:val="none" w:sz="0" w:space="0" w:color="auto"/>
        <w:bottom w:val="none" w:sz="0" w:space="0" w:color="auto"/>
        <w:right w:val="none" w:sz="0" w:space="0" w:color="auto"/>
      </w:divBdr>
    </w:div>
    <w:div w:id="909580081">
      <w:bodyDiv w:val="1"/>
      <w:marLeft w:val="0"/>
      <w:marRight w:val="0"/>
      <w:marTop w:val="0"/>
      <w:marBottom w:val="0"/>
      <w:divBdr>
        <w:top w:val="none" w:sz="0" w:space="0" w:color="auto"/>
        <w:left w:val="none" w:sz="0" w:space="0" w:color="auto"/>
        <w:bottom w:val="none" w:sz="0" w:space="0" w:color="auto"/>
        <w:right w:val="none" w:sz="0" w:space="0" w:color="auto"/>
      </w:divBdr>
    </w:div>
    <w:div w:id="988437045">
      <w:bodyDiv w:val="1"/>
      <w:marLeft w:val="0"/>
      <w:marRight w:val="0"/>
      <w:marTop w:val="0"/>
      <w:marBottom w:val="0"/>
      <w:divBdr>
        <w:top w:val="none" w:sz="0" w:space="0" w:color="auto"/>
        <w:left w:val="none" w:sz="0" w:space="0" w:color="auto"/>
        <w:bottom w:val="none" w:sz="0" w:space="0" w:color="auto"/>
        <w:right w:val="none" w:sz="0" w:space="0" w:color="auto"/>
      </w:divBdr>
    </w:div>
    <w:div w:id="1021736552">
      <w:bodyDiv w:val="1"/>
      <w:marLeft w:val="0"/>
      <w:marRight w:val="0"/>
      <w:marTop w:val="0"/>
      <w:marBottom w:val="0"/>
      <w:divBdr>
        <w:top w:val="none" w:sz="0" w:space="0" w:color="auto"/>
        <w:left w:val="none" w:sz="0" w:space="0" w:color="auto"/>
        <w:bottom w:val="none" w:sz="0" w:space="0" w:color="auto"/>
        <w:right w:val="none" w:sz="0" w:space="0" w:color="auto"/>
      </w:divBdr>
    </w:div>
    <w:div w:id="1025252471">
      <w:bodyDiv w:val="1"/>
      <w:marLeft w:val="0"/>
      <w:marRight w:val="0"/>
      <w:marTop w:val="0"/>
      <w:marBottom w:val="0"/>
      <w:divBdr>
        <w:top w:val="none" w:sz="0" w:space="0" w:color="auto"/>
        <w:left w:val="none" w:sz="0" w:space="0" w:color="auto"/>
        <w:bottom w:val="none" w:sz="0" w:space="0" w:color="auto"/>
        <w:right w:val="none" w:sz="0" w:space="0" w:color="auto"/>
      </w:divBdr>
    </w:div>
    <w:div w:id="1063800015">
      <w:bodyDiv w:val="1"/>
      <w:marLeft w:val="0"/>
      <w:marRight w:val="0"/>
      <w:marTop w:val="0"/>
      <w:marBottom w:val="0"/>
      <w:divBdr>
        <w:top w:val="none" w:sz="0" w:space="0" w:color="auto"/>
        <w:left w:val="none" w:sz="0" w:space="0" w:color="auto"/>
        <w:bottom w:val="none" w:sz="0" w:space="0" w:color="auto"/>
        <w:right w:val="none" w:sz="0" w:space="0" w:color="auto"/>
      </w:divBdr>
    </w:div>
    <w:div w:id="1074662514">
      <w:bodyDiv w:val="1"/>
      <w:marLeft w:val="0"/>
      <w:marRight w:val="0"/>
      <w:marTop w:val="0"/>
      <w:marBottom w:val="0"/>
      <w:divBdr>
        <w:top w:val="none" w:sz="0" w:space="0" w:color="auto"/>
        <w:left w:val="none" w:sz="0" w:space="0" w:color="auto"/>
        <w:bottom w:val="none" w:sz="0" w:space="0" w:color="auto"/>
        <w:right w:val="none" w:sz="0" w:space="0" w:color="auto"/>
      </w:divBdr>
    </w:div>
    <w:div w:id="1121651834">
      <w:bodyDiv w:val="1"/>
      <w:marLeft w:val="0"/>
      <w:marRight w:val="0"/>
      <w:marTop w:val="0"/>
      <w:marBottom w:val="0"/>
      <w:divBdr>
        <w:top w:val="none" w:sz="0" w:space="0" w:color="auto"/>
        <w:left w:val="none" w:sz="0" w:space="0" w:color="auto"/>
        <w:bottom w:val="none" w:sz="0" w:space="0" w:color="auto"/>
        <w:right w:val="none" w:sz="0" w:space="0" w:color="auto"/>
      </w:divBdr>
    </w:div>
    <w:div w:id="1161000289">
      <w:bodyDiv w:val="1"/>
      <w:marLeft w:val="0"/>
      <w:marRight w:val="0"/>
      <w:marTop w:val="0"/>
      <w:marBottom w:val="0"/>
      <w:divBdr>
        <w:top w:val="none" w:sz="0" w:space="0" w:color="auto"/>
        <w:left w:val="none" w:sz="0" w:space="0" w:color="auto"/>
        <w:bottom w:val="none" w:sz="0" w:space="0" w:color="auto"/>
        <w:right w:val="none" w:sz="0" w:space="0" w:color="auto"/>
      </w:divBdr>
    </w:div>
    <w:div w:id="1195073634">
      <w:bodyDiv w:val="1"/>
      <w:marLeft w:val="0"/>
      <w:marRight w:val="0"/>
      <w:marTop w:val="0"/>
      <w:marBottom w:val="0"/>
      <w:divBdr>
        <w:top w:val="none" w:sz="0" w:space="0" w:color="auto"/>
        <w:left w:val="none" w:sz="0" w:space="0" w:color="auto"/>
        <w:bottom w:val="none" w:sz="0" w:space="0" w:color="auto"/>
        <w:right w:val="none" w:sz="0" w:space="0" w:color="auto"/>
      </w:divBdr>
    </w:div>
    <w:div w:id="1225797605">
      <w:bodyDiv w:val="1"/>
      <w:marLeft w:val="0"/>
      <w:marRight w:val="0"/>
      <w:marTop w:val="0"/>
      <w:marBottom w:val="0"/>
      <w:divBdr>
        <w:top w:val="none" w:sz="0" w:space="0" w:color="auto"/>
        <w:left w:val="none" w:sz="0" w:space="0" w:color="auto"/>
        <w:bottom w:val="none" w:sz="0" w:space="0" w:color="auto"/>
        <w:right w:val="none" w:sz="0" w:space="0" w:color="auto"/>
      </w:divBdr>
    </w:div>
    <w:div w:id="1246458021">
      <w:bodyDiv w:val="1"/>
      <w:marLeft w:val="0"/>
      <w:marRight w:val="0"/>
      <w:marTop w:val="0"/>
      <w:marBottom w:val="0"/>
      <w:divBdr>
        <w:top w:val="none" w:sz="0" w:space="0" w:color="auto"/>
        <w:left w:val="none" w:sz="0" w:space="0" w:color="auto"/>
        <w:bottom w:val="none" w:sz="0" w:space="0" w:color="auto"/>
        <w:right w:val="none" w:sz="0" w:space="0" w:color="auto"/>
      </w:divBdr>
    </w:div>
    <w:div w:id="1252591079">
      <w:bodyDiv w:val="1"/>
      <w:marLeft w:val="0"/>
      <w:marRight w:val="0"/>
      <w:marTop w:val="0"/>
      <w:marBottom w:val="0"/>
      <w:divBdr>
        <w:top w:val="none" w:sz="0" w:space="0" w:color="auto"/>
        <w:left w:val="none" w:sz="0" w:space="0" w:color="auto"/>
        <w:bottom w:val="none" w:sz="0" w:space="0" w:color="auto"/>
        <w:right w:val="none" w:sz="0" w:space="0" w:color="auto"/>
      </w:divBdr>
    </w:div>
    <w:div w:id="1269697470">
      <w:bodyDiv w:val="1"/>
      <w:marLeft w:val="0"/>
      <w:marRight w:val="0"/>
      <w:marTop w:val="0"/>
      <w:marBottom w:val="0"/>
      <w:divBdr>
        <w:top w:val="none" w:sz="0" w:space="0" w:color="auto"/>
        <w:left w:val="none" w:sz="0" w:space="0" w:color="auto"/>
        <w:bottom w:val="none" w:sz="0" w:space="0" w:color="auto"/>
        <w:right w:val="none" w:sz="0" w:space="0" w:color="auto"/>
      </w:divBdr>
    </w:div>
    <w:div w:id="1301225208">
      <w:bodyDiv w:val="1"/>
      <w:marLeft w:val="0"/>
      <w:marRight w:val="0"/>
      <w:marTop w:val="0"/>
      <w:marBottom w:val="0"/>
      <w:divBdr>
        <w:top w:val="none" w:sz="0" w:space="0" w:color="auto"/>
        <w:left w:val="none" w:sz="0" w:space="0" w:color="auto"/>
        <w:bottom w:val="none" w:sz="0" w:space="0" w:color="auto"/>
        <w:right w:val="none" w:sz="0" w:space="0" w:color="auto"/>
      </w:divBdr>
    </w:div>
    <w:div w:id="1308825558">
      <w:bodyDiv w:val="1"/>
      <w:marLeft w:val="0"/>
      <w:marRight w:val="0"/>
      <w:marTop w:val="0"/>
      <w:marBottom w:val="0"/>
      <w:divBdr>
        <w:top w:val="none" w:sz="0" w:space="0" w:color="auto"/>
        <w:left w:val="none" w:sz="0" w:space="0" w:color="auto"/>
        <w:bottom w:val="none" w:sz="0" w:space="0" w:color="auto"/>
        <w:right w:val="none" w:sz="0" w:space="0" w:color="auto"/>
      </w:divBdr>
    </w:div>
    <w:div w:id="1364093229">
      <w:bodyDiv w:val="1"/>
      <w:marLeft w:val="0"/>
      <w:marRight w:val="0"/>
      <w:marTop w:val="0"/>
      <w:marBottom w:val="0"/>
      <w:divBdr>
        <w:top w:val="none" w:sz="0" w:space="0" w:color="auto"/>
        <w:left w:val="none" w:sz="0" w:space="0" w:color="auto"/>
        <w:bottom w:val="none" w:sz="0" w:space="0" w:color="auto"/>
        <w:right w:val="none" w:sz="0" w:space="0" w:color="auto"/>
      </w:divBdr>
    </w:div>
    <w:div w:id="1387027550">
      <w:bodyDiv w:val="1"/>
      <w:marLeft w:val="0"/>
      <w:marRight w:val="0"/>
      <w:marTop w:val="0"/>
      <w:marBottom w:val="0"/>
      <w:divBdr>
        <w:top w:val="none" w:sz="0" w:space="0" w:color="auto"/>
        <w:left w:val="none" w:sz="0" w:space="0" w:color="auto"/>
        <w:bottom w:val="none" w:sz="0" w:space="0" w:color="auto"/>
        <w:right w:val="none" w:sz="0" w:space="0" w:color="auto"/>
      </w:divBdr>
    </w:div>
    <w:div w:id="1423910426">
      <w:bodyDiv w:val="1"/>
      <w:marLeft w:val="0"/>
      <w:marRight w:val="0"/>
      <w:marTop w:val="0"/>
      <w:marBottom w:val="0"/>
      <w:divBdr>
        <w:top w:val="none" w:sz="0" w:space="0" w:color="auto"/>
        <w:left w:val="none" w:sz="0" w:space="0" w:color="auto"/>
        <w:bottom w:val="none" w:sz="0" w:space="0" w:color="auto"/>
        <w:right w:val="none" w:sz="0" w:space="0" w:color="auto"/>
      </w:divBdr>
      <w:divsChild>
        <w:div w:id="539099422">
          <w:marLeft w:val="0"/>
          <w:marRight w:val="0"/>
          <w:marTop w:val="0"/>
          <w:marBottom w:val="0"/>
          <w:divBdr>
            <w:top w:val="none" w:sz="0" w:space="0" w:color="auto"/>
            <w:left w:val="none" w:sz="0" w:space="0" w:color="auto"/>
            <w:bottom w:val="none" w:sz="0" w:space="0" w:color="auto"/>
            <w:right w:val="none" w:sz="0" w:space="0" w:color="auto"/>
          </w:divBdr>
        </w:div>
        <w:div w:id="1162544176">
          <w:marLeft w:val="0"/>
          <w:marRight w:val="0"/>
          <w:marTop w:val="0"/>
          <w:marBottom w:val="0"/>
          <w:divBdr>
            <w:top w:val="none" w:sz="0" w:space="0" w:color="auto"/>
            <w:left w:val="none" w:sz="0" w:space="0" w:color="auto"/>
            <w:bottom w:val="none" w:sz="0" w:space="0" w:color="auto"/>
            <w:right w:val="none" w:sz="0" w:space="0" w:color="auto"/>
          </w:divBdr>
        </w:div>
        <w:div w:id="1979719110">
          <w:marLeft w:val="0"/>
          <w:marRight w:val="0"/>
          <w:marTop w:val="0"/>
          <w:marBottom w:val="0"/>
          <w:divBdr>
            <w:top w:val="none" w:sz="0" w:space="0" w:color="auto"/>
            <w:left w:val="none" w:sz="0" w:space="0" w:color="auto"/>
            <w:bottom w:val="none" w:sz="0" w:space="0" w:color="auto"/>
            <w:right w:val="none" w:sz="0" w:space="0" w:color="auto"/>
          </w:divBdr>
        </w:div>
      </w:divsChild>
    </w:div>
    <w:div w:id="1456679046">
      <w:bodyDiv w:val="1"/>
      <w:marLeft w:val="0"/>
      <w:marRight w:val="0"/>
      <w:marTop w:val="0"/>
      <w:marBottom w:val="0"/>
      <w:divBdr>
        <w:top w:val="none" w:sz="0" w:space="0" w:color="auto"/>
        <w:left w:val="none" w:sz="0" w:space="0" w:color="auto"/>
        <w:bottom w:val="none" w:sz="0" w:space="0" w:color="auto"/>
        <w:right w:val="none" w:sz="0" w:space="0" w:color="auto"/>
      </w:divBdr>
    </w:div>
    <w:div w:id="1503548484">
      <w:bodyDiv w:val="1"/>
      <w:marLeft w:val="0"/>
      <w:marRight w:val="0"/>
      <w:marTop w:val="0"/>
      <w:marBottom w:val="0"/>
      <w:divBdr>
        <w:top w:val="none" w:sz="0" w:space="0" w:color="auto"/>
        <w:left w:val="none" w:sz="0" w:space="0" w:color="auto"/>
        <w:bottom w:val="none" w:sz="0" w:space="0" w:color="auto"/>
        <w:right w:val="none" w:sz="0" w:space="0" w:color="auto"/>
      </w:divBdr>
    </w:div>
    <w:div w:id="1505586271">
      <w:bodyDiv w:val="1"/>
      <w:marLeft w:val="0"/>
      <w:marRight w:val="0"/>
      <w:marTop w:val="0"/>
      <w:marBottom w:val="0"/>
      <w:divBdr>
        <w:top w:val="none" w:sz="0" w:space="0" w:color="auto"/>
        <w:left w:val="none" w:sz="0" w:space="0" w:color="auto"/>
        <w:bottom w:val="none" w:sz="0" w:space="0" w:color="auto"/>
        <w:right w:val="none" w:sz="0" w:space="0" w:color="auto"/>
      </w:divBdr>
    </w:div>
    <w:div w:id="1540822524">
      <w:bodyDiv w:val="1"/>
      <w:marLeft w:val="0"/>
      <w:marRight w:val="0"/>
      <w:marTop w:val="0"/>
      <w:marBottom w:val="0"/>
      <w:divBdr>
        <w:top w:val="none" w:sz="0" w:space="0" w:color="auto"/>
        <w:left w:val="none" w:sz="0" w:space="0" w:color="auto"/>
        <w:bottom w:val="none" w:sz="0" w:space="0" w:color="auto"/>
        <w:right w:val="none" w:sz="0" w:space="0" w:color="auto"/>
      </w:divBdr>
    </w:div>
    <w:div w:id="1653173643">
      <w:bodyDiv w:val="1"/>
      <w:marLeft w:val="0"/>
      <w:marRight w:val="0"/>
      <w:marTop w:val="0"/>
      <w:marBottom w:val="0"/>
      <w:divBdr>
        <w:top w:val="none" w:sz="0" w:space="0" w:color="auto"/>
        <w:left w:val="none" w:sz="0" w:space="0" w:color="auto"/>
        <w:bottom w:val="none" w:sz="0" w:space="0" w:color="auto"/>
        <w:right w:val="none" w:sz="0" w:space="0" w:color="auto"/>
      </w:divBdr>
    </w:div>
    <w:div w:id="1668484687">
      <w:bodyDiv w:val="1"/>
      <w:marLeft w:val="0"/>
      <w:marRight w:val="0"/>
      <w:marTop w:val="0"/>
      <w:marBottom w:val="0"/>
      <w:divBdr>
        <w:top w:val="none" w:sz="0" w:space="0" w:color="auto"/>
        <w:left w:val="none" w:sz="0" w:space="0" w:color="auto"/>
        <w:bottom w:val="none" w:sz="0" w:space="0" w:color="auto"/>
        <w:right w:val="none" w:sz="0" w:space="0" w:color="auto"/>
      </w:divBdr>
      <w:divsChild>
        <w:div w:id="4134741">
          <w:marLeft w:val="720"/>
          <w:marRight w:val="0"/>
          <w:marTop w:val="0"/>
          <w:marBottom w:val="0"/>
          <w:divBdr>
            <w:top w:val="none" w:sz="0" w:space="0" w:color="auto"/>
            <w:left w:val="none" w:sz="0" w:space="0" w:color="auto"/>
            <w:bottom w:val="none" w:sz="0" w:space="0" w:color="auto"/>
            <w:right w:val="none" w:sz="0" w:space="0" w:color="auto"/>
          </w:divBdr>
        </w:div>
        <w:div w:id="8412044">
          <w:marLeft w:val="720"/>
          <w:marRight w:val="0"/>
          <w:marTop w:val="0"/>
          <w:marBottom w:val="0"/>
          <w:divBdr>
            <w:top w:val="none" w:sz="0" w:space="0" w:color="auto"/>
            <w:left w:val="none" w:sz="0" w:space="0" w:color="auto"/>
            <w:bottom w:val="none" w:sz="0" w:space="0" w:color="auto"/>
            <w:right w:val="none" w:sz="0" w:space="0" w:color="auto"/>
          </w:divBdr>
        </w:div>
        <w:div w:id="23290408">
          <w:marLeft w:val="720"/>
          <w:marRight w:val="0"/>
          <w:marTop w:val="0"/>
          <w:marBottom w:val="0"/>
          <w:divBdr>
            <w:top w:val="none" w:sz="0" w:space="0" w:color="auto"/>
            <w:left w:val="none" w:sz="0" w:space="0" w:color="auto"/>
            <w:bottom w:val="none" w:sz="0" w:space="0" w:color="auto"/>
            <w:right w:val="none" w:sz="0" w:space="0" w:color="auto"/>
          </w:divBdr>
        </w:div>
        <w:div w:id="117842080">
          <w:marLeft w:val="720"/>
          <w:marRight w:val="0"/>
          <w:marTop w:val="0"/>
          <w:marBottom w:val="0"/>
          <w:divBdr>
            <w:top w:val="none" w:sz="0" w:space="0" w:color="auto"/>
            <w:left w:val="none" w:sz="0" w:space="0" w:color="auto"/>
            <w:bottom w:val="none" w:sz="0" w:space="0" w:color="auto"/>
            <w:right w:val="none" w:sz="0" w:space="0" w:color="auto"/>
          </w:divBdr>
        </w:div>
        <w:div w:id="401371293">
          <w:marLeft w:val="720"/>
          <w:marRight w:val="0"/>
          <w:marTop w:val="0"/>
          <w:marBottom w:val="0"/>
          <w:divBdr>
            <w:top w:val="none" w:sz="0" w:space="0" w:color="auto"/>
            <w:left w:val="none" w:sz="0" w:space="0" w:color="auto"/>
            <w:bottom w:val="none" w:sz="0" w:space="0" w:color="auto"/>
            <w:right w:val="none" w:sz="0" w:space="0" w:color="auto"/>
          </w:divBdr>
        </w:div>
        <w:div w:id="402410710">
          <w:marLeft w:val="0"/>
          <w:marRight w:val="0"/>
          <w:marTop w:val="280"/>
          <w:marBottom w:val="280"/>
          <w:divBdr>
            <w:top w:val="none" w:sz="0" w:space="0" w:color="auto"/>
            <w:left w:val="none" w:sz="0" w:space="0" w:color="auto"/>
            <w:bottom w:val="none" w:sz="0" w:space="0" w:color="auto"/>
            <w:right w:val="none" w:sz="0" w:space="0" w:color="auto"/>
          </w:divBdr>
        </w:div>
        <w:div w:id="485630074">
          <w:marLeft w:val="720"/>
          <w:marRight w:val="0"/>
          <w:marTop w:val="0"/>
          <w:marBottom w:val="0"/>
          <w:divBdr>
            <w:top w:val="none" w:sz="0" w:space="0" w:color="auto"/>
            <w:left w:val="none" w:sz="0" w:space="0" w:color="auto"/>
            <w:bottom w:val="none" w:sz="0" w:space="0" w:color="auto"/>
            <w:right w:val="none" w:sz="0" w:space="0" w:color="auto"/>
          </w:divBdr>
        </w:div>
        <w:div w:id="529878410">
          <w:marLeft w:val="720"/>
          <w:marRight w:val="0"/>
          <w:marTop w:val="0"/>
          <w:marBottom w:val="0"/>
          <w:divBdr>
            <w:top w:val="none" w:sz="0" w:space="0" w:color="auto"/>
            <w:left w:val="none" w:sz="0" w:space="0" w:color="auto"/>
            <w:bottom w:val="none" w:sz="0" w:space="0" w:color="auto"/>
            <w:right w:val="none" w:sz="0" w:space="0" w:color="auto"/>
          </w:divBdr>
        </w:div>
        <w:div w:id="636758493">
          <w:marLeft w:val="720"/>
          <w:marRight w:val="0"/>
          <w:marTop w:val="0"/>
          <w:marBottom w:val="0"/>
          <w:divBdr>
            <w:top w:val="none" w:sz="0" w:space="0" w:color="auto"/>
            <w:left w:val="none" w:sz="0" w:space="0" w:color="auto"/>
            <w:bottom w:val="none" w:sz="0" w:space="0" w:color="auto"/>
            <w:right w:val="none" w:sz="0" w:space="0" w:color="auto"/>
          </w:divBdr>
        </w:div>
        <w:div w:id="701323337">
          <w:marLeft w:val="0"/>
          <w:marRight w:val="0"/>
          <w:marTop w:val="280"/>
          <w:marBottom w:val="280"/>
          <w:divBdr>
            <w:top w:val="none" w:sz="0" w:space="0" w:color="auto"/>
            <w:left w:val="none" w:sz="0" w:space="0" w:color="auto"/>
            <w:bottom w:val="none" w:sz="0" w:space="0" w:color="auto"/>
            <w:right w:val="none" w:sz="0" w:space="0" w:color="auto"/>
          </w:divBdr>
        </w:div>
        <w:div w:id="890262356">
          <w:marLeft w:val="720"/>
          <w:marRight w:val="0"/>
          <w:marTop w:val="0"/>
          <w:marBottom w:val="0"/>
          <w:divBdr>
            <w:top w:val="none" w:sz="0" w:space="0" w:color="auto"/>
            <w:left w:val="none" w:sz="0" w:space="0" w:color="auto"/>
            <w:bottom w:val="none" w:sz="0" w:space="0" w:color="auto"/>
            <w:right w:val="none" w:sz="0" w:space="0" w:color="auto"/>
          </w:divBdr>
        </w:div>
        <w:div w:id="975333597">
          <w:marLeft w:val="720"/>
          <w:marRight w:val="0"/>
          <w:marTop w:val="0"/>
          <w:marBottom w:val="0"/>
          <w:divBdr>
            <w:top w:val="none" w:sz="0" w:space="0" w:color="auto"/>
            <w:left w:val="none" w:sz="0" w:space="0" w:color="auto"/>
            <w:bottom w:val="none" w:sz="0" w:space="0" w:color="auto"/>
            <w:right w:val="none" w:sz="0" w:space="0" w:color="auto"/>
          </w:divBdr>
        </w:div>
        <w:div w:id="977416762">
          <w:marLeft w:val="720"/>
          <w:marRight w:val="0"/>
          <w:marTop w:val="0"/>
          <w:marBottom w:val="0"/>
          <w:divBdr>
            <w:top w:val="none" w:sz="0" w:space="0" w:color="auto"/>
            <w:left w:val="none" w:sz="0" w:space="0" w:color="auto"/>
            <w:bottom w:val="none" w:sz="0" w:space="0" w:color="auto"/>
            <w:right w:val="none" w:sz="0" w:space="0" w:color="auto"/>
          </w:divBdr>
        </w:div>
        <w:div w:id="982275748">
          <w:marLeft w:val="0"/>
          <w:marRight w:val="0"/>
          <w:marTop w:val="0"/>
          <w:marBottom w:val="0"/>
          <w:divBdr>
            <w:top w:val="none" w:sz="0" w:space="0" w:color="auto"/>
            <w:left w:val="none" w:sz="0" w:space="0" w:color="auto"/>
            <w:bottom w:val="none" w:sz="0" w:space="0" w:color="auto"/>
            <w:right w:val="none" w:sz="0" w:space="0" w:color="auto"/>
          </w:divBdr>
        </w:div>
        <w:div w:id="1025448122">
          <w:marLeft w:val="720"/>
          <w:marRight w:val="0"/>
          <w:marTop w:val="0"/>
          <w:marBottom w:val="0"/>
          <w:divBdr>
            <w:top w:val="none" w:sz="0" w:space="0" w:color="auto"/>
            <w:left w:val="none" w:sz="0" w:space="0" w:color="auto"/>
            <w:bottom w:val="none" w:sz="0" w:space="0" w:color="auto"/>
            <w:right w:val="none" w:sz="0" w:space="0" w:color="auto"/>
          </w:divBdr>
        </w:div>
        <w:div w:id="1049954518">
          <w:marLeft w:val="720"/>
          <w:marRight w:val="0"/>
          <w:marTop w:val="0"/>
          <w:marBottom w:val="0"/>
          <w:divBdr>
            <w:top w:val="none" w:sz="0" w:space="0" w:color="auto"/>
            <w:left w:val="none" w:sz="0" w:space="0" w:color="auto"/>
            <w:bottom w:val="none" w:sz="0" w:space="0" w:color="auto"/>
            <w:right w:val="none" w:sz="0" w:space="0" w:color="auto"/>
          </w:divBdr>
        </w:div>
        <w:div w:id="1092623350">
          <w:marLeft w:val="720"/>
          <w:marRight w:val="0"/>
          <w:marTop w:val="0"/>
          <w:marBottom w:val="0"/>
          <w:divBdr>
            <w:top w:val="none" w:sz="0" w:space="0" w:color="auto"/>
            <w:left w:val="none" w:sz="0" w:space="0" w:color="auto"/>
            <w:bottom w:val="none" w:sz="0" w:space="0" w:color="auto"/>
            <w:right w:val="none" w:sz="0" w:space="0" w:color="auto"/>
          </w:divBdr>
        </w:div>
        <w:div w:id="1116170396">
          <w:marLeft w:val="720"/>
          <w:marRight w:val="0"/>
          <w:marTop w:val="0"/>
          <w:marBottom w:val="0"/>
          <w:divBdr>
            <w:top w:val="none" w:sz="0" w:space="0" w:color="auto"/>
            <w:left w:val="none" w:sz="0" w:space="0" w:color="auto"/>
            <w:bottom w:val="none" w:sz="0" w:space="0" w:color="auto"/>
            <w:right w:val="none" w:sz="0" w:space="0" w:color="auto"/>
          </w:divBdr>
        </w:div>
        <w:div w:id="1118794528">
          <w:marLeft w:val="0"/>
          <w:marRight w:val="0"/>
          <w:marTop w:val="0"/>
          <w:marBottom w:val="0"/>
          <w:divBdr>
            <w:top w:val="none" w:sz="0" w:space="0" w:color="auto"/>
            <w:left w:val="none" w:sz="0" w:space="0" w:color="auto"/>
            <w:bottom w:val="none" w:sz="0" w:space="0" w:color="auto"/>
            <w:right w:val="none" w:sz="0" w:space="0" w:color="auto"/>
          </w:divBdr>
        </w:div>
        <w:div w:id="1315405467">
          <w:marLeft w:val="720"/>
          <w:marRight w:val="0"/>
          <w:marTop w:val="0"/>
          <w:marBottom w:val="0"/>
          <w:divBdr>
            <w:top w:val="none" w:sz="0" w:space="0" w:color="auto"/>
            <w:left w:val="none" w:sz="0" w:space="0" w:color="auto"/>
            <w:bottom w:val="none" w:sz="0" w:space="0" w:color="auto"/>
            <w:right w:val="none" w:sz="0" w:space="0" w:color="auto"/>
          </w:divBdr>
        </w:div>
        <w:div w:id="1350990338">
          <w:marLeft w:val="0"/>
          <w:marRight w:val="0"/>
          <w:marTop w:val="0"/>
          <w:marBottom w:val="0"/>
          <w:divBdr>
            <w:top w:val="none" w:sz="0" w:space="0" w:color="auto"/>
            <w:left w:val="none" w:sz="0" w:space="0" w:color="auto"/>
            <w:bottom w:val="none" w:sz="0" w:space="0" w:color="auto"/>
            <w:right w:val="none" w:sz="0" w:space="0" w:color="auto"/>
          </w:divBdr>
        </w:div>
        <w:div w:id="1356884652">
          <w:marLeft w:val="720"/>
          <w:marRight w:val="0"/>
          <w:marTop w:val="0"/>
          <w:marBottom w:val="0"/>
          <w:divBdr>
            <w:top w:val="none" w:sz="0" w:space="0" w:color="auto"/>
            <w:left w:val="none" w:sz="0" w:space="0" w:color="auto"/>
            <w:bottom w:val="none" w:sz="0" w:space="0" w:color="auto"/>
            <w:right w:val="none" w:sz="0" w:space="0" w:color="auto"/>
          </w:divBdr>
        </w:div>
        <w:div w:id="1363286476">
          <w:marLeft w:val="720"/>
          <w:marRight w:val="0"/>
          <w:marTop w:val="0"/>
          <w:marBottom w:val="0"/>
          <w:divBdr>
            <w:top w:val="none" w:sz="0" w:space="0" w:color="auto"/>
            <w:left w:val="none" w:sz="0" w:space="0" w:color="auto"/>
            <w:bottom w:val="none" w:sz="0" w:space="0" w:color="auto"/>
            <w:right w:val="none" w:sz="0" w:space="0" w:color="auto"/>
          </w:divBdr>
        </w:div>
        <w:div w:id="1393313525">
          <w:marLeft w:val="0"/>
          <w:marRight w:val="0"/>
          <w:marTop w:val="0"/>
          <w:marBottom w:val="0"/>
          <w:divBdr>
            <w:top w:val="none" w:sz="0" w:space="0" w:color="auto"/>
            <w:left w:val="none" w:sz="0" w:space="0" w:color="auto"/>
            <w:bottom w:val="none" w:sz="0" w:space="0" w:color="auto"/>
            <w:right w:val="none" w:sz="0" w:space="0" w:color="auto"/>
          </w:divBdr>
        </w:div>
        <w:div w:id="1466701011">
          <w:marLeft w:val="720"/>
          <w:marRight w:val="0"/>
          <w:marTop w:val="0"/>
          <w:marBottom w:val="0"/>
          <w:divBdr>
            <w:top w:val="none" w:sz="0" w:space="0" w:color="auto"/>
            <w:left w:val="none" w:sz="0" w:space="0" w:color="auto"/>
            <w:bottom w:val="none" w:sz="0" w:space="0" w:color="auto"/>
            <w:right w:val="none" w:sz="0" w:space="0" w:color="auto"/>
          </w:divBdr>
        </w:div>
        <w:div w:id="1509827238">
          <w:marLeft w:val="720"/>
          <w:marRight w:val="0"/>
          <w:marTop w:val="0"/>
          <w:marBottom w:val="0"/>
          <w:divBdr>
            <w:top w:val="none" w:sz="0" w:space="0" w:color="auto"/>
            <w:left w:val="none" w:sz="0" w:space="0" w:color="auto"/>
            <w:bottom w:val="none" w:sz="0" w:space="0" w:color="auto"/>
            <w:right w:val="none" w:sz="0" w:space="0" w:color="auto"/>
          </w:divBdr>
        </w:div>
        <w:div w:id="1568950527">
          <w:marLeft w:val="0"/>
          <w:marRight w:val="0"/>
          <w:marTop w:val="0"/>
          <w:marBottom w:val="0"/>
          <w:divBdr>
            <w:top w:val="none" w:sz="0" w:space="0" w:color="auto"/>
            <w:left w:val="none" w:sz="0" w:space="0" w:color="auto"/>
            <w:bottom w:val="none" w:sz="0" w:space="0" w:color="auto"/>
            <w:right w:val="none" w:sz="0" w:space="0" w:color="auto"/>
          </w:divBdr>
        </w:div>
        <w:div w:id="1695379192">
          <w:marLeft w:val="720"/>
          <w:marRight w:val="0"/>
          <w:marTop w:val="0"/>
          <w:marBottom w:val="0"/>
          <w:divBdr>
            <w:top w:val="none" w:sz="0" w:space="0" w:color="auto"/>
            <w:left w:val="none" w:sz="0" w:space="0" w:color="auto"/>
            <w:bottom w:val="none" w:sz="0" w:space="0" w:color="auto"/>
            <w:right w:val="none" w:sz="0" w:space="0" w:color="auto"/>
          </w:divBdr>
        </w:div>
        <w:div w:id="1726101661">
          <w:marLeft w:val="720"/>
          <w:marRight w:val="0"/>
          <w:marTop w:val="0"/>
          <w:marBottom w:val="0"/>
          <w:divBdr>
            <w:top w:val="none" w:sz="0" w:space="0" w:color="auto"/>
            <w:left w:val="none" w:sz="0" w:space="0" w:color="auto"/>
            <w:bottom w:val="none" w:sz="0" w:space="0" w:color="auto"/>
            <w:right w:val="none" w:sz="0" w:space="0" w:color="auto"/>
          </w:divBdr>
        </w:div>
        <w:div w:id="1737971737">
          <w:marLeft w:val="720"/>
          <w:marRight w:val="0"/>
          <w:marTop w:val="0"/>
          <w:marBottom w:val="0"/>
          <w:divBdr>
            <w:top w:val="none" w:sz="0" w:space="0" w:color="auto"/>
            <w:left w:val="none" w:sz="0" w:space="0" w:color="auto"/>
            <w:bottom w:val="none" w:sz="0" w:space="0" w:color="auto"/>
            <w:right w:val="none" w:sz="0" w:space="0" w:color="auto"/>
          </w:divBdr>
        </w:div>
        <w:div w:id="1871868197">
          <w:marLeft w:val="720"/>
          <w:marRight w:val="0"/>
          <w:marTop w:val="0"/>
          <w:marBottom w:val="0"/>
          <w:divBdr>
            <w:top w:val="none" w:sz="0" w:space="0" w:color="auto"/>
            <w:left w:val="none" w:sz="0" w:space="0" w:color="auto"/>
            <w:bottom w:val="none" w:sz="0" w:space="0" w:color="auto"/>
            <w:right w:val="none" w:sz="0" w:space="0" w:color="auto"/>
          </w:divBdr>
        </w:div>
        <w:div w:id="1935235905">
          <w:marLeft w:val="720"/>
          <w:marRight w:val="0"/>
          <w:marTop w:val="0"/>
          <w:marBottom w:val="0"/>
          <w:divBdr>
            <w:top w:val="none" w:sz="0" w:space="0" w:color="auto"/>
            <w:left w:val="none" w:sz="0" w:space="0" w:color="auto"/>
            <w:bottom w:val="none" w:sz="0" w:space="0" w:color="auto"/>
            <w:right w:val="none" w:sz="0" w:space="0" w:color="auto"/>
          </w:divBdr>
        </w:div>
        <w:div w:id="2119834963">
          <w:marLeft w:val="0"/>
          <w:marRight w:val="0"/>
          <w:marTop w:val="0"/>
          <w:marBottom w:val="0"/>
          <w:divBdr>
            <w:top w:val="none" w:sz="0" w:space="0" w:color="auto"/>
            <w:left w:val="none" w:sz="0" w:space="0" w:color="auto"/>
            <w:bottom w:val="none" w:sz="0" w:space="0" w:color="auto"/>
            <w:right w:val="none" w:sz="0" w:space="0" w:color="auto"/>
          </w:divBdr>
        </w:div>
      </w:divsChild>
    </w:div>
    <w:div w:id="1669745122">
      <w:bodyDiv w:val="1"/>
      <w:marLeft w:val="0"/>
      <w:marRight w:val="0"/>
      <w:marTop w:val="0"/>
      <w:marBottom w:val="0"/>
      <w:divBdr>
        <w:top w:val="none" w:sz="0" w:space="0" w:color="auto"/>
        <w:left w:val="none" w:sz="0" w:space="0" w:color="auto"/>
        <w:bottom w:val="none" w:sz="0" w:space="0" w:color="auto"/>
        <w:right w:val="none" w:sz="0" w:space="0" w:color="auto"/>
      </w:divBdr>
    </w:div>
    <w:div w:id="1686057995">
      <w:bodyDiv w:val="1"/>
      <w:marLeft w:val="0"/>
      <w:marRight w:val="0"/>
      <w:marTop w:val="0"/>
      <w:marBottom w:val="0"/>
      <w:divBdr>
        <w:top w:val="none" w:sz="0" w:space="0" w:color="auto"/>
        <w:left w:val="none" w:sz="0" w:space="0" w:color="auto"/>
        <w:bottom w:val="none" w:sz="0" w:space="0" w:color="auto"/>
        <w:right w:val="none" w:sz="0" w:space="0" w:color="auto"/>
      </w:divBdr>
    </w:div>
    <w:div w:id="1763990686">
      <w:bodyDiv w:val="1"/>
      <w:marLeft w:val="0"/>
      <w:marRight w:val="0"/>
      <w:marTop w:val="0"/>
      <w:marBottom w:val="0"/>
      <w:divBdr>
        <w:top w:val="none" w:sz="0" w:space="0" w:color="auto"/>
        <w:left w:val="none" w:sz="0" w:space="0" w:color="auto"/>
        <w:bottom w:val="none" w:sz="0" w:space="0" w:color="auto"/>
        <w:right w:val="none" w:sz="0" w:space="0" w:color="auto"/>
      </w:divBdr>
    </w:div>
    <w:div w:id="1827435198">
      <w:bodyDiv w:val="1"/>
      <w:marLeft w:val="0"/>
      <w:marRight w:val="0"/>
      <w:marTop w:val="0"/>
      <w:marBottom w:val="0"/>
      <w:divBdr>
        <w:top w:val="none" w:sz="0" w:space="0" w:color="auto"/>
        <w:left w:val="none" w:sz="0" w:space="0" w:color="auto"/>
        <w:bottom w:val="none" w:sz="0" w:space="0" w:color="auto"/>
        <w:right w:val="none" w:sz="0" w:space="0" w:color="auto"/>
      </w:divBdr>
    </w:div>
    <w:div w:id="1890453472">
      <w:bodyDiv w:val="1"/>
      <w:marLeft w:val="0"/>
      <w:marRight w:val="0"/>
      <w:marTop w:val="0"/>
      <w:marBottom w:val="0"/>
      <w:divBdr>
        <w:top w:val="none" w:sz="0" w:space="0" w:color="auto"/>
        <w:left w:val="none" w:sz="0" w:space="0" w:color="auto"/>
        <w:bottom w:val="none" w:sz="0" w:space="0" w:color="auto"/>
        <w:right w:val="none" w:sz="0" w:space="0" w:color="auto"/>
      </w:divBdr>
    </w:div>
    <w:div w:id="1926331817">
      <w:bodyDiv w:val="1"/>
      <w:marLeft w:val="0"/>
      <w:marRight w:val="0"/>
      <w:marTop w:val="0"/>
      <w:marBottom w:val="0"/>
      <w:divBdr>
        <w:top w:val="none" w:sz="0" w:space="0" w:color="auto"/>
        <w:left w:val="none" w:sz="0" w:space="0" w:color="auto"/>
        <w:bottom w:val="none" w:sz="0" w:space="0" w:color="auto"/>
        <w:right w:val="none" w:sz="0" w:space="0" w:color="auto"/>
      </w:divBdr>
    </w:div>
    <w:div w:id="1954970245">
      <w:bodyDiv w:val="1"/>
      <w:marLeft w:val="0"/>
      <w:marRight w:val="0"/>
      <w:marTop w:val="0"/>
      <w:marBottom w:val="0"/>
      <w:divBdr>
        <w:top w:val="none" w:sz="0" w:space="0" w:color="auto"/>
        <w:left w:val="none" w:sz="0" w:space="0" w:color="auto"/>
        <w:bottom w:val="none" w:sz="0" w:space="0" w:color="auto"/>
        <w:right w:val="none" w:sz="0" w:space="0" w:color="auto"/>
      </w:divBdr>
    </w:div>
    <w:div w:id="2029022917">
      <w:bodyDiv w:val="1"/>
      <w:marLeft w:val="0"/>
      <w:marRight w:val="0"/>
      <w:marTop w:val="0"/>
      <w:marBottom w:val="0"/>
      <w:divBdr>
        <w:top w:val="none" w:sz="0" w:space="0" w:color="auto"/>
        <w:left w:val="none" w:sz="0" w:space="0" w:color="auto"/>
        <w:bottom w:val="none" w:sz="0" w:space="0" w:color="auto"/>
        <w:right w:val="none" w:sz="0" w:space="0" w:color="auto"/>
      </w:divBdr>
    </w:div>
    <w:div w:id="2122219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NJCU.zoom.us/j/95618435883?pwd=dm9PR09IN0tHUzJ5aDBEZVpiSHdrZz0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5</TotalTime>
  <Pages>3</Pages>
  <Words>904</Words>
  <Characters>515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oisio, Sally</dc:creator>
  <cp:keywords/>
  <dc:description/>
  <cp:lastModifiedBy>Jennifer Fitzgerald</cp:lastModifiedBy>
  <cp:revision>35</cp:revision>
  <cp:lastPrinted>2021-04-01T18:23:00Z</cp:lastPrinted>
  <dcterms:created xsi:type="dcterms:W3CDTF">2021-11-30T02:54:00Z</dcterms:created>
  <dcterms:modified xsi:type="dcterms:W3CDTF">2021-12-02T03:30:00Z</dcterms:modified>
</cp:coreProperties>
</file>